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6DDD5606" w:rsidR="004C1EF9" w:rsidRPr="00F34D4D" w:rsidRDefault="004C1EF9" w:rsidP="00947AFF">
      <w:pPr>
        <w:pStyle w:val="Heading1"/>
      </w:pPr>
      <w:r w:rsidRPr="00F34D4D">
        <w:t>Facilitator’s Guide for Workshop</w:t>
      </w:r>
      <w:r w:rsidR="00925A4A" w:rsidRPr="00F34D4D">
        <w:t xml:space="preserve"> 1</w:t>
      </w:r>
      <w:r w:rsidRPr="00F34D4D">
        <w:t xml:space="preserve"> </w:t>
      </w:r>
    </w:p>
    <w:p w14:paraId="5B3D23A4" w14:textId="3423E410" w:rsidR="004C1EF9" w:rsidRPr="00F34D4D" w:rsidRDefault="002C3D95" w:rsidP="00947AFF">
      <w:pPr>
        <w:pStyle w:val="Heading1"/>
        <w:rPr>
          <w:rFonts w:eastAsia="Calibri"/>
          <w:sz w:val="22"/>
          <w:szCs w:val="22"/>
        </w:rPr>
      </w:pPr>
      <w:r w:rsidRPr="00F34D4D">
        <w:rPr>
          <w:rFonts w:eastAsia="Calibri"/>
          <w:sz w:val="36"/>
          <w:szCs w:val="36"/>
        </w:rPr>
        <w:t>Overview</w:t>
      </w:r>
    </w:p>
    <w:p w14:paraId="25C86425" w14:textId="77777777" w:rsidR="002C3D95" w:rsidRPr="0055578D" w:rsidRDefault="002C3D95" w:rsidP="00947AFF">
      <w:pPr>
        <w:spacing w:line="240" w:lineRule="auto"/>
        <w:rPr>
          <w:rFonts w:ascii="Calibri" w:eastAsia="Calibri" w:hAnsi="Calibri" w:cs="Times New Roman"/>
          <w:sz w:val="24"/>
          <w:szCs w:val="24"/>
          <w:lang w:val="en-US"/>
        </w:rPr>
      </w:pPr>
    </w:p>
    <w:p w14:paraId="538D2970" w14:textId="77777777" w:rsidR="004C1EF9" w:rsidRPr="00947AFF" w:rsidRDefault="00000000" w:rsidP="00947AFF">
      <w:pPr>
        <w:pStyle w:val="Heading1"/>
        <w:rPr>
          <w:sz w:val="28"/>
          <w:szCs w:val="28"/>
        </w:rPr>
      </w:pPr>
      <w:hyperlink w:anchor="_[Name_of_Chapter" w:history="1">
        <w:r w:rsidR="004C1EF9" w:rsidRPr="00947AFF">
          <w:rPr>
            <w:sz w:val="28"/>
            <w:szCs w:val="28"/>
          </w:rPr>
          <w:t>Purpose</w:t>
        </w:r>
      </w:hyperlink>
    </w:p>
    <w:p w14:paraId="34B8DC7C" w14:textId="31FCCFE8" w:rsidR="00FC5737" w:rsidRDefault="00287336" w:rsidP="00947AFF">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 xml:space="preserve">Facilitation can </w:t>
      </w:r>
      <w:r w:rsidR="00D34184">
        <w:rPr>
          <w:rFonts w:ascii="Calibri" w:eastAsia="Calibri" w:hAnsi="Calibri" w:cs="Times New Roman"/>
          <w:sz w:val="24"/>
          <w:szCs w:val="24"/>
          <w:lang w:val="en-US"/>
        </w:rPr>
        <w:t>“</w:t>
      </w:r>
      <w:r>
        <w:rPr>
          <w:rFonts w:ascii="Calibri" w:eastAsia="Calibri" w:hAnsi="Calibri" w:cs="Times New Roman"/>
          <w:sz w:val="24"/>
          <w:szCs w:val="24"/>
          <w:lang w:val="en-US"/>
        </w:rPr>
        <w:t>make or break</w:t>
      </w:r>
      <w:r w:rsidR="00D34184">
        <w:rPr>
          <w:rFonts w:ascii="Calibri" w:eastAsia="Calibri" w:hAnsi="Calibri" w:cs="Times New Roman"/>
          <w:sz w:val="24"/>
          <w:szCs w:val="24"/>
          <w:lang w:val="en-US"/>
        </w:rPr>
        <w:t>”</w:t>
      </w:r>
      <w:r w:rsidR="007931CB">
        <w:rPr>
          <w:rFonts w:ascii="Calibri" w:eastAsia="Calibri" w:hAnsi="Calibri" w:cs="Times New Roman"/>
          <w:sz w:val="24"/>
          <w:szCs w:val="24"/>
          <w:lang w:val="en-US"/>
        </w:rPr>
        <w:t xml:space="preserve"> a workshop’s</w:t>
      </w:r>
      <w:r w:rsidR="00CE6A03">
        <w:rPr>
          <w:rFonts w:ascii="Calibri" w:eastAsia="Calibri" w:hAnsi="Calibri" w:cs="Times New Roman"/>
          <w:sz w:val="24"/>
          <w:szCs w:val="24"/>
          <w:lang w:val="en-US"/>
        </w:rPr>
        <w:t xml:space="preserve"> success as an equitable and inclusive engagement activity</w:t>
      </w:r>
      <w:r w:rsidR="00EE0172">
        <w:rPr>
          <w:rFonts w:ascii="Calibri" w:eastAsia="Calibri" w:hAnsi="Calibri" w:cs="Times New Roman"/>
          <w:sz w:val="24"/>
          <w:szCs w:val="24"/>
          <w:lang w:val="en-US"/>
        </w:rPr>
        <w:t xml:space="preserve">. </w:t>
      </w:r>
      <w:r w:rsidR="00882311">
        <w:rPr>
          <w:rFonts w:ascii="Calibri" w:eastAsia="Calibri" w:hAnsi="Calibri" w:cs="Times New Roman"/>
          <w:sz w:val="24"/>
          <w:szCs w:val="24"/>
          <w:lang w:val="en-US"/>
        </w:rPr>
        <w:t>Equity</w:t>
      </w:r>
      <w:r w:rsidR="00EE0172">
        <w:rPr>
          <w:rFonts w:ascii="Calibri" w:eastAsia="Calibri" w:hAnsi="Calibri" w:cs="Times New Roman"/>
          <w:sz w:val="24"/>
          <w:szCs w:val="24"/>
          <w:lang w:val="en-US"/>
        </w:rPr>
        <w:t xml:space="preserve"> and inclusivity</w:t>
      </w:r>
      <w:r w:rsidR="00882311">
        <w:rPr>
          <w:rFonts w:ascii="Calibri" w:eastAsia="Calibri" w:hAnsi="Calibri" w:cs="Times New Roman"/>
          <w:sz w:val="24"/>
          <w:szCs w:val="24"/>
          <w:lang w:val="en-US"/>
        </w:rPr>
        <w:t xml:space="preserve"> in the resilience planning process has been shown to promote equitable planning outcomes. Find out more</w:t>
      </w:r>
      <w:r w:rsidR="00CB4A65">
        <w:rPr>
          <w:rFonts w:ascii="Calibri" w:eastAsia="Calibri" w:hAnsi="Calibri" w:cs="Times New Roman"/>
          <w:sz w:val="24"/>
          <w:szCs w:val="24"/>
          <w:lang w:val="en-US"/>
        </w:rPr>
        <w:t xml:space="preserve"> information </w:t>
      </w:r>
      <w:r w:rsidR="0037734F">
        <w:rPr>
          <w:rFonts w:ascii="Calibri" w:eastAsia="Calibri" w:hAnsi="Calibri" w:cs="Times New Roman"/>
          <w:sz w:val="24"/>
          <w:szCs w:val="24"/>
          <w:lang w:val="en-US"/>
        </w:rPr>
        <w:t xml:space="preserve">on </w:t>
      </w:r>
      <w:r w:rsidR="0037734F" w:rsidRPr="00F96501">
        <w:rPr>
          <w:rFonts w:ascii="Calibri" w:eastAsia="Calibri" w:hAnsi="Calibri" w:cs="Times New Roman"/>
          <w:b/>
          <w:bCs/>
          <w:color w:val="9BBB59" w:themeColor="accent3"/>
          <w:sz w:val="24"/>
          <w:szCs w:val="24"/>
          <w:lang w:val="en-US"/>
        </w:rPr>
        <w:t>Equity Principles and Equitable Resilience</w:t>
      </w:r>
      <w:r w:rsidR="0037734F">
        <w:rPr>
          <w:rFonts w:ascii="Calibri" w:eastAsia="Calibri" w:hAnsi="Calibri" w:cs="Times New Roman"/>
          <w:sz w:val="24"/>
          <w:szCs w:val="24"/>
          <w:lang w:val="en-US"/>
        </w:rPr>
        <w:t xml:space="preserve"> </w:t>
      </w:r>
      <w:r w:rsidR="00CB4A65">
        <w:rPr>
          <w:rFonts w:ascii="Calibri" w:eastAsia="Calibri" w:hAnsi="Calibri" w:cs="Times New Roman"/>
          <w:sz w:val="24"/>
          <w:szCs w:val="24"/>
          <w:lang w:val="en-US"/>
        </w:rPr>
        <w:t>by clicking the “Resources” button in the ERB Tool.</w:t>
      </w:r>
      <w:r w:rsidR="00EE0172">
        <w:rPr>
          <w:rFonts w:ascii="Calibri" w:eastAsia="Calibri" w:hAnsi="Calibri" w:cs="Times New Roman"/>
          <w:sz w:val="24"/>
          <w:szCs w:val="24"/>
          <w:lang w:val="en-US"/>
        </w:rPr>
        <w:t xml:space="preserve"> </w:t>
      </w:r>
    </w:p>
    <w:p w14:paraId="06374968" w14:textId="5EDA4D60" w:rsidR="7390FAD3" w:rsidRDefault="7390FAD3" w:rsidP="00947AFF">
      <w:pPr>
        <w:spacing w:line="240" w:lineRule="auto"/>
        <w:rPr>
          <w:rFonts w:ascii="Calibri" w:eastAsia="Calibri" w:hAnsi="Calibri" w:cs="Times New Roman"/>
          <w:sz w:val="24"/>
          <w:szCs w:val="24"/>
          <w:lang w:val="en-US"/>
        </w:rPr>
      </w:pPr>
    </w:p>
    <w:p w14:paraId="42CBDA8F" w14:textId="48144554" w:rsidR="004C1EF9" w:rsidRPr="004C1EF9" w:rsidRDefault="00D34184" w:rsidP="00947AFF">
      <w:pPr>
        <w:keepNext/>
        <w:keepLines/>
        <w:spacing w:line="240" w:lineRule="auto"/>
        <w:outlineLvl w:val="1"/>
        <w:rPr>
          <w:rFonts w:ascii="Calibri Light" w:eastAsia="Times New Roman" w:hAnsi="Calibri Light" w:cs="Times New Roman"/>
          <w:b/>
          <w:bCs/>
          <w:color w:val="000000"/>
          <w:sz w:val="28"/>
          <w:szCs w:val="28"/>
          <w:lang w:val="en-US"/>
        </w:rPr>
      </w:pPr>
      <w:r>
        <w:rPr>
          <w:rFonts w:ascii="Calibri Light" w:eastAsia="Times New Roman" w:hAnsi="Calibri Light" w:cs="Times New Roman"/>
          <w:b/>
          <w:bCs/>
          <w:color w:val="000000" w:themeColor="text1"/>
          <w:sz w:val="28"/>
          <w:szCs w:val="28"/>
          <w:lang w:val="en-US"/>
        </w:rPr>
        <w:t>Preparation</w:t>
      </w:r>
    </w:p>
    <w:p w14:paraId="218C8747" w14:textId="16FC082D" w:rsidR="004C1EF9" w:rsidRPr="00D35951" w:rsidRDefault="004C1EF9" w:rsidP="00947AFF">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1023F433" w:rsidR="004C1EF9" w:rsidRPr="00D35951" w:rsidRDefault="004C1EF9" w:rsidP="00947AFF">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 xml:space="preserve">n-person </w:t>
      </w:r>
      <w:r w:rsidR="0037734F">
        <w:rPr>
          <w:rFonts w:ascii="Calibri" w:eastAsia="Calibri" w:hAnsi="Calibri" w:cs="Times New Roman"/>
          <w:sz w:val="24"/>
          <w:szCs w:val="24"/>
          <w:lang w:val="en-US"/>
        </w:rPr>
        <w:t>or</w:t>
      </w:r>
      <w:r w:rsidR="00230910" w:rsidRPr="00D35951">
        <w:rPr>
          <w:rFonts w:ascii="Calibri" w:eastAsia="Calibri" w:hAnsi="Calibri" w:cs="Times New Roman"/>
          <w:sz w:val="24"/>
          <w:szCs w:val="24"/>
          <w:lang w:val="en-US"/>
        </w:rPr>
        <w:t xml:space="preserve"> virtual synchronous meeting rooms</w:t>
      </w:r>
    </w:p>
    <w:p w14:paraId="3C42C2CC" w14:textId="2B8282C8" w:rsidR="004C1EF9" w:rsidRPr="00D35951" w:rsidRDefault="004C1EF9" w:rsidP="00947AFF">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 xml:space="preserve">ultiple </w:t>
      </w:r>
      <w:proofErr w:type="gramStart"/>
      <w:r w:rsidR="00030883" w:rsidRPr="00D35951">
        <w:rPr>
          <w:rFonts w:ascii="Calibri" w:eastAsia="Calibri" w:hAnsi="Calibri" w:cs="Times New Roman"/>
          <w:sz w:val="24"/>
          <w:szCs w:val="24"/>
          <w:lang w:val="en-US"/>
        </w:rPr>
        <w:t>1-2 h</w:t>
      </w:r>
      <w:r w:rsidR="009D75CB">
        <w:rPr>
          <w:rFonts w:ascii="Calibri" w:eastAsia="Calibri" w:hAnsi="Calibri" w:cs="Times New Roman"/>
          <w:sz w:val="24"/>
          <w:szCs w:val="24"/>
          <w:lang w:val="en-US"/>
        </w:rPr>
        <w:t>our</w:t>
      </w:r>
      <w:proofErr w:type="gramEnd"/>
      <w:r w:rsidR="00030883" w:rsidRPr="00D35951">
        <w:rPr>
          <w:rFonts w:ascii="Calibri" w:eastAsia="Calibri" w:hAnsi="Calibri" w:cs="Times New Roman"/>
          <w:sz w:val="24"/>
          <w:szCs w:val="24"/>
          <w:lang w:val="en-US"/>
        </w:rPr>
        <w:t xml:space="preserve"> sessions</w:t>
      </w:r>
    </w:p>
    <w:p w14:paraId="4A2FD78C" w14:textId="77777777" w:rsidR="00030883" w:rsidRPr="0055578D" w:rsidRDefault="00030883" w:rsidP="00947AFF">
      <w:pPr>
        <w:keepNext/>
        <w:keepLines/>
        <w:spacing w:line="240" w:lineRule="auto"/>
        <w:outlineLvl w:val="1"/>
        <w:rPr>
          <w:rFonts w:ascii="Calibri Light" w:eastAsia="Times New Roman" w:hAnsi="Calibri Light" w:cs="Times New Roman"/>
          <w:color w:val="000000"/>
          <w:sz w:val="24"/>
          <w:lang w:val="en-US"/>
        </w:rPr>
      </w:pPr>
    </w:p>
    <w:p w14:paraId="0F0C182D" w14:textId="470C5A25" w:rsidR="004C1EF9" w:rsidRPr="00D35951" w:rsidRDefault="002F6499" w:rsidP="00947AFF">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 xml:space="preserve">Before </w:t>
      </w:r>
      <w:r w:rsidR="00E322BE">
        <w:rPr>
          <w:rFonts w:ascii="Calibri Light" w:eastAsia="Times New Roman" w:hAnsi="Calibri Light" w:cs="Times New Roman"/>
          <w:b/>
          <w:bCs/>
          <w:color w:val="000000"/>
          <w:sz w:val="28"/>
          <w:szCs w:val="26"/>
          <w:lang w:val="en-US"/>
        </w:rPr>
        <w:t>the</w:t>
      </w:r>
      <w:r w:rsidRPr="00D35951">
        <w:rPr>
          <w:rFonts w:ascii="Calibri Light" w:eastAsia="Times New Roman" w:hAnsi="Calibri Light" w:cs="Times New Roman"/>
          <w:b/>
          <w:bCs/>
          <w:color w:val="000000"/>
          <w:sz w:val="28"/>
          <w:szCs w:val="26"/>
          <w:lang w:val="en-US"/>
        </w:rPr>
        <w:t xml:space="preserve"> Worksho</w:t>
      </w:r>
      <w:r w:rsidR="00D35951">
        <w:rPr>
          <w:rFonts w:ascii="Calibri Light" w:eastAsia="Times New Roman" w:hAnsi="Calibri Light" w:cs="Times New Roman"/>
          <w:b/>
          <w:bCs/>
          <w:color w:val="000000"/>
          <w:sz w:val="28"/>
          <w:szCs w:val="26"/>
          <w:lang w:val="en-US"/>
        </w:rPr>
        <w:t>p</w:t>
      </w:r>
    </w:p>
    <w:p w14:paraId="652C98F2" w14:textId="3FEB2418" w:rsidR="002F6499" w:rsidRPr="0055578D" w:rsidRDefault="002F6499" w:rsidP="00947AFF">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w:t>
      </w:r>
    </w:p>
    <w:p w14:paraId="7AF47392" w14:textId="63320EF4" w:rsidR="002F6499" w:rsidRPr="00D35951" w:rsidRDefault="002F6499" w:rsidP="00947AFF">
      <w:pPr>
        <w:spacing w:line="240" w:lineRule="auto"/>
        <w:rPr>
          <w:rFonts w:ascii="Calibri" w:eastAsia="Calibri" w:hAnsi="Calibri" w:cs="Times New Roman"/>
          <w:sz w:val="24"/>
          <w:szCs w:val="24"/>
        </w:rPr>
      </w:pPr>
      <w:r w:rsidRPr="00D35951">
        <w:rPr>
          <w:rFonts w:ascii="Calibri" w:eastAsia="Calibri" w:hAnsi="Calibri" w:cs="Times New Roman"/>
          <w:sz w:val="24"/>
          <w:szCs w:val="24"/>
        </w:rPr>
        <w:t>With the core team</w:t>
      </w:r>
      <w:r w:rsidR="0037734F">
        <w:rPr>
          <w:rFonts w:ascii="Calibri" w:eastAsia="Calibri" w:hAnsi="Calibri" w:cs="Times New Roman"/>
          <w:sz w:val="24"/>
          <w:szCs w:val="24"/>
        </w:rPr>
        <w:t xml:space="preserve"> and local partner organizations</w:t>
      </w:r>
      <w:r w:rsidRPr="00D35951">
        <w:rPr>
          <w:rFonts w:ascii="Calibri" w:eastAsia="Calibri" w:hAnsi="Calibri" w:cs="Times New Roman"/>
          <w:sz w:val="24"/>
          <w:szCs w:val="24"/>
        </w:rPr>
        <w:t xml:space="preserve">,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947AFF">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947AFF">
      <w:pPr>
        <w:spacing w:line="240" w:lineRule="auto"/>
        <w:rPr>
          <w:rFonts w:ascii="Calibri" w:eastAsia="Calibri" w:hAnsi="Calibri" w:cs="Times New Roman"/>
          <w:sz w:val="24"/>
          <w:szCs w:val="24"/>
        </w:rPr>
      </w:pPr>
    </w:p>
    <w:p w14:paraId="7472FEE4" w14:textId="77777777" w:rsidR="002F6499" w:rsidRPr="0055578D" w:rsidRDefault="002F6499" w:rsidP="00947AFF">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many participants are ideal? We’ve found that 20-30 participants </w:t>
      </w:r>
      <w:proofErr w:type="gramStart"/>
      <w:r w:rsidRPr="00D35951">
        <w:rPr>
          <w:rFonts w:ascii="Calibri" w:eastAsia="Calibri" w:hAnsi="Calibri" w:cs="Times New Roman"/>
          <w:sz w:val="24"/>
          <w:szCs w:val="24"/>
        </w:rPr>
        <w:t>works</w:t>
      </w:r>
      <w:proofErr w:type="gramEnd"/>
      <w:r w:rsidRPr="00D35951">
        <w:rPr>
          <w:rFonts w:ascii="Calibri" w:eastAsia="Calibri" w:hAnsi="Calibri" w:cs="Times New Roman"/>
          <w:sz w:val="24"/>
          <w:szCs w:val="24"/>
        </w:rPr>
        <w:t xml:space="preserve"> well.</w:t>
      </w:r>
    </w:p>
    <w:p w14:paraId="50D56E10" w14:textId="1724589A" w:rsidR="002F6499" w:rsidRPr="00D35951" w:rsidRDefault="002F6499" w:rsidP="00947AFF">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DF306AE" w14:textId="576B222E" w:rsidR="000532C7" w:rsidRPr="00D35951" w:rsidRDefault="002F6499" w:rsidP="00947AFF">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r w:rsidR="000532C7">
        <w:rPr>
          <w:rFonts w:ascii="Calibri" w:eastAsia="Calibri" w:hAnsi="Calibri" w:cs="Times New Roman"/>
          <w:sz w:val="24"/>
          <w:szCs w:val="24"/>
        </w:rPr>
        <w:tab/>
      </w:r>
      <w:r w:rsidR="000532C7">
        <w:rPr>
          <w:rFonts w:ascii="Calibri" w:eastAsia="Calibri" w:hAnsi="Calibri" w:cs="Times New Roman"/>
          <w:sz w:val="24"/>
          <w:szCs w:val="24"/>
        </w:rPr>
        <w:tab/>
      </w:r>
      <w:r w:rsidR="000532C7" w:rsidRPr="00D35951">
        <w:rPr>
          <w:rFonts w:ascii="Calibri" w:eastAsia="Calibri" w:hAnsi="Calibri" w:cs="Times New Roman"/>
          <w:sz w:val="24"/>
          <w:szCs w:val="24"/>
        </w:rPr>
        <w:t xml:space="preserve">Participant stipends </w:t>
      </w:r>
    </w:p>
    <w:p w14:paraId="3659ED85" w14:textId="440B140E" w:rsidR="000532C7" w:rsidRPr="000532C7" w:rsidRDefault="000532C7" w:rsidP="00947AFF">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r>
        <w:rPr>
          <w:rFonts w:ascii="Calibri" w:eastAsia="Calibri" w:hAnsi="Calibri" w:cs="Times New Roman"/>
          <w:sz w:val="24"/>
          <w:szCs w:val="24"/>
        </w:rPr>
        <w:tab/>
      </w:r>
      <w:r w:rsidRPr="000532C7">
        <w:rPr>
          <w:rFonts w:ascii="Calibri" w:eastAsia="Calibri" w:hAnsi="Calibri" w:cs="Times New Roman"/>
          <w:sz w:val="24"/>
          <w:szCs w:val="24"/>
        </w:rPr>
        <w:t>Childcare</w:t>
      </w:r>
    </w:p>
    <w:p w14:paraId="32F9D52B" w14:textId="2599B5FD" w:rsidR="000532C7" w:rsidRPr="000532C7" w:rsidRDefault="000532C7" w:rsidP="00947AFF">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r>
        <w:rPr>
          <w:rFonts w:ascii="Calibri" w:eastAsia="Calibri" w:hAnsi="Calibri" w:cs="Times New Roman"/>
          <w:sz w:val="24"/>
          <w:szCs w:val="24"/>
        </w:rPr>
        <w:tab/>
      </w:r>
      <w:r>
        <w:rPr>
          <w:rFonts w:ascii="Calibri" w:eastAsia="Calibri" w:hAnsi="Calibri" w:cs="Times New Roman"/>
          <w:sz w:val="24"/>
          <w:szCs w:val="24"/>
        </w:rPr>
        <w:tab/>
      </w:r>
      <w:r w:rsidRPr="000532C7">
        <w:rPr>
          <w:rFonts w:ascii="Calibri" w:eastAsia="Calibri" w:hAnsi="Calibri" w:cs="Times New Roman"/>
          <w:sz w:val="24"/>
          <w:szCs w:val="24"/>
        </w:rPr>
        <w:t>Translators</w:t>
      </w:r>
    </w:p>
    <w:p w14:paraId="41E33143" w14:textId="2D5D1B24" w:rsidR="002F6499" w:rsidRPr="00D35951" w:rsidRDefault="002F6499" w:rsidP="00947AFF">
      <w:pPr>
        <w:spacing w:line="240" w:lineRule="auto"/>
        <w:ind w:left="720" w:firstLine="720"/>
        <w:rPr>
          <w:rFonts w:ascii="Calibri" w:eastAsia="Calibri" w:hAnsi="Calibri" w:cs="Times New Roman"/>
          <w:sz w:val="24"/>
          <w:szCs w:val="24"/>
        </w:rPr>
      </w:pPr>
      <w:r w:rsidRPr="00D35951">
        <w:rPr>
          <w:rFonts w:ascii="Calibri" w:eastAsia="Calibri" w:hAnsi="Calibri" w:cs="Times New Roman"/>
          <w:sz w:val="24"/>
          <w:szCs w:val="24"/>
        </w:rPr>
        <w:t>Materials</w:t>
      </w:r>
      <w:r w:rsidR="000532C7">
        <w:rPr>
          <w:rFonts w:ascii="Calibri" w:eastAsia="Calibri" w:hAnsi="Calibri" w:cs="Times New Roman"/>
          <w:sz w:val="24"/>
          <w:szCs w:val="24"/>
        </w:rPr>
        <w:tab/>
      </w:r>
      <w:r w:rsidR="000532C7">
        <w:rPr>
          <w:rFonts w:ascii="Calibri" w:eastAsia="Calibri" w:hAnsi="Calibri" w:cs="Times New Roman"/>
          <w:sz w:val="24"/>
          <w:szCs w:val="24"/>
        </w:rPr>
        <w:tab/>
      </w:r>
      <w:r w:rsidRPr="00D35951">
        <w:rPr>
          <w:rFonts w:ascii="Calibri" w:eastAsia="Calibri" w:hAnsi="Calibri" w:cs="Times New Roman"/>
          <w:sz w:val="24"/>
          <w:szCs w:val="24"/>
        </w:rPr>
        <w:t xml:space="preserve">Food </w:t>
      </w:r>
    </w:p>
    <w:p w14:paraId="4CBEF185" w14:textId="77777777" w:rsidR="00E02309" w:rsidRDefault="00E02309" w:rsidP="00947AFF">
      <w:pPr>
        <w:spacing w:line="240" w:lineRule="auto"/>
        <w:rPr>
          <w:rFonts w:ascii="Calibri" w:eastAsia="Calibri" w:hAnsi="Calibri" w:cs="Times New Roman"/>
          <w:b/>
          <w:bCs/>
          <w:sz w:val="24"/>
          <w:szCs w:val="24"/>
        </w:rPr>
      </w:pPr>
    </w:p>
    <w:p w14:paraId="70EF1B9F" w14:textId="10F960C3" w:rsidR="00E02309" w:rsidRDefault="00E02309" w:rsidP="00947AFF">
      <w:pPr>
        <w:spacing w:line="240" w:lineRule="auto"/>
        <w:rPr>
          <w:rFonts w:ascii="Calibri" w:eastAsia="Calibri" w:hAnsi="Calibri" w:cs="Times New Roman"/>
          <w:sz w:val="24"/>
          <w:szCs w:val="24"/>
        </w:rPr>
      </w:pPr>
      <w:r>
        <w:rPr>
          <w:rFonts w:ascii="Calibri" w:eastAsia="Calibri" w:hAnsi="Calibri" w:cs="Times New Roman"/>
          <w:b/>
          <w:bCs/>
          <w:sz w:val="24"/>
          <w:szCs w:val="24"/>
        </w:rPr>
        <w:t>Saving your results</w:t>
      </w:r>
    </w:p>
    <w:p w14:paraId="25B670D6" w14:textId="44AA7C27" w:rsidR="00E02309" w:rsidRPr="00E02309" w:rsidRDefault="009D1A15" w:rsidP="00947AFF">
      <w:pPr>
        <w:spacing w:line="240" w:lineRule="auto"/>
        <w:rPr>
          <w:rFonts w:ascii="Calibri" w:eastAsia="Calibri" w:hAnsi="Calibri" w:cs="Times New Roman"/>
          <w:sz w:val="24"/>
          <w:szCs w:val="24"/>
        </w:rPr>
      </w:pPr>
      <w:r>
        <w:rPr>
          <w:rFonts w:ascii="Calibri" w:eastAsia="Calibri" w:hAnsi="Calibri" w:cs="Times New Roman"/>
          <w:sz w:val="24"/>
          <w:szCs w:val="24"/>
        </w:rPr>
        <w:lastRenderedPageBreak/>
        <w:t>Decide h</w:t>
      </w:r>
      <w:r w:rsidR="00E02309" w:rsidRPr="00E02309">
        <w:rPr>
          <w:rFonts w:ascii="Calibri" w:eastAsia="Calibri" w:hAnsi="Calibri" w:cs="Times New Roman"/>
          <w:sz w:val="24"/>
          <w:szCs w:val="24"/>
        </w:rPr>
        <w:t>ow you want to save the results of your workshops</w:t>
      </w:r>
      <w:r>
        <w:rPr>
          <w:rFonts w:ascii="Calibri" w:eastAsia="Calibri" w:hAnsi="Calibri" w:cs="Times New Roman"/>
          <w:sz w:val="24"/>
          <w:szCs w:val="24"/>
        </w:rPr>
        <w:t xml:space="preserve"> to access later for reports or other uses. Here are several options: </w:t>
      </w:r>
      <w:r w:rsidR="00E02309" w:rsidRPr="00E02309">
        <w:rPr>
          <w:rFonts w:ascii="Calibri" w:eastAsia="Calibri" w:hAnsi="Calibri" w:cs="Times New Roman"/>
          <w:sz w:val="24"/>
          <w:szCs w:val="24"/>
        </w:rPr>
        <w:t xml:space="preserve"> </w:t>
      </w:r>
    </w:p>
    <w:p w14:paraId="63137B83" w14:textId="305DBEF2" w:rsidR="00E02309" w:rsidRDefault="00E02309" w:rsidP="00947AFF">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Have a note-taker for each activity and break-out group </w:t>
      </w:r>
      <w:r w:rsidR="00642ECD">
        <w:rPr>
          <w:rFonts w:ascii="Calibri" w:eastAsia="Calibri" w:hAnsi="Calibri" w:cs="Times New Roman"/>
          <w:sz w:val="24"/>
          <w:szCs w:val="24"/>
        </w:rPr>
        <w:t xml:space="preserve">who will </w:t>
      </w:r>
      <w:r>
        <w:rPr>
          <w:rFonts w:ascii="Calibri" w:eastAsia="Calibri" w:hAnsi="Calibri" w:cs="Times New Roman"/>
          <w:sz w:val="24"/>
          <w:szCs w:val="24"/>
        </w:rPr>
        <w:t>record notes on a lap-top into the activity worksheets. These will be saved in My Portfolio.</w:t>
      </w:r>
    </w:p>
    <w:p w14:paraId="7D762C26" w14:textId="35552A20" w:rsidR="00E02309" w:rsidRDefault="00E02309" w:rsidP="00947AFF">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Use paper </w:t>
      </w:r>
      <w:r w:rsidR="000532C7">
        <w:rPr>
          <w:rFonts w:ascii="Calibri" w:eastAsia="Calibri" w:hAnsi="Calibri" w:cs="Times New Roman"/>
          <w:sz w:val="24"/>
          <w:szCs w:val="24"/>
        </w:rPr>
        <w:t>flipcharts</w:t>
      </w:r>
      <w:r w:rsidR="00642ECD">
        <w:rPr>
          <w:rFonts w:ascii="Calibri" w:eastAsia="Calibri" w:hAnsi="Calibri" w:cs="Times New Roman"/>
          <w:sz w:val="24"/>
          <w:szCs w:val="24"/>
        </w:rPr>
        <w:t xml:space="preserve"> to take notes on the activities, then collect them </w:t>
      </w:r>
      <w:r>
        <w:rPr>
          <w:rFonts w:ascii="Calibri" w:eastAsia="Calibri" w:hAnsi="Calibri" w:cs="Times New Roman"/>
          <w:sz w:val="24"/>
          <w:szCs w:val="24"/>
        </w:rPr>
        <w:t xml:space="preserve">the end </w:t>
      </w:r>
      <w:r w:rsidR="00E3465D">
        <w:rPr>
          <w:rFonts w:ascii="Calibri" w:eastAsia="Calibri" w:hAnsi="Calibri" w:cs="Times New Roman"/>
          <w:sz w:val="24"/>
          <w:szCs w:val="24"/>
        </w:rPr>
        <w:t>of the workshops</w:t>
      </w:r>
      <w:r w:rsidR="009870B7">
        <w:rPr>
          <w:rFonts w:ascii="Calibri" w:eastAsia="Calibri" w:hAnsi="Calibri" w:cs="Times New Roman"/>
          <w:sz w:val="24"/>
          <w:szCs w:val="24"/>
        </w:rPr>
        <w:t xml:space="preserve">. </w:t>
      </w:r>
      <w:r w:rsidR="000532C7">
        <w:rPr>
          <w:rFonts w:ascii="Calibri" w:eastAsia="Calibri" w:hAnsi="Calibri" w:cs="Times New Roman"/>
          <w:sz w:val="24"/>
          <w:szCs w:val="24"/>
        </w:rPr>
        <w:t>Type</w:t>
      </w:r>
      <w:r w:rsidR="00642ECD">
        <w:rPr>
          <w:rFonts w:ascii="Calibri" w:eastAsia="Calibri" w:hAnsi="Calibri" w:cs="Times New Roman"/>
          <w:sz w:val="24"/>
          <w:szCs w:val="24"/>
        </w:rPr>
        <w:t xml:space="preserve"> up the notes in the activity worksheets</w:t>
      </w:r>
      <w:r w:rsidR="009870B7">
        <w:rPr>
          <w:rFonts w:ascii="Calibri" w:eastAsia="Calibri" w:hAnsi="Calibri" w:cs="Times New Roman"/>
          <w:sz w:val="24"/>
          <w:szCs w:val="24"/>
        </w:rPr>
        <w:t xml:space="preserve"> to save in My Portfolio.</w:t>
      </w:r>
    </w:p>
    <w:p w14:paraId="2D836B41" w14:textId="43AC5661" w:rsidR="00E02309" w:rsidRPr="009D1A15" w:rsidRDefault="00E02309" w:rsidP="00947AFF">
      <w:pPr>
        <w:pStyle w:val="ListParagraph"/>
        <w:numPr>
          <w:ilvl w:val="0"/>
          <w:numId w:val="46"/>
        </w:numPr>
        <w:spacing w:line="240" w:lineRule="auto"/>
        <w:rPr>
          <w:rFonts w:ascii="Calibri" w:eastAsia="Calibri" w:hAnsi="Calibri" w:cs="Times New Roman"/>
          <w:sz w:val="24"/>
          <w:szCs w:val="24"/>
        </w:rPr>
      </w:pPr>
      <w:r w:rsidRPr="009D1A15">
        <w:rPr>
          <w:rFonts w:ascii="Calibri" w:eastAsia="Calibri" w:hAnsi="Calibri" w:cs="Times New Roman"/>
          <w:sz w:val="24"/>
          <w:szCs w:val="24"/>
        </w:rPr>
        <w:t xml:space="preserve">Take pictures of </w:t>
      </w:r>
      <w:r w:rsidR="000532C7" w:rsidRPr="009D1A15">
        <w:rPr>
          <w:rFonts w:ascii="Calibri" w:eastAsia="Calibri" w:hAnsi="Calibri" w:cs="Times New Roman"/>
          <w:sz w:val="24"/>
          <w:szCs w:val="24"/>
        </w:rPr>
        <w:t>flipcharts</w:t>
      </w:r>
      <w:r w:rsidRPr="009D1A15">
        <w:rPr>
          <w:rFonts w:ascii="Calibri" w:eastAsia="Calibri" w:hAnsi="Calibri" w:cs="Times New Roman"/>
          <w:sz w:val="24"/>
          <w:szCs w:val="24"/>
        </w:rPr>
        <w:t xml:space="preserve">, maps, or other materials and upload to </w:t>
      </w:r>
      <w:r w:rsidR="00642ECD">
        <w:rPr>
          <w:rFonts w:ascii="Calibri" w:eastAsia="Calibri" w:hAnsi="Calibri" w:cs="Times New Roman"/>
          <w:sz w:val="24"/>
          <w:szCs w:val="24"/>
        </w:rPr>
        <w:t>My Portfolio.</w:t>
      </w:r>
    </w:p>
    <w:p w14:paraId="1D9F6B54" w14:textId="77777777" w:rsidR="00F21375" w:rsidRDefault="00F21375" w:rsidP="00947AFF">
      <w:pPr>
        <w:spacing w:line="240" w:lineRule="auto"/>
        <w:rPr>
          <w:rFonts w:ascii="Calibri" w:eastAsia="Calibri" w:hAnsi="Calibri" w:cs="Times New Roman"/>
          <w:b/>
          <w:bCs/>
          <w:sz w:val="24"/>
          <w:szCs w:val="24"/>
          <w:u w:val="single"/>
        </w:rPr>
      </w:pPr>
    </w:p>
    <w:p w14:paraId="3BCBC902" w14:textId="27590848" w:rsidR="002F6499" w:rsidRPr="0055578D" w:rsidRDefault="00F21375" w:rsidP="00947AFF">
      <w:pPr>
        <w:spacing w:line="240" w:lineRule="auto"/>
        <w:rPr>
          <w:rFonts w:ascii="Calibri" w:eastAsia="Calibri" w:hAnsi="Calibri" w:cs="Times New Roman"/>
          <w:b/>
          <w:bCs/>
          <w:sz w:val="24"/>
          <w:szCs w:val="24"/>
          <w:u w:val="single"/>
        </w:rPr>
      </w:pPr>
      <w:r>
        <w:rPr>
          <w:rFonts w:ascii="Calibri" w:eastAsia="Calibri" w:hAnsi="Calibri" w:cs="Times New Roman"/>
          <w:b/>
          <w:bCs/>
          <w:sz w:val="24"/>
          <w:szCs w:val="24"/>
          <w:u w:val="single"/>
        </w:rPr>
        <w:t>C</w:t>
      </w:r>
      <w:r w:rsidR="002F6499" w:rsidRPr="0055578D">
        <w:rPr>
          <w:rFonts w:ascii="Calibri" w:eastAsia="Calibri" w:hAnsi="Calibri" w:cs="Times New Roman"/>
          <w:b/>
          <w:bCs/>
          <w:sz w:val="24"/>
          <w:szCs w:val="24"/>
          <w:u w:val="single"/>
        </w:rPr>
        <w:t>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947AFF">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rsidP="00947AFF">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rsidP="00947AFF">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39D840F6" w:rsidR="002F6499" w:rsidRPr="00D35951" w:rsidRDefault="002F6499" w:rsidP="00947AFF">
      <w:pPr>
        <w:numPr>
          <w:ilvl w:val="1"/>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r w:rsidR="000532C7">
        <w:rPr>
          <w:rFonts w:ascii="Calibri" w:eastAsia="Calibri" w:hAnsi="Calibri" w:cs="Times New Roman"/>
          <w:sz w:val="24"/>
          <w:szCs w:val="24"/>
        </w:rPr>
        <w:t xml:space="preserve"> and disasters</w:t>
      </w:r>
      <w:r w:rsidRPr="00D35951">
        <w:rPr>
          <w:rFonts w:ascii="Calibri" w:eastAsia="Calibri" w:hAnsi="Calibri" w:cs="Times New Roman"/>
          <w:sz w:val="24"/>
          <w:szCs w:val="24"/>
        </w:rPr>
        <w:t>.</w:t>
      </w:r>
    </w:p>
    <w:p w14:paraId="66FB5148" w14:textId="2F63FD69" w:rsidR="002F6499" w:rsidRPr="00D35951" w:rsidRDefault="005C38B6" w:rsidP="00947AFF">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E</w:t>
      </w:r>
      <w:r w:rsidR="002F6499" w:rsidRPr="51F6EE8A">
        <w:rPr>
          <w:rFonts w:ascii="Calibri" w:eastAsia="Calibri" w:hAnsi="Calibri" w:cs="Times New Roman"/>
          <w:sz w:val="24"/>
          <w:szCs w:val="24"/>
        </w:rPr>
        <w:t>ncourage meaningful participation and actively listen and reflect on the experiences and concerns of community members most impacted by </w:t>
      </w:r>
      <w:r w:rsidR="00072B8F" w:rsidRPr="51F6EE8A">
        <w:rPr>
          <w:rFonts w:ascii="Calibri" w:eastAsia="Calibri" w:hAnsi="Calibri" w:cs="Times New Roman"/>
          <w:sz w:val="24"/>
          <w:szCs w:val="24"/>
        </w:rPr>
        <w:t>hazards</w:t>
      </w:r>
      <w:r w:rsidR="000532C7">
        <w:rPr>
          <w:rFonts w:ascii="Calibri" w:eastAsia="Calibri" w:hAnsi="Calibri" w:cs="Times New Roman"/>
          <w:sz w:val="24"/>
          <w:szCs w:val="24"/>
        </w:rPr>
        <w:t>.</w:t>
      </w:r>
    </w:p>
    <w:p w14:paraId="5E508671" w14:textId="7FC01D4A" w:rsidR="003543AA" w:rsidRDefault="003543AA" w:rsidP="00947AFF">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Include activities that are interactive and creative</w:t>
      </w:r>
      <w:r w:rsidR="000532C7">
        <w:rPr>
          <w:rFonts w:ascii="Calibri" w:eastAsia="Calibri" w:hAnsi="Calibri" w:cs="Times New Roman"/>
          <w:sz w:val="24"/>
          <w:szCs w:val="24"/>
        </w:rPr>
        <w:t>. Providing</w:t>
      </w:r>
      <w:r w:rsidRPr="51F6EE8A">
        <w:rPr>
          <w:rFonts w:ascii="Calibri" w:eastAsia="Calibri" w:hAnsi="Calibri" w:cs="Times New Roman"/>
          <w:sz w:val="24"/>
          <w:szCs w:val="24"/>
        </w:rPr>
        <w:t xml:space="preserve"> different ways of participating elicit</w:t>
      </w:r>
      <w:r w:rsidR="000532C7">
        <w:rPr>
          <w:rFonts w:ascii="Calibri" w:eastAsia="Calibri" w:hAnsi="Calibri" w:cs="Times New Roman"/>
          <w:sz w:val="24"/>
          <w:szCs w:val="24"/>
        </w:rPr>
        <w:t>s</w:t>
      </w:r>
      <w:r w:rsidRPr="51F6EE8A">
        <w:rPr>
          <w:rFonts w:ascii="Calibri" w:eastAsia="Calibri" w:hAnsi="Calibri" w:cs="Times New Roman"/>
          <w:sz w:val="24"/>
          <w:szCs w:val="24"/>
        </w:rPr>
        <w:t xml:space="preserve"> different perspectives and information. </w:t>
      </w:r>
    </w:p>
    <w:p w14:paraId="526A3316" w14:textId="6BCA9F39" w:rsidR="002F6499" w:rsidRDefault="002F6499" w:rsidP="00947AFF">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 xml:space="preserve">Use community voices to consider the root causes of social, health, and economic inequities and how these inequities often "stack" (or overlap) to create complicated and unique </w:t>
      </w:r>
      <w:r w:rsidR="000532C7">
        <w:rPr>
          <w:rFonts w:ascii="Calibri" w:eastAsia="Calibri" w:hAnsi="Calibri" w:cs="Times New Roman"/>
          <w:sz w:val="24"/>
          <w:szCs w:val="24"/>
        </w:rPr>
        <w:t>social</w:t>
      </w:r>
      <w:r w:rsidRPr="51F6EE8A">
        <w:rPr>
          <w:rFonts w:ascii="Calibri" w:eastAsia="Calibri" w:hAnsi="Calibri" w:cs="Times New Roman"/>
          <w:sz w:val="24"/>
          <w:szCs w:val="24"/>
        </w:rPr>
        <w:t> vulnerabilities</w:t>
      </w:r>
      <w:r w:rsidR="000532C7">
        <w:rPr>
          <w:rFonts w:ascii="Calibri" w:eastAsia="Calibri" w:hAnsi="Calibri" w:cs="Times New Roman"/>
          <w:sz w:val="24"/>
          <w:szCs w:val="24"/>
        </w:rPr>
        <w:t xml:space="preserve"> and cascading consequences from disasters.</w:t>
      </w:r>
    </w:p>
    <w:p w14:paraId="0A5F12E1" w14:textId="13EEF0DF" w:rsidR="5F749656" w:rsidRDefault="000532C7" w:rsidP="00947AFF">
      <w:pPr>
        <w:numPr>
          <w:ilvl w:val="0"/>
          <w:numId w:val="50"/>
        </w:numPr>
        <w:spacing w:line="240" w:lineRule="auto"/>
        <w:rPr>
          <w:rFonts w:ascii="Calibri" w:eastAsia="Calibri" w:hAnsi="Calibri" w:cs="Times New Roman"/>
          <w:sz w:val="24"/>
          <w:szCs w:val="24"/>
        </w:rPr>
      </w:pPr>
      <w:r>
        <w:rPr>
          <w:rFonts w:ascii="Calibri" w:eastAsia="Calibri" w:hAnsi="Calibri" w:cs="Times New Roman"/>
          <w:sz w:val="24"/>
          <w:szCs w:val="24"/>
        </w:rPr>
        <w:t>W</w:t>
      </w:r>
      <w:r w:rsidR="43B1EAD0" w:rsidRPr="51F6EE8A">
        <w:rPr>
          <w:rFonts w:ascii="Calibri" w:eastAsia="Calibri" w:hAnsi="Calibri" w:cs="Times New Roman"/>
          <w:sz w:val="24"/>
          <w:szCs w:val="24"/>
        </w:rPr>
        <w:t>orkshops can be tiring</w:t>
      </w:r>
      <w:r w:rsidR="22B1C641" w:rsidRPr="51F6EE8A">
        <w:rPr>
          <w:rFonts w:ascii="Calibri" w:eastAsia="Calibri" w:hAnsi="Calibri" w:cs="Times New Roman"/>
          <w:sz w:val="24"/>
          <w:szCs w:val="24"/>
        </w:rPr>
        <w:t xml:space="preserve"> with a lot of information to process. It’s </w:t>
      </w:r>
      <w:r w:rsidR="3BBF36FF" w:rsidRPr="51F6EE8A">
        <w:rPr>
          <w:rFonts w:ascii="Calibri" w:eastAsia="Calibri" w:hAnsi="Calibri" w:cs="Times New Roman"/>
          <w:sz w:val="24"/>
          <w:szCs w:val="24"/>
        </w:rPr>
        <w:t>important to go at a moderate pace so that people do not feel rushed and have time to connect with each other.</w:t>
      </w:r>
      <w:r w:rsidR="1985F3E7" w:rsidRPr="51F6EE8A">
        <w:rPr>
          <w:rFonts w:ascii="Calibri" w:eastAsia="Calibri" w:hAnsi="Calibri" w:cs="Times New Roman"/>
          <w:sz w:val="24"/>
          <w:szCs w:val="24"/>
        </w:rPr>
        <w:t xml:space="preserve"> </w:t>
      </w:r>
      <w:r w:rsidR="00387170">
        <w:rPr>
          <w:rFonts w:ascii="Calibri" w:eastAsia="Calibri" w:hAnsi="Calibri" w:cs="Times New Roman"/>
          <w:sz w:val="24"/>
          <w:szCs w:val="24"/>
        </w:rPr>
        <w:t>T</w:t>
      </w:r>
      <w:r w:rsidR="4B1B7A11" w:rsidRPr="51F6EE8A">
        <w:rPr>
          <w:rFonts w:ascii="Calibri" w:eastAsia="Calibri" w:hAnsi="Calibri" w:cs="Times New Roman"/>
          <w:sz w:val="24"/>
          <w:szCs w:val="24"/>
        </w:rPr>
        <w:t xml:space="preserve">he facilitator </w:t>
      </w:r>
      <w:r>
        <w:rPr>
          <w:rFonts w:ascii="Calibri" w:eastAsia="Calibri" w:hAnsi="Calibri" w:cs="Times New Roman"/>
          <w:sz w:val="24"/>
          <w:szCs w:val="24"/>
        </w:rPr>
        <w:t>sets the pace and revises the agenda as needed</w:t>
      </w:r>
      <w:r w:rsidR="00387170">
        <w:rPr>
          <w:rFonts w:ascii="Calibri" w:eastAsia="Calibri" w:hAnsi="Calibri" w:cs="Times New Roman"/>
          <w:sz w:val="24"/>
          <w:szCs w:val="24"/>
        </w:rPr>
        <w:t>.</w:t>
      </w:r>
      <w:r w:rsidR="4B1B7A11" w:rsidRPr="51F6EE8A">
        <w:rPr>
          <w:rFonts w:ascii="Calibri" w:eastAsia="Calibri" w:hAnsi="Calibri" w:cs="Times New Roman"/>
          <w:sz w:val="24"/>
          <w:szCs w:val="24"/>
        </w:rPr>
        <w:t xml:space="preserve"> </w:t>
      </w:r>
    </w:p>
    <w:p w14:paraId="5342EE79" w14:textId="77777777" w:rsidR="00F26EE4" w:rsidRPr="00D35951" w:rsidRDefault="00F26EE4" w:rsidP="00947AFF">
      <w:pPr>
        <w:spacing w:line="240" w:lineRule="auto"/>
        <w:rPr>
          <w:rFonts w:ascii="Calibri" w:eastAsia="Calibri" w:hAnsi="Calibri" w:cs="Times New Roman"/>
          <w:sz w:val="24"/>
          <w:szCs w:val="24"/>
        </w:rPr>
      </w:pPr>
    </w:p>
    <w:p w14:paraId="4F36BD77" w14:textId="77777777" w:rsidR="002F6499" w:rsidRPr="0055578D" w:rsidRDefault="002F6499" w:rsidP="00947AFF">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88CA915" w:rsidR="002F6499" w:rsidRPr="00D35951" w:rsidRDefault="002F6499" w:rsidP="00947AFF">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w:t>
      </w:r>
      <w:r w:rsidR="000532C7">
        <w:rPr>
          <w:rFonts w:ascii="Calibri" w:eastAsia="Calibri" w:hAnsi="Calibri" w:cs="Times New Roman"/>
          <w:sz w:val="24"/>
          <w:szCs w:val="24"/>
        </w:rPr>
        <w:t>supportive</w:t>
      </w:r>
      <w:r w:rsidRPr="00D35951">
        <w:rPr>
          <w:rFonts w:ascii="Calibri" w:eastAsia="Calibri" w:hAnsi="Calibri" w:cs="Times New Roman"/>
          <w:sz w:val="24"/>
          <w:szCs w:val="24"/>
        </w:rPr>
        <w:t xml:space="preserv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w:t>
      </w:r>
      <w:r w:rsidR="000532C7">
        <w:rPr>
          <w:rFonts w:ascii="Calibri" w:eastAsia="Calibri" w:hAnsi="Calibri" w:cs="Times New Roman"/>
          <w:sz w:val="24"/>
          <w:szCs w:val="24"/>
        </w:rPr>
        <w:t>try to</w:t>
      </w:r>
      <w:r w:rsidRPr="00D35951">
        <w:rPr>
          <w:rFonts w:ascii="Calibri" w:eastAsia="Calibri" w:hAnsi="Calibri" w:cs="Times New Roman"/>
          <w:sz w:val="24"/>
          <w:szCs w:val="24"/>
        </w:rPr>
        <w:t xml:space="preserve"> work with partners to:</w:t>
      </w:r>
    </w:p>
    <w:p w14:paraId="18FE2F99" w14:textId="77777777" w:rsidR="000A5020" w:rsidRPr="0055578D" w:rsidRDefault="002F6499" w:rsidP="00947AFF">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2EBA6984" w:rsidR="000A5020" w:rsidRPr="0055578D" w:rsidRDefault="002F6499" w:rsidP="00947AFF">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Provide food, childcare, language translation, and other services to </w:t>
      </w:r>
      <w:r w:rsidR="000532C7">
        <w:rPr>
          <w:rFonts w:ascii="Calibri" w:eastAsia="Calibri" w:hAnsi="Calibri" w:cs="Times New Roman"/>
          <w:sz w:val="24"/>
          <w:szCs w:val="24"/>
        </w:rPr>
        <w:t>participants.</w:t>
      </w:r>
    </w:p>
    <w:p w14:paraId="081BF684" w14:textId="063B890B" w:rsidR="002F6499" w:rsidRPr="0055578D" w:rsidRDefault="002F6499" w:rsidP="00947AFF">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Hold the workshop at a time of day and location where community members will be able to </w:t>
      </w:r>
      <w:r w:rsidR="000532C7">
        <w:rPr>
          <w:rFonts w:ascii="Calibri" w:eastAsia="Calibri" w:hAnsi="Calibri" w:cs="Times New Roman"/>
          <w:sz w:val="24"/>
          <w:szCs w:val="24"/>
        </w:rPr>
        <w:t>get to and feel comfortable in</w:t>
      </w:r>
      <w:r w:rsidRPr="0055578D">
        <w:rPr>
          <w:rFonts w:ascii="Calibri" w:eastAsia="Calibri" w:hAnsi="Calibri" w:cs="Times New Roman"/>
          <w:sz w:val="24"/>
          <w:szCs w:val="24"/>
        </w:rPr>
        <w:t>, such as a library or community center.</w:t>
      </w:r>
    </w:p>
    <w:p w14:paraId="33CCDFB9" w14:textId="22EA1D0D" w:rsidR="002F6499" w:rsidRDefault="002F6499" w:rsidP="00947AFF">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One of the reasons we open the workshops with storytelling is that we have found this to be an effective way of making sure participants feel heard, creating emotional connections among participants, and generating productive conversation in later workshop activities. </w:t>
      </w:r>
    </w:p>
    <w:p w14:paraId="6DF28AE0" w14:textId="77777777" w:rsidR="00172F3D" w:rsidRDefault="00172F3D" w:rsidP="00947AFF">
      <w:pPr>
        <w:spacing w:line="240" w:lineRule="auto"/>
        <w:rPr>
          <w:rFonts w:ascii="Calibri" w:eastAsia="Calibri" w:hAnsi="Calibri" w:cs="Times New Roman"/>
          <w:sz w:val="24"/>
          <w:szCs w:val="24"/>
        </w:rPr>
      </w:pPr>
    </w:p>
    <w:p w14:paraId="7679181A" w14:textId="2B1DCDE4" w:rsidR="000F749B" w:rsidRPr="008C4ECA" w:rsidRDefault="0097789F" w:rsidP="00947AFF">
      <w:pPr>
        <w:spacing w:line="240" w:lineRule="auto"/>
        <w:rPr>
          <w:rFonts w:ascii="Calibri" w:hAnsi="Calibri" w:cs="Calibri"/>
          <w:sz w:val="20"/>
          <w:szCs w:val="20"/>
          <w:u w:val="single"/>
        </w:rPr>
      </w:pPr>
      <w:r>
        <w:rPr>
          <w:rStyle w:val="normaltextrun"/>
          <w:rFonts w:ascii="Calibri" w:hAnsi="Calibri" w:cs="Calibri"/>
          <w:b/>
          <w:bCs/>
          <w:color w:val="000000"/>
          <w:sz w:val="24"/>
          <w:szCs w:val="24"/>
          <w:u w:val="single"/>
        </w:rPr>
        <w:t>Creating opportunities for participants to connect</w:t>
      </w:r>
    </w:p>
    <w:p w14:paraId="45E1DD53" w14:textId="2C1806D8" w:rsidR="000F749B" w:rsidRDefault="0097789F" w:rsidP="00947AFF">
      <w:pPr>
        <w:pStyle w:val="paragraph"/>
        <w:spacing w:before="0" w:beforeAutospacing="0" w:after="0" w:afterAutospacing="0"/>
        <w:textAlignment w:val="baseline"/>
        <w:rPr>
          <w:rFonts w:ascii="Calibri" w:hAnsi="Calibri" w:cs="Calibri"/>
        </w:rPr>
      </w:pPr>
      <w:r>
        <w:rPr>
          <w:rStyle w:val="normaltextrun"/>
          <w:rFonts w:ascii="Calibri" w:hAnsi="Calibri" w:cs="Calibri"/>
          <w:color w:val="000000"/>
        </w:rPr>
        <w:t>One of the most valuable parts of a workshop is the opportunity for people to get to know each other and build connections. Creative activities in particular help bring people together. These ideas for activities are flexible - y</w:t>
      </w:r>
      <w:r w:rsidR="000F749B">
        <w:rPr>
          <w:rStyle w:val="normaltextrun"/>
          <w:rFonts w:ascii="Calibri" w:hAnsi="Calibri" w:cs="Calibri"/>
          <w:color w:val="000000"/>
        </w:rPr>
        <w:t>ou c</w:t>
      </w:r>
      <w:r>
        <w:rPr>
          <w:rStyle w:val="normaltextrun"/>
          <w:rFonts w:ascii="Calibri" w:hAnsi="Calibri" w:cs="Calibri"/>
          <w:color w:val="000000"/>
        </w:rPr>
        <w:t>ould</w:t>
      </w:r>
      <w:r w:rsidR="000F749B">
        <w:rPr>
          <w:rStyle w:val="normaltextrun"/>
          <w:rFonts w:ascii="Calibri" w:hAnsi="Calibri" w:cs="Calibri"/>
          <w:color w:val="000000"/>
        </w:rPr>
        <w:t xml:space="preserve"> have a set time in the agenda, incorporate </w:t>
      </w:r>
      <w:r>
        <w:rPr>
          <w:rStyle w:val="normaltextrun"/>
          <w:rFonts w:ascii="Calibri" w:hAnsi="Calibri" w:cs="Calibri"/>
          <w:color w:val="000000"/>
        </w:rPr>
        <w:t xml:space="preserve">them </w:t>
      </w:r>
      <w:r w:rsidR="000F749B">
        <w:rPr>
          <w:rStyle w:val="normaltextrun"/>
          <w:rFonts w:ascii="Calibri" w:hAnsi="Calibri" w:cs="Calibri"/>
          <w:color w:val="000000"/>
        </w:rPr>
        <w:t xml:space="preserve">throughout, or </w:t>
      </w:r>
      <w:r>
        <w:rPr>
          <w:rStyle w:val="normaltextrun"/>
          <w:rFonts w:ascii="Calibri" w:hAnsi="Calibri" w:cs="Calibri"/>
          <w:color w:val="000000"/>
        </w:rPr>
        <w:t xml:space="preserve">do them </w:t>
      </w:r>
      <w:r w:rsidR="000F749B">
        <w:rPr>
          <w:rStyle w:val="normaltextrun"/>
          <w:rFonts w:ascii="Calibri" w:hAnsi="Calibri" w:cs="Calibri"/>
          <w:color w:val="000000"/>
        </w:rPr>
        <w:t>during breaks</w:t>
      </w:r>
      <w:r>
        <w:rPr>
          <w:rStyle w:val="normaltextrun"/>
          <w:rFonts w:ascii="Calibri" w:hAnsi="Calibri" w:cs="Calibri"/>
          <w:color w:val="000000"/>
        </w:rPr>
        <w:t>.</w:t>
      </w:r>
      <w:r w:rsidR="000F749B">
        <w:rPr>
          <w:rStyle w:val="normaltextrun"/>
          <w:rFonts w:ascii="Calibri" w:hAnsi="Calibri" w:cs="Calibri"/>
          <w:color w:val="000000"/>
        </w:rPr>
        <w:t> </w:t>
      </w:r>
      <w:r w:rsidR="000F749B">
        <w:rPr>
          <w:rStyle w:val="eop"/>
          <w:rFonts w:ascii="Calibri" w:hAnsi="Calibri" w:cs="Calibri"/>
          <w:color w:val="000000"/>
        </w:rPr>
        <w:t> </w:t>
      </w:r>
    </w:p>
    <w:p w14:paraId="04F499D0" w14:textId="7DA82442" w:rsidR="000F749B" w:rsidRDefault="000F749B" w:rsidP="00947AF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Kick</w:t>
      </w:r>
      <w:r w:rsidR="0097789F">
        <w:rPr>
          <w:rStyle w:val="normaltextrun"/>
          <w:rFonts w:ascii="Calibri" w:hAnsi="Calibri" w:cs="Calibri"/>
          <w:color w:val="000000"/>
        </w:rPr>
        <w:t xml:space="preserve"> off the workshop </w:t>
      </w:r>
      <w:r w:rsidR="000532C7">
        <w:rPr>
          <w:rStyle w:val="normaltextrun"/>
          <w:rFonts w:ascii="Calibri" w:hAnsi="Calibri" w:cs="Calibri"/>
          <w:color w:val="000000"/>
        </w:rPr>
        <w:t>by</w:t>
      </w:r>
      <w:r>
        <w:rPr>
          <w:rStyle w:val="normaltextrun"/>
          <w:rFonts w:ascii="Calibri" w:hAnsi="Calibri" w:cs="Calibri"/>
          <w:color w:val="000000"/>
        </w:rPr>
        <w:t xml:space="preserve"> </w:t>
      </w:r>
      <w:r w:rsidR="000532C7">
        <w:rPr>
          <w:rStyle w:val="normaltextrun"/>
          <w:rFonts w:ascii="Calibri" w:hAnsi="Calibri" w:cs="Calibri"/>
          <w:color w:val="000000"/>
        </w:rPr>
        <w:t>inviting</w:t>
      </w:r>
      <w:r w:rsidR="0097789F">
        <w:rPr>
          <w:rStyle w:val="normaltextrun"/>
          <w:rFonts w:ascii="Calibri" w:hAnsi="Calibri" w:cs="Calibri"/>
          <w:color w:val="000000"/>
        </w:rPr>
        <w:t xml:space="preserve"> people to introduce themselves </w:t>
      </w:r>
      <w:r w:rsidR="000532C7">
        <w:rPr>
          <w:rStyle w:val="normaltextrun"/>
          <w:rFonts w:ascii="Calibri" w:hAnsi="Calibri" w:cs="Calibri"/>
          <w:color w:val="000000"/>
        </w:rPr>
        <w:t>a</w:t>
      </w:r>
      <w:r w:rsidR="0032690F">
        <w:rPr>
          <w:rStyle w:val="normaltextrun"/>
          <w:rFonts w:ascii="Calibri" w:hAnsi="Calibri" w:cs="Calibri"/>
          <w:color w:val="000000"/>
        </w:rPr>
        <w:t xml:space="preserve">nd give </w:t>
      </w:r>
      <w:r>
        <w:rPr>
          <w:rStyle w:val="normaltextrun"/>
          <w:rFonts w:ascii="Calibri" w:hAnsi="Calibri" w:cs="Calibri"/>
          <w:color w:val="000000"/>
        </w:rPr>
        <w:t xml:space="preserve">a </w:t>
      </w:r>
      <w:r w:rsidR="0032690F">
        <w:rPr>
          <w:rStyle w:val="normaltextrun"/>
          <w:rFonts w:ascii="Calibri" w:hAnsi="Calibri" w:cs="Calibri"/>
          <w:color w:val="000000"/>
        </w:rPr>
        <w:t>brief answer to a question such as</w:t>
      </w:r>
      <w:r w:rsidR="000532C7">
        <w:rPr>
          <w:rStyle w:val="normaltextrun"/>
          <w:rFonts w:ascii="Calibri" w:hAnsi="Calibri" w:cs="Calibri"/>
          <w:color w:val="000000"/>
        </w:rPr>
        <w:t>:</w:t>
      </w:r>
    </w:p>
    <w:p w14:paraId="36BD802D" w14:textId="77777777" w:rsidR="000F749B" w:rsidRDefault="000F749B" w:rsidP="00947AFF">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does resilience mean to you?</w:t>
      </w:r>
      <w:r>
        <w:rPr>
          <w:rStyle w:val="eop"/>
          <w:rFonts w:ascii="Calibri" w:hAnsi="Calibri" w:cs="Calibri"/>
          <w:color w:val="000000"/>
        </w:rPr>
        <w:t> </w:t>
      </w:r>
    </w:p>
    <w:p w14:paraId="1EEB205B" w14:textId="77777777" w:rsidR="000F749B" w:rsidRDefault="000F749B" w:rsidP="00947AFF">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is one project your organization is working on?</w:t>
      </w:r>
      <w:r>
        <w:rPr>
          <w:rStyle w:val="eop"/>
          <w:rFonts w:ascii="Calibri" w:hAnsi="Calibri" w:cs="Calibri"/>
          <w:color w:val="000000"/>
        </w:rPr>
        <w:t> </w:t>
      </w:r>
    </w:p>
    <w:p w14:paraId="3D450D03" w14:textId="3EC6259B" w:rsidR="000F749B" w:rsidRDefault="000F749B" w:rsidP="00947AFF">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What is one </w:t>
      </w:r>
      <w:r w:rsidR="0032690F">
        <w:rPr>
          <w:rStyle w:val="normaltextrun"/>
          <w:rFonts w:ascii="Calibri" w:hAnsi="Calibri" w:cs="Calibri"/>
          <w:color w:val="000000"/>
        </w:rPr>
        <w:t>thing</w:t>
      </w:r>
      <w:r>
        <w:rPr>
          <w:rStyle w:val="normaltextrun"/>
          <w:rFonts w:ascii="Calibri" w:hAnsi="Calibri" w:cs="Calibri"/>
          <w:color w:val="000000"/>
        </w:rPr>
        <w:t xml:space="preserve"> you are proud of in your community?</w:t>
      </w:r>
      <w:r>
        <w:rPr>
          <w:rStyle w:val="eop"/>
          <w:rFonts w:ascii="Calibri" w:hAnsi="Calibri" w:cs="Calibri"/>
          <w:color w:val="000000"/>
        </w:rPr>
        <w:t> </w:t>
      </w:r>
    </w:p>
    <w:p w14:paraId="657A111B" w14:textId="0E8B7ABF" w:rsidR="000F749B" w:rsidRDefault="0097789F" w:rsidP="00947AF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Provide space for participants to </w:t>
      </w:r>
      <w:r w:rsidR="00290D55">
        <w:rPr>
          <w:rStyle w:val="normaltextrun"/>
          <w:rFonts w:ascii="Calibri" w:hAnsi="Calibri" w:cs="Calibri"/>
          <w:color w:val="000000"/>
        </w:rPr>
        <w:t>display</w:t>
      </w:r>
      <w:r>
        <w:rPr>
          <w:rStyle w:val="normaltextrun"/>
          <w:rFonts w:ascii="Calibri" w:hAnsi="Calibri" w:cs="Calibri"/>
          <w:color w:val="000000"/>
        </w:rPr>
        <w:t xml:space="preserve"> art that they have created</w:t>
      </w:r>
      <w:r w:rsidR="0032690F">
        <w:rPr>
          <w:rStyle w:val="normaltextrun"/>
          <w:rFonts w:ascii="Calibri" w:hAnsi="Calibri" w:cs="Calibri"/>
          <w:color w:val="000000"/>
        </w:rPr>
        <w:t>. Alternatively,</w:t>
      </w:r>
      <w:r>
        <w:rPr>
          <w:rStyle w:val="normaltextrun"/>
          <w:rFonts w:ascii="Calibri" w:hAnsi="Calibri" w:cs="Calibri"/>
          <w:color w:val="000000"/>
        </w:rPr>
        <w:t xml:space="preserve"> hold the workshop in a space that has </w:t>
      </w:r>
      <w:r w:rsidR="0032690F">
        <w:rPr>
          <w:rStyle w:val="normaltextrun"/>
          <w:rFonts w:ascii="Calibri" w:hAnsi="Calibri" w:cs="Calibri"/>
          <w:color w:val="000000"/>
        </w:rPr>
        <w:t>pieces</w:t>
      </w:r>
      <w:r w:rsidR="00290D55">
        <w:rPr>
          <w:rStyle w:val="normaltextrun"/>
          <w:rFonts w:ascii="Calibri" w:hAnsi="Calibri" w:cs="Calibri"/>
          <w:color w:val="000000"/>
        </w:rPr>
        <w:t xml:space="preserve"> from </w:t>
      </w:r>
      <w:r w:rsidR="0032690F">
        <w:rPr>
          <w:rStyle w:val="normaltextrun"/>
          <w:rFonts w:ascii="Calibri" w:hAnsi="Calibri" w:cs="Calibri"/>
          <w:color w:val="000000"/>
        </w:rPr>
        <w:t>local artists</w:t>
      </w:r>
      <w:r w:rsidR="00290D55">
        <w:rPr>
          <w:rStyle w:val="normaltextrun"/>
          <w:rFonts w:ascii="Calibri" w:hAnsi="Calibri" w:cs="Calibri"/>
          <w:color w:val="000000"/>
        </w:rPr>
        <w:t xml:space="preserve"> </w:t>
      </w:r>
      <w:r w:rsidR="0032690F">
        <w:rPr>
          <w:rStyle w:val="normaltextrun"/>
          <w:rFonts w:ascii="Calibri" w:hAnsi="Calibri" w:cs="Calibri"/>
          <w:color w:val="000000"/>
        </w:rPr>
        <w:t>already on display</w:t>
      </w:r>
      <w:r w:rsidR="000F749B">
        <w:rPr>
          <w:rStyle w:val="normaltextrun"/>
          <w:rFonts w:ascii="Calibri" w:hAnsi="Calibri" w:cs="Calibri"/>
          <w:color w:val="000000"/>
        </w:rPr>
        <w:t>.</w:t>
      </w:r>
      <w:r w:rsidR="000F749B">
        <w:rPr>
          <w:rStyle w:val="eop"/>
          <w:rFonts w:ascii="Calibri" w:hAnsi="Calibri" w:cs="Calibri"/>
          <w:color w:val="000000"/>
        </w:rPr>
        <w:t> </w:t>
      </w:r>
    </w:p>
    <w:p w14:paraId="04712FA7" w14:textId="467AEF8C" w:rsidR="0097789F" w:rsidRDefault="0097789F" w:rsidP="00947AFF">
      <w:pPr>
        <w:pStyle w:val="paragraph"/>
        <w:numPr>
          <w:ilvl w:val="0"/>
          <w:numId w:val="52"/>
        </w:numPr>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Invite a live illustrator, graphic recorder, or graphic facilitator to create a visual representation of the workshop and engage participants.</w:t>
      </w:r>
    </w:p>
    <w:p w14:paraId="16EF163F" w14:textId="214EDAB4" w:rsidR="000F749B" w:rsidRDefault="000F749B" w:rsidP="00947AF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Have an open mic time where participants can share </w:t>
      </w:r>
      <w:r w:rsidR="00290D55">
        <w:rPr>
          <w:rStyle w:val="normaltextrun"/>
          <w:rFonts w:ascii="Calibri" w:hAnsi="Calibri" w:cs="Calibri"/>
          <w:color w:val="000000"/>
        </w:rPr>
        <w:t xml:space="preserve">poetry, spoken word, or </w:t>
      </w:r>
      <w:r>
        <w:rPr>
          <w:rStyle w:val="normaltextrun"/>
          <w:rFonts w:ascii="Calibri" w:hAnsi="Calibri" w:cs="Calibri"/>
          <w:color w:val="000000"/>
        </w:rPr>
        <w:t>song</w:t>
      </w:r>
      <w:r w:rsidR="00290D55">
        <w:rPr>
          <w:rStyle w:val="normaltextrun"/>
          <w:rFonts w:ascii="Calibri" w:hAnsi="Calibri" w:cs="Calibri"/>
          <w:color w:val="000000"/>
        </w:rPr>
        <w:t>s related to the themes of the workshop.</w:t>
      </w:r>
      <w:r>
        <w:rPr>
          <w:rStyle w:val="eop"/>
          <w:rFonts w:ascii="Calibri" w:hAnsi="Calibri" w:cs="Calibri"/>
          <w:color w:val="000000"/>
        </w:rPr>
        <w:t> </w:t>
      </w:r>
    </w:p>
    <w:p w14:paraId="6D3535C4" w14:textId="17F0B02E" w:rsidR="000F749B" w:rsidRDefault="000F749B" w:rsidP="00947AFF">
      <w:pPr>
        <w:pStyle w:val="paragraph"/>
        <w:numPr>
          <w:ilvl w:val="0"/>
          <w:numId w:val="52"/>
        </w:numPr>
        <w:spacing w:before="0" w:beforeAutospacing="0" w:after="0" w:afterAutospacing="0"/>
        <w:textAlignment w:val="baseline"/>
        <w:rPr>
          <w:rStyle w:val="eop"/>
          <w:rFonts w:ascii="Calibri" w:hAnsi="Calibri" w:cs="Calibri"/>
          <w:color w:val="000000"/>
        </w:rPr>
      </w:pPr>
      <w:r>
        <w:rPr>
          <w:rStyle w:val="normaltextrun"/>
          <w:rFonts w:ascii="Calibri" w:hAnsi="Calibri" w:cs="Calibri"/>
          <w:color w:val="000000"/>
        </w:rPr>
        <w:t>Invite local organizations to set up informational booths around the meeting room with engaging activities.</w:t>
      </w:r>
      <w:r>
        <w:rPr>
          <w:rStyle w:val="eop"/>
          <w:rFonts w:ascii="Calibri" w:hAnsi="Calibri" w:cs="Calibri"/>
          <w:color w:val="000000"/>
        </w:rPr>
        <w:t> </w:t>
      </w:r>
    </w:p>
    <w:p w14:paraId="456A0FF9" w14:textId="291EDAD8" w:rsidR="00290D55" w:rsidRDefault="00290D55" w:rsidP="00947AFF">
      <w:pPr>
        <w:pStyle w:val="paragraph"/>
        <w:numPr>
          <w:ilvl w:val="0"/>
          <w:numId w:val="52"/>
        </w:numPr>
        <w:spacing w:before="0" w:beforeAutospacing="0" w:after="0" w:afterAutospacing="0"/>
        <w:textAlignment w:val="baseline"/>
        <w:rPr>
          <w:rStyle w:val="eop"/>
          <w:rFonts w:ascii="Calibri" w:hAnsi="Calibri" w:cs="Calibri"/>
          <w:color w:val="000000"/>
        </w:rPr>
      </w:pPr>
      <w:r>
        <w:rPr>
          <w:rStyle w:val="eop"/>
          <w:rFonts w:ascii="Calibri" w:hAnsi="Calibri" w:cs="Calibri"/>
          <w:color w:val="000000"/>
        </w:rPr>
        <w:t>Provide a flip chart or bulletin board for participants to write down events or other information that they would like to share, including contact information for follow-up.</w:t>
      </w:r>
    </w:p>
    <w:p w14:paraId="37DBEA30" w14:textId="77777777" w:rsidR="000F749B" w:rsidRPr="0055578D" w:rsidRDefault="000F749B" w:rsidP="00947AFF">
      <w:pPr>
        <w:spacing w:line="240" w:lineRule="auto"/>
        <w:rPr>
          <w:rFonts w:ascii="Calibri" w:eastAsia="Calibri" w:hAnsi="Calibri" w:cs="Times New Roman"/>
          <w:sz w:val="24"/>
          <w:szCs w:val="24"/>
          <w:lang w:val="en-US"/>
        </w:rPr>
      </w:pPr>
    </w:p>
    <w:p w14:paraId="7A111722" w14:textId="7E27FD98" w:rsidR="004C1EF9" w:rsidRPr="00F26EE4" w:rsidRDefault="002F6499" w:rsidP="00947AFF">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292E8647" w14:textId="40EDA3C3" w:rsidR="00F72829" w:rsidRPr="00DD11E4" w:rsidRDefault="00DC18C4" w:rsidP="00947AFF">
      <w:pPr>
        <w:spacing w:line="240" w:lineRule="auto"/>
        <w:rPr>
          <w:b/>
          <w:bCs/>
          <w:sz w:val="24"/>
          <w:szCs w:val="24"/>
        </w:rPr>
      </w:pPr>
      <w:r w:rsidRPr="00DD11E4">
        <w:rPr>
          <w:rFonts w:ascii="Calibri" w:eastAsia="Calibri" w:hAnsi="Calibri" w:cs="Times New Roman"/>
          <w:sz w:val="24"/>
          <w:szCs w:val="24"/>
          <w:lang w:val="en-US"/>
        </w:rPr>
        <w:t xml:space="preserve">Below you will find a list of all the activities </w:t>
      </w:r>
      <w:r w:rsidR="00853A88" w:rsidRPr="00DD11E4">
        <w:rPr>
          <w:rFonts w:ascii="Calibri" w:eastAsia="Calibri" w:hAnsi="Calibri" w:cs="Times New Roman"/>
          <w:sz w:val="24"/>
          <w:szCs w:val="24"/>
          <w:lang w:val="en-US"/>
        </w:rPr>
        <w:t xml:space="preserve">recommended </w:t>
      </w:r>
      <w:r w:rsidR="00DC1EF9" w:rsidRPr="00DD11E4">
        <w:rPr>
          <w:rFonts w:ascii="Calibri" w:eastAsia="Calibri" w:hAnsi="Calibri" w:cs="Times New Roman"/>
          <w:sz w:val="24"/>
          <w:szCs w:val="24"/>
          <w:lang w:val="en-US"/>
        </w:rPr>
        <w:t xml:space="preserve">for each </w:t>
      </w:r>
      <w:r w:rsidR="008A56A7" w:rsidRPr="00DD11E4">
        <w:rPr>
          <w:rFonts w:ascii="Calibri" w:eastAsia="Calibri" w:hAnsi="Calibri" w:cs="Times New Roman"/>
          <w:sz w:val="24"/>
          <w:szCs w:val="24"/>
          <w:lang w:val="en-US"/>
        </w:rPr>
        <w:t>workshop</w:t>
      </w:r>
      <w:r w:rsidR="00F72829" w:rsidRPr="00DD11E4">
        <w:rPr>
          <w:rFonts w:ascii="Calibri" w:eastAsia="Calibri" w:hAnsi="Calibri" w:cs="Times New Roman"/>
          <w:sz w:val="24"/>
          <w:szCs w:val="24"/>
          <w:lang w:val="en-US"/>
        </w:rPr>
        <w:t xml:space="preserve"> </w:t>
      </w:r>
      <w:r w:rsidR="00DC1EF9" w:rsidRPr="00DD11E4">
        <w:rPr>
          <w:rFonts w:ascii="Calibri" w:eastAsia="Calibri" w:hAnsi="Calibri" w:cs="Times New Roman"/>
          <w:sz w:val="24"/>
          <w:szCs w:val="24"/>
          <w:lang w:val="en-US"/>
        </w:rPr>
        <w:t>as well as</w:t>
      </w:r>
      <w:r w:rsidR="00F72829" w:rsidRPr="00DD11E4">
        <w:rPr>
          <w:rFonts w:ascii="Calibri" w:eastAsia="Calibri" w:hAnsi="Calibri" w:cs="Times New Roman"/>
          <w:sz w:val="24"/>
          <w:szCs w:val="24"/>
          <w:lang w:val="en-US"/>
        </w:rPr>
        <w:t xml:space="preserve"> a blank template</w:t>
      </w:r>
      <w:r w:rsidR="00DC1EF9" w:rsidRPr="00DD11E4">
        <w:rPr>
          <w:rFonts w:ascii="Calibri" w:eastAsia="Calibri" w:hAnsi="Calibri" w:cs="Times New Roman"/>
          <w:sz w:val="24"/>
          <w:szCs w:val="24"/>
          <w:lang w:val="en-US"/>
        </w:rPr>
        <w:t xml:space="preserve"> for facilitating an activity</w:t>
      </w:r>
      <w:r w:rsidR="00F72829" w:rsidRPr="00DD11E4">
        <w:rPr>
          <w:rFonts w:ascii="Calibri" w:eastAsia="Calibri" w:hAnsi="Calibri" w:cs="Times New Roman"/>
          <w:sz w:val="24"/>
          <w:szCs w:val="24"/>
          <w:lang w:val="en-US"/>
        </w:rPr>
        <w:t xml:space="preserve">. </w:t>
      </w:r>
      <w:r w:rsidR="00DC1EF9" w:rsidRPr="00DD11E4">
        <w:rPr>
          <w:rFonts w:ascii="Calibri" w:eastAsia="Calibri" w:hAnsi="Calibri" w:cs="Times New Roman"/>
          <w:sz w:val="24"/>
          <w:szCs w:val="24"/>
          <w:lang w:val="en-US"/>
        </w:rPr>
        <w:t xml:space="preserve">In conjunction with the workshop planning resources in the ERB tool, select the activities you want to include in your workshops from the list below and </w:t>
      </w:r>
      <w:r w:rsidR="00F72829" w:rsidRPr="00DD11E4">
        <w:rPr>
          <w:rFonts w:ascii="Calibri" w:eastAsia="Calibri" w:hAnsi="Calibri" w:cs="Times New Roman"/>
          <w:sz w:val="24"/>
          <w:szCs w:val="24"/>
          <w:lang w:val="en-US"/>
        </w:rPr>
        <w:t xml:space="preserve">create an agenda with facilitation directions, notes, and reminders for each activity. </w:t>
      </w:r>
      <w:r w:rsidR="00B02661" w:rsidRPr="00DD11E4">
        <w:rPr>
          <w:rFonts w:ascii="Calibri" w:eastAsia="Calibri" w:hAnsi="Calibri" w:cs="Times New Roman"/>
          <w:sz w:val="24"/>
          <w:szCs w:val="24"/>
          <w:lang w:val="en-US"/>
        </w:rPr>
        <w:t>You can u</w:t>
      </w:r>
      <w:r w:rsidR="00F72829" w:rsidRPr="00DD11E4">
        <w:rPr>
          <w:rFonts w:ascii="Calibri" w:eastAsia="Calibri" w:hAnsi="Calibri" w:cs="Times New Roman"/>
          <w:sz w:val="24"/>
          <w:szCs w:val="24"/>
          <w:lang w:val="en-US"/>
        </w:rPr>
        <w:t>se</w:t>
      </w:r>
      <w:r w:rsidR="00363E3C" w:rsidRPr="00DD11E4">
        <w:rPr>
          <w:rFonts w:ascii="Calibri" w:eastAsia="Calibri" w:hAnsi="Calibri" w:cs="Times New Roman"/>
          <w:sz w:val="24"/>
          <w:szCs w:val="24"/>
          <w:lang w:val="en-US"/>
        </w:rPr>
        <w:t xml:space="preserve"> the example</w:t>
      </w:r>
      <w:r w:rsidR="00F72829" w:rsidRPr="00DD11E4">
        <w:rPr>
          <w:rFonts w:ascii="Calibri" w:eastAsia="Calibri" w:hAnsi="Calibri" w:cs="Times New Roman"/>
          <w:sz w:val="24"/>
          <w:szCs w:val="24"/>
          <w:lang w:val="en-US"/>
        </w:rPr>
        <w:t xml:space="preserve"> detailed agendas included at the end of this document as a guide. </w:t>
      </w:r>
    </w:p>
    <w:p w14:paraId="7B36074C" w14:textId="77777777" w:rsidR="00A22E49" w:rsidRPr="00DD11E4" w:rsidRDefault="00A22E49" w:rsidP="00947AFF">
      <w:pPr>
        <w:spacing w:line="240" w:lineRule="auto"/>
        <w:rPr>
          <w:rFonts w:ascii="Calibri" w:eastAsia="Calibri" w:hAnsi="Calibri" w:cs="Times New Roman"/>
          <w:b/>
          <w:bCs/>
          <w:sz w:val="24"/>
          <w:szCs w:val="24"/>
        </w:rPr>
      </w:pPr>
    </w:p>
    <w:p w14:paraId="5116E288" w14:textId="3077E128" w:rsidR="00925502" w:rsidRPr="00DD11E4" w:rsidRDefault="00925502" w:rsidP="00947AFF">
      <w:pPr>
        <w:spacing w:line="240" w:lineRule="auto"/>
        <w:rPr>
          <w:rFonts w:ascii="Calibri" w:eastAsia="Calibri" w:hAnsi="Calibri" w:cs="Times New Roman"/>
          <w:b/>
          <w:bCs/>
          <w:sz w:val="24"/>
          <w:szCs w:val="24"/>
        </w:rPr>
      </w:pPr>
      <w:r w:rsidRPr="00DD11E4">
        <w:rPr>
          <w:rFonts w:ascii="Calibri" w:eastAsia="Calibri" w:hAnsi="Calibri" w:cs="Times New Roman"/>
          <w:b/>
          <w:bCs/>
          <w:sz w:val="24"/>
          <w:szCs w:val="24"/>
        </w:rPr>
        <w:t>Workshop 1</w:t>
      </w:r>
      <w:r w:rsidR="00DC1EF9" w:rsidRPr="00DD11E4">
        <w:rPr>
          <w:rFonts w:ascii="Calibri" w:eastAsia="Calibri" w:hAnsi="Calibri" w:cs="Times New Roman"/>
          <w:b/>
          <w:bCs/>
          <w:sz w:val="24"/>
          <w:szCs w:val="24"/>
        </w:rPr>
        <w:t>: Listen and Connect</w:t>
      </w:r>
    </w:p>
    <w:p w14:paraId="75FD5970" w14:textId="77777777" w:rsidR="00925502" w:rsidRPr="00DD11E4" w:rsidRDefault="00925502" w:rsidP="00947AFF">
      <w:pPr>
        <w:numPr>
          <w:ilvl w:val="0"/>
          <w:numId w:val="45"/>
        </w:numPr>
        <w:spacing w:line="240" w:lineRule="auto"/>
        <w:rPr>
          <w:rFonts w:ascii="Calibri" w:eastAsia="Calibri" w:hAnsi="Calibri" w:cs="Times New Roman"/>
          <w:b/>
          <w:bCs/>
          <w:sz w:val="24"/>
          <w:szCs w:val="24"/>
        </w:rPr>
      </w:pPr>
      <w:r w:rsidRPr="00DD11E4">
        <w:rPr>
          <w:rFonts w:ascii="Calibri" w:eastAsia="Calibri" w:hAnsi="Calibri" w:cs="Times New Roman"/>
          <w:b/>
          <w:bCs/>
          <w:sz w:val="24"/>
          <w:szCs w:val="24"/>
        </w:rPr>
        <w:t>Brief Agenda:</w:t>
      </w:r>
    </w:p>
    <w:p w14:paraId="135D1C52" w14:textId="0FDBB6CB" w:rsidR="00925502" w:rsidRPr="00DD11E4" w:rsidRDefault="00925502" w:rsidP="00947AFF">
      <w:pPr>
        <w:numPr>
          <w:ilvl w:val="1"/>
          <w:numId w:val="45"/>
        </w:numPr>
        <w:spacing w:line="240" w:lineRule="auto"/>
        <w:rPr>
          <w:rFonts w:ascii="Calibri" w:eastAsia="Calibri" w:hAnsi="Calibri" w:cs="Times New Roman"/>
          <w:b/>
          <w:bCs/>
          <w:sz w:val="24"/>
          <w:szCs w:val="24"/>
        </w:rPr>
      </w:pPr>
      <w:r w:rsidRPr="00DD11E4">
        <w:rPr>
          <w:rFonts w:ascii="Calibri" w:eastAsia="Calibri" w:hAnsi="Calibri" w:cs="Times New Roman"/>
          <w:sz w:val="24"/>
          <w:szCs w:val="24"/>
        </w:rPr>
        <w:t>Welcome and Introductions (</w:t>
      </w:r>
      <w:r w:rsidR="00EE5300" w:rsidRPr="00DD11E4">
        <w:rPr>
          <w:rFonts w:ascii="Calibri" w:eastAsia="Calibri" w:hAnsi="Calibri" w:cs="Times New Roman"/>
          <w:i/>
          <w:iCs/>
          <w:sz w:val="24"/>
          <w:szCs w:val="24"/>
        </w:rPr>
        <w:t xml:space="preserve">example below: </w:t>
      </w:r>
      <w:r w:rsidRPr="00DD11E4">
        <w:rPr>
          <w:rFonts w:ascii="Calibri" w:eastAsia="Calibri" w:hAnsi="Calibri" w:cs="Times New Roman"/>
          <w:i/>
          <w:iCs/>
          <w:sz w:val="24"/>
          <w:szCs w:val="24"/>
        </w:rPr>
        <w:t>Session 1</w:t>
      </w:r>
      <w:r w:rsidRPr="00DD11E4">
        <w:rPr>
          <w:rFonts w:ascii="Calibri" w:eastAsia="Calibri" w:hAnsi="Calibri" w:cs="Times New Roman"/>
          <w:sz w:val="24"/>
          <w:szCs w:val="24"/>
        </w:rPr>
        <w:t xml:space="preserve">) </w:t>
      </w:r>
    </w:p>
    <w:p w14:paraId="7614285D" w14:textId="203E6612" w:rsidR="00925502" w:rsidRPr="00DD11E4" w:rsidRDefault="007E5A0D" w:rsidP="00947AFF">
      <w:pPr>
        <w:numPr>
          <w:ilvl w:val="1"/>
          <w:numId w:val="45"/>
        </w:numPr>
        <w:spacing w:line="240" w:lineRule="auto"/>
        <w:rPr>
          <w:rFonts w:ascii="Calibri" w:eastAsia="Calibri" w:hAnsi="Calibri" w:cs="Times New Roman"/>
          <w:b/>
          <w:bCs/>
          <w:sz w:val="24"/>
          <w:szCs w:val="24"/>
        </w:rPr>
      </w:pPr>
      <w:r w:rsidRPr="00DD11E4">
        <w:rPr>
          <w:rFonts w:ascii="Calibri" w:eastAsia="Calibri" w:hAnsi="Calibri" w:cs="Times New Roman"/>
          <w:sz w:val="24"/>
          <w:szCs w:val="24"/>
        </w:rPr>
        <w:t>Hazards Storytelling</w:t>
      </w:r>
      <w:r w:rsidR="00925502" w:rsidRPr="00DD11E4">
        <w:rPr>
          <w:rFonts w:ascii="Calibri" w:eastAsia="Calibri" w:hAnsi="Calibri" w:cs="Times New Roman"/>
          <w:sz w:val="24"/>
          <w:szCs w:val="24"/>
        </w:rPr>
        <w:t xml:space="preserve"> (</w:t>
      </w:r>
      <w:r w:rsidR="00EE5300" w:rsidRPr="00DD11E4">
        <w:rPr>
          <w:rFonts w:ascii="Calibri" w:eastAsia="Calibri" w:hAnsi="Calibri" w:cs="Times New Roman"/>
          <w:i/>
          <w:iCs/>
          <w:sz w:val="24"/>
          <w:szCs w:val="24"/>
        </w:rPr>
        <w:t xml:space="preserve">example below: </w:t>
      </w:r>
      <w:r w:rsidR="00925502" w:rsidRPr="00DD11E4">
        <w:rPr>
          <w:rFonts w:ascii="Calibri" w:eastAsia="Calibri" w:hAnsi="Calibri" w:cs="Times New Roman"/>
          <w:i/>
          <w:iCs/>
          <w:sz w:val="24"/>
          <w:szCs w:val="24"/>
        </w:rPr>
        <w:t>Session 2</w:t>
      </w:r>
      <w:r w:rsidR="00925502" w:rsidRPr="00DD11E4">
        <w:rPr>
          <w:rFonts w:ascii="Calibri" w:eastAsia="Calibri" w:hAnsi="Calibri" w:cs="Times New Roman"/>
          <w:sz w:val="24"/>
          <w:szCs w:val="24"/>
        </w:rPr>
        <w:t xml:space="preserve">) </w:t>
      </w:r>
    </w:p>
    <w:p w14:paraId="2EBB2C6A" w14:textId="19F8F8D0" w:rsidR="00040599" w:rsidRPr="00DD11E4" w:rsidRDefault="00040599" w:rsidP="00947AFF">
      <w:pPr>
        <w:numPr>
          <w:ilvl w:val="1"/>
          <w:numId w:val="45"/>
        </w:numPr>
        <w:spacing w:line="240" w:lineRule="auto"/>
        <w:rPr>
          <w:rFonts w:ascii="Calibri" w:eastAsia="Calibri" w:hAnsi="Calibri" w:cs="Times New Roman"/>
          <w:b/>
          <w:bCs/>
          <w:sz w:val="24"/>
          <w:szCs w:val="24"/>
        </w:rPr>
      </w:pPr>
      <w:r w:rsidRPr="00DD11E4">
        <w:rPr>
          <w:rFonts w:ascii="Calibri" w:eastAsia="Calibri" w:hAnsi="Calibri" w:cs="Times New Roman"/>
          <w:sz w:val="24"/>
          <w:szCs w:val="24"/>
        </w:rPr>
        <w:t>Learning Opportunity (</w:t>
      </w:r>
      <w:r w:rsidRPr="00DD11E4">
        <w:rPr>
          <w:rFonts w:ascii="Calibri" w:eastAsia="Calibri" w:hAnsi="Calibri" w:cs="Times New Roman"/>
          <w:i/>
          <w:iCs/>
          <w:sz w:val="24"/>
          <w:szCs w:val="24"/>
        </w:rPr>
        <w:t>example below: Session 3</w:t>
      </w:r>
      <w:r w:rsidRPr="00DD11E4">
        <w:rPr>
          <w:rFonts w:ascii="Calibri" w:eastAsia="Calibri" w:hAnsi="Calibri" w:cs="Times New Roman"/>
          <w:sz w:val="24"/>
          <w:szCs w:val="24"/>
        </w:rPr>
        <w:t>)</w:t>
      </w:r>
    </w:p>
    <w:p w14:paraId="7E5D68EC" w14:textId="72B40EA0" w:rsidR="00925502" w:rsidRPr="00DD11E4" w:rsidRDefault="00925502" w:rsidP="00947AFF">
      <w:pPr>
        <w:numPr>
          <w:ilvl w:val="1"/>
          <w:numId w:val="45"/>
        </w:numPr>
        <w:spacing w:line="240" w:lineRule="auto"/>
        <w:rPr>
          <w:rFonts w:ascii="Calibri" w:eastAsia="Calibri" w:hAnsi="Calibri" w:cs="Times New Roman"/>
          <w:b/>
          <w:bCs/>
          <w:sz w:val="24"/>
          <w:szCs w:val="24"/>
        </w:rPr>
      </w:pPr>
      <w:r w:rsidRPr="00DD11E4">
        <w:rPr>
          <w:rFonts w:ascii="Calibri" w:eastAsia="Calibri" w:hAnsi="Calibri" w:cs="Times New Roman"/>
          <w:sz w:val="24"/>
          <w:szCs w:val="24"/>
        </w:rPr>
        <w:t>Future Scenarios</w:t>
      </w:r>
    </w:p>
    <w:p w14:paraId="608F30BA" w14:textId="77777777" w:rsidR="00925502" w:rsidRPr="00DD11E4" w:rsidRDefault="00925502" w:rsidP="00947AFF">
      <w:pPr>
        <w:numPr>
          <w:ilvl w:val="1"/>
          <w:numId w:val="45"/>
        </w:numPr>
        <w:spacing w:line="240" w:lineRule="auto"/>
        <w:rPr>
          <w:rFonts w:ascii="Calibri" w:eastAsia="Calibri" w:hAnsi="Calibri" w:cs="Times New Roman"/>
          <w:b/>
          <w:bCs/>
          <w:sz w:val="24"/>
          <w:szCs w:val="24"/>
        </w:rPr>
      </w:pPr>
      <w:r w:rsidRPr="00DD11E4">
        <w:rPr>
          <w:rFonts w:ascii="Calibri" w:eastAsia="Calibri" w:hAnsi="Calibri" w:cs="Times New Roman"/>
          <w:sz w:val="24"/>
          <w:szCs w:val="24"/>
        </w:rPr>
        <w:t xml:space="preserve">Build Relationships </w:t>
      </w:r>
    </w:p>
    <w:p w14:paraId="704D274F" w14:textId="5517C4B8" w:rsidR="00925502" w:rsidRPr="00DD11E4" w:rsidRDefault="00EE5300" w:rsidP="00947AFF">
      <w:pPr>
        <w:numPr>
          <w:ilvl w:val="1"/>
          <w:numId w:val="45"/>
        </w:numPr>
        <w:spacing w:line="240" w:lineRule="auto"/>
        <w:rPr>
          <w:rFonts w:ascii="Calibri" w:eastAsia="Calibri" w:hAnsi="Calibri" w:cs="Times New Roman"/>
          <w:b/>
          <w:bCs/>
          <w:sz w:val="24"/>
          <w:szCs w:val="24"/>
        </w:rPr>
      </w:pPr>
      <w:r w:rsidRPr="00DD11E4">
        <w:rPr>
          <w:rFonts w:ascii="Calibri" w:eastAsia="Calibri" w:hAnsi="Calibri" w:cs="Times New Roman"/>
          <w:sz w:val="24"/>
          <w:szCs w:val="24"/>
        </w:rPr>
        <w:t>Wrap-up</w:t>
      </w:r>
    </w:p>
    <w:p w14:paraId="5AE9F670" w14:textId="77777777" w:rsidR="00925502" w:rsidRPr="00DD11E4" w:rsidRDefault="00925502" w:rsidP="00947AFF">
      <w:pPr>
        <w:spacing w:line="240" w:lineRule="auto"/>
        <w:rPr>
          <w:rFonts w:ascii="Calibri" w:eastAsia="Calibri" w:hAnsi="Calibri" w:cs="Times New Roman"/>
          <w:b/>
          <w:bCs/>
          <w:sz w:val="24"/>
          <w:szCs w:val="24"/>
        </w:rPr>
      </w:pPr>
    </w:p>
    <w:p w14:paraId="55B971ED" w14:textId="4EA4E25F" w:rsidR="0003217D" w:rsidRPr="00E62CEB" w:rsidRDefault="00E62CEB" w:rsidP="00947AFF">
      <w:pPr>
        <w:pStyle w:val="Heading1"/>
        <w:rPr>
          <w:rFonts w:eastAsia="Calibri"/>
          <w:sz w:val="36"/>
          <w:szCs w:val="36"/>
        </w:rPr>
      </w:pPr>
      <w:r w:rsidRPr="00E62CEB">
        <w:rPr>
          <w:rFonts w:eastAsia="Calibri"/>
          <w:sz w:val="36"/>
          <w:szCs w:val="36"/>
        </w:rPr>
        <w:lastRenderedPageBreak/>
        <w:t>Blank Template</w:t>
      </w:r>
    </w:p>
    <w:p w14:paraId="309052FF" w14:textId="5FFF0756" w:rsidR="004E4991" w:rsidRPr="00E62CEB" w:rsidRDefault="004E4991" w:rsidP="00947AFF">
      <w:pPr>
        <w:pStyle w:val="Heading1"/>
        <w:rPr>
          <w:rFonts w:eastAsiaTheme="majorEastAsia"/>
          <w:sz w:val="28"/>
          <w:szCs w:val="28"/>
        </w:rPr>
      </w:pPr>
      <w:r w:rsidRPr="00E62CEB">
        <w:rPr>
          <w:rFonts w:eastAsiaTheme="majorEastAsia"/>
          <w:sz w:val="28"/>
          <w:szCs w:val="28"/>
        </w:rPr>
        <w:t>Session #: Activity Title</w:t>
      </w:r>
    </w:p>
    <w:tbl>
      <w:tblPr>
        <w:tblStyle w:val="TableGridLight"/>
        <w:tblW w:w="9360" w:type="dxa"/>
        <w:tblLayout w:type="fixed"/>
        <w:tblLook w:val="0620" w:firstRow="1" w:lastRow="0" w:firstColumn="0" w:lastColumn="0" w:noHBand="1" w:noVBand="1"/>
      </w:tblPr>
      <w:tblGrid>
        <w:gridCol w:w="4680"/>
        <w:gridCol w:w="4680"/>
      </w:tblGrid>
      <w:tr w:rsidR="004E4991" w:rsidRPr="00F26EE4" w14:paraId="7906B793" w14:textId="77777777" w:rsidTr="00F45727">
        <w:tc>
          <w:tcPr>
            <w:tcW w:w="4680" w:type="dxa"/>
          </w:tcPr>
          <w:p w14:paraId="2BCCCF63" w14:textId="77777777" w:rsidR="004E4991" w:rsidRPr="00F26EE4" w:rsidRDefault="004E4991" w:rsidP="00947AFF">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947AFF">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Pr>
          <w:p w14:paraId="1948F0D9" w14:textId="77777777" w:rsidR="004E4991" w:rsidRPr="00F26EE4" w:rsidRDefault="004E4991" w:rsidP="00947AFF">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947AFF">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947AFF">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947AFF">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F45727">
        <w:trPr>
          <w:trHeight w:val="420"/>
        </w:trPr>
        <w:tc>
          <w:tcPr>
            <w:tcW w:w="9360" w:type="dxa"/>
            <w:gridSpan w:val="2"/>
          </w:tcPr>
          <w:p w14:paraId="11BD7E0A" w14:textId="77777777" w:rsidR="004E4991" w:rsidRPr="00F26EE4" w:rsidRDefault="004E4991" w:rsidP="00947AFF">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3A033BC9" w:rsidR="004E4991" w:rsidRPr="00F26EE4" w:rsidRDefault="00033066" w:rsidP="00947AFF">
            <w:pPr>
              <w:numPr>
                <w:ilvl w:val="0"/>
                <w:numId w:val="32"/>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40599">
              <w:rPr>
                <w:rFonts w:asciiTheme="majorHAnsi" w:eastAsiaTheme="majorEastAsia" w:hAnsiTheme="majorHAnsi" w:cstheme="majorBidi"/>
                <w:sz w:val="24"/>
                <w:szCs w:val="24"/>
              </w:rPr>
              <w:t>What will you accomplish with this activity</w:t>
            </w:r>
            <w:r w:rsidRPr="00F26EE4">
              <w:rPr>
                <w:rFonts w:asciiTheme="majorHAnsi" w:eastAsiaTheme="majorEastAsia" w:hAnsiTheme="majorHAnsi" w:cstheme="majorBidi"/>
                <w:sz w:val="24"/>
                <w:szCs w:val="24"/>
              </w:rPr>
              <w:t>?]</w:t>
            </w:r>
          </w:p>
        </w:tc>
      </w:tr>
      <w:tr w:rsidR="004E4991" w:rsidRPr="00F26EE4" w14:paraId="7DB9E4FD" w14:textId="77777777" w:rsidTr="00F45727">
        <w:trPr>
          <w:trHeight w:val="420"/>
        </w:trPr>
        <w:tc>
          <w:tcPr>
            <w:tcW w:w="9360" w:type="dxa"/>
            <w:gridSpan w:val="2"/>
          </w:tcPr>
          <w:p w14:paraId="3A08980A" w14:textId="77777777" w:rsidR="004E4991" w:rsidRPr="00F26EE4" w:rsidRDefault="004E4991" w:rsidP="00947AFF">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62F56FF2" w14:textId="4EDC6F8A" w:rsidR="004E4991" w:rsidRPr="00717B28" w:rsidRDefault="00033066" w:rsidP="00947AFF">
            <w:pPr>
              <w:numPr>
                <w:ilvl w:val="0"/>
                <w:numId w:val="30"/>
              </w:numPr>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00717B28">
              <w:rPr>
                <w:rFonts w:ascii="Calibri" w:eastAsia="Calibri" w:hAnsi="Calibri" w:cs="Calibri"/>
                <w:sz w:val="24"/>
                <w:szCs w:val="24"/>
              </w:rPr>
              <w:t xml:space="preserve">, e.g. </w:t>
            </w:r>
            <w:r w:rsidR="00A552EF">
              <w:rPr>
                <w:rFonts w:ascii="Calibri" w:eastAsia="Calibri" w:hAnsi="Calibri" w:cs="Calibri"/>
                <w:sz w:val="24"/>
                <w:szCs w:val="24"/>
              </w:rPr>
              <w:t xml:space="preserve">activity </w:t>
            </w:r>
            <w:r w:rsidR="00717B28">
              <w:rPr>
                <w:rFonts w:ascii="Calibri" w:eastAsia="Calibri" w:hAnsi="Calibri" w:cs="Calibri"/>
                <w:sz w:val="24"/>
                <w:szCs w:val="24"/>
              </w:rPr>
              <w:t>results, key take-aways, notes</w:t>
            </w:r>
            <w:r w:rsidRPr="00F26EE4">
              <w:rPr>
                <w:rFonts w:ascii="Calibri" w:eastAsia="Calibri" w:hAnsi="Calibri" w:cs="Calibri"/>
                <w:sz w:val="24"/>
                <w:szCs w:val="24"/>
              </w:rPr>
              <w:t>]</w:t>
            </w:r>
          </w:p>
          <w:p w14:paraId="7CD475D8" w14:textId="2E7F4C8D" w:rsidR="004E4991" w:rsidRPr="00F26EE4" w:rsidRDefault="00033066" w:rsidP="00947AFF">
            <w:pPr>
              <w:numPr>
                <w:ilvl w:val="0"/>
                <w:numId w:val="30"/>
              </w:numPr>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F45727">
        <w:trPr>
          <w:trHeight w:val="420"/>
        </w:trPr>
        <w:tc>
          <w:tcPr>
            <w:tcW w:w="9360" w:type="dxa"/>
            <w:gridSpan w:val="2"/>
          </w:tcPr>
          <w:p w14:paraId="5F92B21F" w14:textId="77777777" w:rsidR="004E4991" w:rsidRPr="00F26EE4" w:rsidRDefault="004E4991" w:rsidP="00947AFF">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947AFF">
            <w:pPr>
              <w:pStyle w:val="ListParagraph"/>
              <w:numPr>
                <w:ilvl w:val="0"/>
                <w:numId w:val="29"/>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947AFF">
            <w:pPr>
              <w:pStyle w:val="ListParagraph"/>
              <w:numPr>
                <w:ilvl w:val="0"/>
                <w:numId w:val="29"/>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F45727">
        <w:trPr>
          <w:trHeight w:val="420"/>
        </w:trPr>
        <w:tc>
          <w:tcPr>
            <w:tcW w:w="9360" w:type="dxa"/>
            <w:gridSpan w:val="2"/>
          </w:tcPr>
          <w:p w14:paraId="1A84E48A" w14:textId="77777777" w:rsidR="004E4991" w:rsidRPr="00F26EE4" w:rsidRDefault="004E4991" w:rsidP="00947AFF">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947AFF">
            <w:pPr>
              <w:numPr>
                <w:ilvl w:val="0"/>
                <w:numId w:val="31"/>
              </w:numPr>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947AFF">
            <w:pPr>
              <w:numPr>
                <w:ilvl w:val="0"/>
                <w:numId w:val="31"/>
              </w:numPr>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947AFF">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4E4991" w:rsidRPr="00F26EE4" w14:paraId="6E79F6B1" w14:textId="77777777" w:rsidTr="00F45727">
        <w:tc>
          <w:tcPr>
            <w:tcW w:w="1350" w:type="dxa"/>
          </w:tcPr>
          <w:p w14:paraId="0F240186" w14:textId="03606660" w:rsidR="004E4991" w:rsidRPr="00F26EE4" w:rsidRDefault="00BF3F2D" w:rsidP="00947AFF">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min</w:t>
            </w:r>
          </w:p>
          <w:p w14:paraId="735B29B9" w14:textId="332AD0A5" w:rsidR="004E4991" w:rsidRPr="00F26EE4" w:rsidRDefault="00BF3F2D" w:rsidP="00947AFF">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Pr>
          <w:p w14:paraId="0B5C9951" w14:textId="1D434F19" w:rsidR="004E4991" w:rsidRPr="00F26EE4" w:rsidRDefault="009F254B" w:rsidP="00947AFF">
            <w:pPr>
              <w:widowControl w:val="0"/>
              <w:pBdr>
                <w:top w:val="nil"/>
                <w:left w:val="nil"/>
                <w:bottom w:val="nil"/>
                <w:right w:val="nil"/>
                <w:between w:val="nil"/>
              </w:pBdr>
              <w:tabs>
                <w:tab w:val="left" w:pos="0"/>
                <w:tab w:val="left" w:pos="720"/>
              </w:tabs>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947AFF">
            <w:pPr>
              <w:pStyle w:val="ListParagraph"/>
              <w:widowControl w:val="0"/>
              <w:numPr>
                <w:ilvl w:val="0"/>
                <w:numId w:val="27"/>
              </w:numPr>
              <w:tabs>
                <w:tab w:val="left" w:pos="720"/>
              </w:tabs>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947AFF">
            <w:pPr>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947AFF">
            <w:pPr>
              <w:pStyle w:val="ListParagraph"/>
              <w:widowControl w:val="0"/>
              <w:numPr>
                <w:ilvl w:val="0"/>
                <w:numId w:val="27"/>
              </w:numPr>
              <w:tabs>
                <w:tab w:val="left" w:pos="720"/>
              </w:tabs>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F45727">
        <w:tc>
          <w:tcPr>
            <w:tcW w:w="1350" w:type="dxa"/>
          </w:tcPr>
          <w:p w14:paraId="10B99013" w14:textId="77777777" w:rsidR="00BF3F2D" w:rsidRPr="00F26EE4" w:rsidRDefault="00BF3F2D" w:rsidP="00947AFF">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27E2A4A5" w14:textId="39D8F09C" w:rsidR="00BF3F2D" w:rsidRPr="00F26EE4" w:rsidRDefault="00BF3F2D" w:rsidP="00947AFF">
            <w:pPr>
              <w:rPr>
                <w:sz w:val="24"/>
                <w:szCs w:val="24"/>
              </w:rPr>
            </w:pPr>
            <w:r w:rsidRPr="00F26EE4">
              <w:rPr>
                <w:rFonts w:asciiTheme="majorHAnsi" w:eastAsiaTheme="majorEastAsia" w:hAnsiTheme="majorHAnsi" w:cstheme="majorBidi"/>
                <w:sz w:val="24"/>
                <w:szCs w:val="24"/>
              </w:rPr>
              <w:t>[Facilitator Name]</w:t>
            </w:r>
          </w:p>
        </w:tc>
        <w:tc>
          <w:tcPr>
            <w:tcW w:w="8010" w:type="dxa"/>
          </w:tcPr>
          <w:p w14:paraId="3CD31952" w14:textId="1F6F6373" w:rsidR="00BF3F2D" w:rsidRPr="00F26EE4" w:rsidRDefault="009F254B" w:rsidP="00947AFF">
            <w:pPr>
              <w:widowControl w:val="0"/>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947AFF">
            <w:pPr>
              <w:pStyle w:val="ListParagraph"/>
              <w:widowControl w:val="0"/>
              <w:numPr>
                <w:ilvl w:val="0"/>
                <w:numId w:val="26"/>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947AFF">
            <w:pPr>
              <w:pStyle w:val="ListParagraph"/>
              <w:widowControl w:val="0"/>
              <w:numPr>
                <w:ilvl w:val="1"/>
                <w:numId w:val="26"/>
              </w:numPr>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F45727">
        <w:tc>
          <w:tcPr>
            <w:tcW w:w="1350" w:type="dxa"/>
          </w:tcPr>
          <w:p w14:paraId="12C89895" w14:textId="77777777" w:rsidR="00F72829" w:rsidRPr="00F26EE4" w:rsidRDefault="00F72829" w:rsidP="00947AFF">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49F35915" w14:textId="34923843" w:rsidR="00F72829" w:rsidRPr="00F26EE4" w:rsidRDefault="00F72829" w:rsidP="00947AFF">
            <w:pPr>
              <w:rPr>
                <w:sz w:val="24"/>
                <w:szCs w:val="24"/>
              </w:rPr>
            </w:pPr>
            <w:r w:rsidRPr="00F26EE4">
              <w:rPr>
                <w:rFonts w:asciiTheme="majorHAnsi" w:eastAsiaTheme="majorEastAsia" w:hAnsiTheme="majorHAnsi" w:cstheme="majorBidi"/>
                <w:sz w:val="24"/>
                <w:szCs w:val="24"/>
              </w:rPr>
              <w:t>[Facilitator Name]</w:t>
            </w:r>
          </w:p>
        </w:tc>
        <w:tc>
          <w:tcPr>
            <w:tcW w:w="8010" w:type="dxa"/>
          </w:tcPr>
          <w:p w14:paraId="5A4E6349" w14:textId="77777777" w:rsidR="00F72829" w:rsidRPr="00F26EE4" w:rsidRDefault="00F72829" w:rsidP="00947AFF">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947AFF">
            <w:pPr>
              <w:pStyle w:val="ListParagraph"/>
              <w:widowControl w:val="0"/>
              <w:numPr>
                <w:ilvl w:val="0"/>
                <w:numId w:val="25"/>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947AFF">
            <w:pPr>
              <w:pStyle w:val="ListParagraph"/>
              <w:widowControl w:val="0"/>
              <w:numPr>
                <w:ilvl w:val="1"/>
                <w:numId w:val="25"/>
              </w:numPr>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F45727">
        <w:tc>
          <w:tcPr>
            <w:tcW w:w="1350" w:type="dxa"/>
          </w:tcPr>
          <w:p w14:paraId="3D5A9C0F" w14:textId="77777777" w:rsidR="00F72829" w:rsidRPr="00F26EE4" w:rsidRDefault="00F72829" w:rsidP="00947AFF">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118117A4" w14:textId="5821CEBA" w:rsidR="00F72829" w:rsidRPr="00F26EE4" w:rsidRDefault="00F72829" w:rsidP="00947AFF">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Pr>
          <w:p w14:paraId="2404A943" w14:textId="6AA67CDC" w:rsidR="00F72829" w:rsidRPr="00F26EE4" w:rsidRDefault="00F72829" w:rsidP="00947AFF">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947AFF">
            <w:pPr>
              <w:pStyle w:val="ListParagraph"/>
              <w:widowControl w:val="0"/>
              <w:numPr>
                <w:ilvl w:val="0"/>
                <w:numId w:val="25"/>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947AFF">
            <w:pPr>
              <w:pStyle w:val="ListParagraph"/>
              <w:widowControl w:val="0"/>
              <w:numPr>
                <w:ilvl w:val="1"/>
                <w:numId w:val="25"/>
              </w:numPr>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bl>
    <w:p w14:paraId="1A491871" w14:textId="77777777" w:rsidR="00A22E49" w:rsidRDefault="00A22E49" w:rsidP="00947AFF">
      <w:pPr>
        <w:spacing w:line="240" w:lineRule="auto"/>
      </w:pPr>
    </w:p>
    <w:p w14:paraId="3EDA0B60" w14:textId="77777777" w:rsidR="00155DAA" w:rsidRDefault="00155DAA" w:rsidP="00947AFF">
      <w:pPr>
        <w:spacing w:line="240" w:lineRule="auto"/>
      </w:pPr>
    </w:p>
    <w:p w14:paraId="07BF67B9" w14:textId="77777777" w:rsidR="00155DAA" w:rsidRDefault="00155DAA" w:rsidP="00947AFF">
      <w:pPr>
        <w:spacing w:line="240" w:lineRule="auto"/>
      </w:pPr>
    </w:p>
    <w:p w14:paraId="38EE86B1" w14:textId="77777777" w:rsidR="00155DAA" w:rsidRDefault="00155DAA" w:rsidP="00947AFF">
      <w:pPr>
        <w:spacing w:line="240" w:lineRule="auto"/>
      </w:pPr>
    </w:p>
    <w:p w14:paraId="158D9B7F" w14:textId="77777777" w:rsidR="00155DAA" w:rsidRDefault="00155DAA" w:rsidP="00947AFF">
      <w:pPr>
        <w:spacing w:line="240" w:lineRule="auto"/>
      </w:pPr>
    </w:p>
    <w:p w14:paraId="4963EB30" w14:textId="77777777" w:rsidR="00155DAA" w:rsidRDefault="00155DAA" w:rsidP="00947AFF">
      <w:pPr>
        <w:spacing w:line="240" w:lineRule="auto"/>
      </w:pPr>
    </w:p>
    <w:p w14:paraId="248970BE" w14:textId="77777777" w:rsidR="00155DAA" w:rsidRDefault="00155DAA" w:rsidP="00947AFF">
      <w:pPr>
        <w:spacing w:line="240" w:lineRule="auto"/>
      </w:pPr>
    </w:p>
    <w:p w14:paraId="4F861188" w14:textId="77777777" w:rsidR="00155DAA" w:rsidRDefault="00155DAA" w:rsidP="00947AFF">
      <w:pPr>
        <w:spacing w:line="240" w:lineRule="auto"/>
      </w:pPr>
    </w:p>
    <w:p w14:paraId="7DEC13DE" w14:textId="77777777" w:rsidR="00155DAA" w:rsidRDefault="00155DAA" w:rsidP="00947AFF">
      <w:pPr>
        <w:spacing w:line="240" w:lineRule="auto"/>
      </w:pPr>
    </w:p>
    <w:p w14:paraId="2CDDEE4F" w14:textId="77777777" w:rsidR="00155DAA" w:rsidRDefault="00155DAA" w:rsidP="00947AFF">
      <w:pPr>
        <w:spacing w:line="240" w:lineRule="auto"/>
      </w:pPr>
    </w:p>
    <w:p w14:paraId="42BF2014" w14:textId="77777777" w:rsidR="00155DAA" w:rsidRDefault="00155DAA" w:rsidP="00947AFF">
      <w:pPr>
        <w:spacing w:line="240" w:lineRule="auto"/>
      </w:pPr>
    </w:p>
    <w:p w14:paraId="0CA43441" w14:textId="68402355" w:rsidR="00031789" w:rsidRDefault="00925502" w:rsidP="00947AFF">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lastRenderedPageBreak/>
        <w:t xml:space="preserve">Example </w:t>
      </w:r>
      <w:r w:rsidR="009768A5">
        <w:rPr>
          <w:rFonts w:ascii="Calibri Light" w:eastAsia="Times New Roman" w:hAnsi="Calibri Light" w:cs="Times New Roman"/>
          <w:b/>
          <w:bCs/>
          <w:color w:val="000000"/>
          <w:sz w:val="28"/>
          <w:szCs w:val="26"/>
          <w:lang w:val="en-US"/>
        </w:rPr>
        <w:t xml:space="preserve">of Completed </w:t>
      </w:r>
      <w:r w:rsidR="00947AFF">
        <w:rPr>
          <w:rFonts w:ascii="Calibri Light" w:eastAsia="Times New Roman" w:hAnsi="Calibri Light" w:cs="Times New Roman"/>
          <w:b/>
          <w:bCs/>
          <w:color w:val="000000"/>
          <w:sz w:val="28"/>
          <w:szCs w:val="26"/>
          <w:lang w:val="en-US"/>
        </w:rPr>
        <w:t>Agendas</w:t>
      </w:r>
    </w:p>
    <w:p w14:paraId="00F12828" w14:textId="101FE2A6" w:rsidR="009B6A37" w:rsidRPr="00F26EE4" w:rsidRDefault="009B6A37" w:rsidP="00947AFF">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w:t>
      </w:r>
      <w:r w:rsidR="00740DC9">
        <w:rPr>
          <w:rFonts w:ascii="Calibri" w:eastAsia="Calibri" w:hAnsi="Calibri" w:cs="Calibri"/>
          <w:i/>
          <w:iCs/>
          <w:color w:val="000000" w:themeColor="text1"/>
          <w:sz w:val="24"/>
          <w:szCs w:val="24"/>
        </w:rPr>
        <w:t xml:space="preserve">racial and ethnic </w:t>
      </w:r>
      <w:r w:rsidRPr="00F26EE4">
        <w:rPr>
          <w:rFonts w:ascii="Calibri" w:eastAsia="Calibri" w:hAnsi="Calibri" w:cs="Calibri"/>
          <w:i/>
          <w:iCs/>
          <w:color w:val="000000" w:themeColor="text1"/>
          <w:sz w:val="24"/>
          <w:szCs w:val="24"/>
        </w:rPr>
        <w:t>demographic profiles</w:t>
      </w:r>
      <w:r w:rsidR="00740DC9">
        <w:rPr>
          <w:rFonts w:ascii="Calibri" w:eastAsia="Calibri" w:hAnsi="Calibri" w:cs="Calibri"/>
          <w:i/>
          <w:iCs/>
          <w:color w:val="000000" w:themeColor="text1"/>
          <w:sz w:val="24"/>
          <w:szCs w:val="24"/>
        </w:rPr>
        <w:t xml:space="preserve">, </w:t>
      </w:r>
      <w:r w:rsidRPr="00F26EE4">
        <w:rPr>
          <w:rFonts w:ascii="Calibri" w:eastAsia="Calibri" w:hAnsi="Calibri" w:cs="Calibri"/>
          <w:i/>
          <w:iCs/>
          <w:color w:val="000000" w:themeColor="text1"/>
          <w:sz w:val="24"/>
          <w:szCs w:val="24"/>
        </w:rPr>
        <w:t xml:space="preserve">one that included Spanish </w:t>
      </w:r>
      <w:r w:rsidR="00740DC9">
        <w:rPr>
          <w:rFonts w:ascii="Calibri" w:eastAsia="Calibri" w:hAnsi="Calibri" w:cs="Calibri"/>
          <w:i/>
          <w:iCs/>
          <w:color w:val="000000" w:themeColor="text1"/>
          <w:sz w:val="24"/>
          <w:szCs w:val="24"/>
        </w:rPr>
        <w:t xml:space="preserve">language </w:t>
      </w:r>
      <w:r w:rsidRPr="00F26EE4">
        <w:rPr>
          <w:rFonts w:ascii="Calibri" w:eastAsia="Calibri" w:hAnsi="Calibri" w:cs="Calibri"/>
          <w:i/>
          <w:iCs/>
          <w:color w:val="000000" w:themeColor="text1"/>
          <w:sz w:val="24"/>
          <w:szCs w:val="24"/>
        </w:rPr>
        <w:t>translation, and several with youth</w:t>
      </w:r>
      <w:r w:rsidR="0032690F">
        <w:rPr>
          <w:rFonts w:ascii="Calibri" w:eastAsia="Calibri" w:hAnsi="Calibri" w:cs="Calibri"/>
          <w:i/>
          <w:iCs/>
          <w:color w:val="000000" w:themeColor="text1"/>
          <w:sz w:val="24"/>
          <w:szCs w:val="24"/>
        </w:rPr>
        <w:t xml:space="preserve"> and </w:t>
      </w:r>
      <w:r w:rsidRPr="00F26EE4">
        <w:rPr>
          <w:rFonts w:ascii="Calibri" w:eastAsia="Calibri" w:hAnsi="Calibri" w:cs="Calibri"/>
          <w:i/>
          <w:iCs/>
          <w:color w:val="000000" w:themeColor="text1"/>
          <w:sz w:val="24"/>
          <w:szCs w:val="24"/>
        </w:rPr>
        <w:t xml:space="preserve">young adult participation. </w:t>
      </w:r>
    </w:p>
    <w:p w14:paraId="3E9E41CD" w14:textId="191A4A12" w:rsidR="009B6A37" w:rsidRPr="00F26EE4" w:rsidRDefault="009B6A37" w:rsidP="00947AFF">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w:t>
      </w:r>
      <w:r w:rsidR="0032690F" w:rsidRPr="00F26EE4">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947AFF">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947AFF">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947AFF">
      <w:pPr>
        <w:spacing w:line="240" w:lineRule="auto"/>
        <w:rPr>
          <w:sz w:val="24"/>
          <w:szCs w:val="24"/>
        </w:rPr>
      </w:pPr>
    </w:p>
    <w:p w14:paraId="7BDA7CB4" w14:textId="6CCB524B" w:rsidR="00C64A11" w:rsidRPr="00041374" w:rsidRDefault="00C64A11" w:rsidP="00947AFF">
      <w:pPr>
        <w:pStyle w:val="Heading1"/>
        <w:rPr>
          <w:sz w:val="36"/>
          <w:szCs w:val="36"/>
        </w:rPr>
      </w:pPr>
      <w:r w:rsidRPr="00041374">
        <w:rPr>
          <w:rFonts w:eastAsiaTheme="majorEastAsia"/>
          <w:sz w:val="36"/>
          <w:szCs w:val="36"/>
        </w:rPr>
        <w:t xml:space="preserve">Session </w:t>
      </w:r>
      <w:r w:rsidR="001F12B6" w:rsidRPr="00041374">
        <w:rPr>
          <w:rFonts w:eastAsiaTheme="majorEastAsia"/>
          <w:sz w:val="36"/>
          <w:szCs w:val="36"/>
        </w:rPr>
        <w:t>1</w:t>
      </w:r>
      <w:r w:rsidRPr="00041374">
        <w:rPr>
          <w:rFonts w:eastAsiaTheme="majorEastAsia"/>
          <w:sz w:val="36"/>
          <w:szCs w:val="36"/>
        </w:rPr>
        <w:t>: Welcome and Introductions</w:t>
      </w:r>
    </w:p>
    <w:tbl>
      <w:tblPr>
        <w:tblStyle w:val="TableGridLight"/>
        <w:tblW w:w="9450" w:type="dxa"/>
        <w:tblLayout w:type="fixed"/>
        <w:tblLook w:val="0620" w:firstRow="1" w:lastRow="0" w:firstColumn="0" w:lastColumn="0" w:noHBand="1" w:noVBand="1"/>
      </w:tblPr>
      <w:tblGrid>
        <w:gridCol w:w="3870"/>
        <w:gridCol w:w="5490"/>
        <w:gridCol w:w="90"/>
      </w:tblGrid>
      <w:tr w:rsidR="001F12B6" w:rsidRPr="004076E1" w14:paraId="25AFB56F" w14:textId="315311F9" w:rsidTr="00F45727">
        <w:trPr>
          <w:trHeight w:val="420"/>
        </w:trPr>
        <w:tc>
          <w:tcPr>
            <w:tcW w:w="3870" w:type="dxa"/>
          </w:tcPr>
          <w:p w14:paraId="4ADD4513" w14:textId="2D6B6286" w:rsidR="001F12B6" w:rsidRPr="004076E1" w:rsidRDefault="001F12B6" w:rsidP="00947AFF">
            <w:pPr>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Pr>
          <w:p w14:paraId="34F4DCFB" w14:textId="77777777" w:rsidR="001F12B6" w:rsidRPr="004076E1" w:rsidRDefault="001F12B6" w:rsidP="00947AFF">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947AFF">
            <w:pPr>
              <w:pStyle w:val="ListParagraph"/>
              <w:numPr>
                <w:ilvl w:val="0"/>
                <w:numId w:val="42"/>
              </w:numPr>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947AFF">
            <w:pPr>
              <w:pStyle w:val="ListParagraph"/>
              <w:numPr>
                <w:ilvl w:val="0"/>
                <w:numId w:val="42"/>
              </w:numPr>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E9110B" w:rsidRPr="004076E1" w14:paraId="72DE3965" w14:textId="77777777" w:rsidTr="00F45727">
        <w:trPr>
          <w:gridAfter w:val="1"/>
          <w:wAfter w:w="90" w:type="dxa"/>
          <w:trHeight w:val="420"/>
        </w:trPr>
        <w:tc>
          <w:tcPr>
            <w:tcW w:w="9360" w:type="dxa"/>
            <w:gridSpan w:val="2"/>
          </w:tcPr>
          <w:p w14:paraId="2A574991" w14:textId="77777777" w:rsidR="00E9110B" w:rsidRPr="004076E1" w:rsidRDefault="00E9110B" w:rsidP="00947AFF">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0AEE26D2" w14:textId="4A4D0EA3" w:rsidR="00E9110B" w:rsidRDefault="00E9110B" w:rsidP="00947AFF">
            <w:pPr>
              <w:numPr>
                <w:ilvl w:val="0"/>
                <w:numId w:val="30"/>
              </w:numPr>
              <w:rPr>
                <w:rFonts w:ascii="Calibri" w:eastAsia="Calibri" w:hAnsi="Calibri" w:cs="Calibri"/>
                <w:sz w:val="24"/>
                <w:szCs w:val="24"/>
              </w:rPr>
            </w:pPr>
            <w:r>
              <w:rPr>
                <w:rFonts w:ascii="Calibri" w:eastAsia="Calibri" w:hAnsi="Calibri" w:cs="Calibri"/>
                <w:sz w:val="24"/>
                <w:szCs w:val="24"/>
              </w:rPr>
              <w:t xml:space="preserve">Participants </w:t>
            </w:r>
            <w:r w:rsidR="002233BA">
              <w:rPr>
                <w:rFonts w:ascii="Calibri" w:eastAsia="Calibri" w:hAnsi="Calibri" w:cs="Calibri"/>
                <w:sz w:val="24"/>
                <w:szCs w:val="24"/>
              </w:rPr>
              <w:t>will know who is organizing the workshop</w:t>
            </w:r>
            <w:r w:rsidR="00386BE7">
              <w:rPr>
                <w:rFonts w:ascii="Calibri" w:eastAsia="Calibri" w:hAnsi="Calibri" w:cs="Calibri"/>
                <w:sz w:val="24"/>
                <w:szCs w:val="24"/>
              </w:rPr>
              <w:t xml:space="preserve">, why, </w:t>
            </w:r>
            <w:r w:rsidR="00C710A7">
              <w:rPr>
                <w:rFonts w:ascii="Calibri" w:eastAsia="Calibri" w:hAnsi="Calibri" w:cs="Calibri"/>
                <w:sz w:val="24"/>
                <w:szCs w:val="24"/>
              </w:rPr>
              <w:t xml:space="preserve">what will happen during the workshop, and </w:t>
            </w:r>
            <w:r w:rsidR="00403F9A">
              <w:rPr>
                <w:rFonts w:ascii="Calibri" w:eastAsia="Calibri" w:hAnsi="Calibri" w:cs="Calibri"/>
                <w:sz w:val="24"/>
                <w:szCs w:val="24"/>
              </w:rPr>
              <w:t>how the results will be used afterward</w:t>
            </w:r>
          </w:p>
          <w:p w14:paraId="2F410DFF" w14:textId="77777777" w:rsidR="00F53212" w:rsidRDefault="00F53212" w:rsidP="00947AFF">
            <w:pPr>
              <w:numPr>
                <w:ilvl w:val="0"/>
                <w:numId w:val="30"/>
              </w:numPr>
              <w:rPr>
                <w:rFonts w:ascii="Calibri" w:eastAsia="Calibri" w:hAnsi="Calibri" w:cs="Calibri"/>
                <w:sz w:val="24"/>
                <w:szCs w:val="24"/>
              </w:rPr>
            </w:pPr>
            <w:r>
              <w:rPr>
                <w:rFonts w:ascii="Calibri" w:eastAsia="Calibri" w:hAnsi="Calibri" w:cs="Calibri"/>
                <w:sz w:val="24"/>
                <w:szCs w:val="24"/>
              </w:rPr>
              <w:t>Everyone will know who is participating and why they are interested in being here</w:t>
            </w:r>
          </w:p>
          <w:p w14:paraId="3135AA97" w14:textId="737DFB29" w:rsidR="00403F9A" w:rsidRPr="00F53212" w:rsidRDefault="00403F9A" w:rsidP="00947AFF">
            <w:pPr>
              <w:numPr>
                <w:ilvl w:val="0"/>
                <w:numId w:val="30"/>
              </w:numPr>
              <w:rPr>
                <w:rFonts w:ascii="Calibri" w:eastAsia="Calibri" w:hAnsi="Calibri" w:cs="Calibri"/>
                <w:sz w:val="24"/>
                <w:szCs w:val="24"/>
              </w:rPr>
            </w:pPr>
            <w:r>
              <w:rPr>
                <w:rFonts w:ascii="Calibri" w:eastAsia="Calibri" w:hAnsi="Calibri" w:cs="Calibri"/>
                <w:sz w:val="24"/>
                <w:szCs w:val="24"/>
              </w:rPr>
              <w:t xml:space="preserve">Everyone will understand the ground rules for participation to </w:t>
            </w:r>
            <w:r w:rsidR="009307BA">
              <w:rPr>
                <w:rFonts w:ascii="Calibri" w:eastAsia="Calibri" w:hAnsi="Calibri" w:cs="Calibri"/>
                <w:sz w:val="24"/>
                <w:szCs w:val="24"/>
              </w:rPr>
              <w:t>set the tone for discussion</w:t>
            </w:r>
          </w:p>
        </w:tc>
      </w:tr>
      <w:tr w:rsidR="001F12B6" w:rsidRPr="004076E1" w14:paraId="2B32A796" w14:textId="77777777" w:rsidTr="00F45727">
        <w:trPr>
          <w:gridAfter w:val="1"/>
          <w:wAfter w:w="90" w:type="dxa"/>
          <w:trHeight w:val="420"/>
        </w:trPr>
        <w:tc>
          <w:tcPr>
            <w:tcW w:w="9360" w:type="dxa"/>
            <w:gridSpan w:val="2"/>
          </w:tcPr>
          <w:p w14:paraId="60D01A65" w14:textId="530D80FC" w:rsidR="001F12B6" w:rsidRPr="004076E1" w:rsidRDefault="001F12B6" w:rsidP="00947AFF">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63DB469" w14:textId="129EFFE6" w:rsidR="00DA4857" w:rsidRDefault="00DA4857" w:rsidP="00947AFF">
            <w:pPr>
              <w:numPr>
                <w:ilvl w:val="0"/>
                <w:numId w:val="30"/>
              </w:numPr>
              <w:rPr>
                <w:rFonts w:ascii="Calibri" w:eastAsia="Calibri" w:hAnsi="Calibri" w:cs="Calibri"/>
                <w:sz w:val="24"/>
                <w:szCs w:val="24"/>
              </w:rPr>
            </w:pPr>
            <w:r>
              <w:rPr>
                <w:rFonts w:ascii="Calibri" w:eastAsia="Calibri" w:hAnsi="Calibri" w:cs="Calibri"/>
                <w:sz w:val="24"/>
                <w:szCs w:val="24"/>
              </w:rPr>
              <w:t>Notes on reasons for attending</w:t>
            </w:r>
          </w:p>
          <w:p w14:paraId="2A9181F0" w14:textId="6DCB2B01" w:rsidR="009307BA" w:rsidRPr="003E2967" w:rsidRDefault="003E2967" w:rsidP="00947AFF">
            <w:pPr>
              <w:numPr>
                <w:ilvl w:val="0"/>
                <w:numId w:val="30"/>
              </w:numPr>
              <w:rPr>
                <w:rFonts w:ascii="Calibri" w:eastAsia="Calibri" w:hAnsi="Calibri" w:cs="Calibri"/>
                <w:sz w:val="24"/>
                <w:szCs w:val="24"/>
              </w:rPr>
            </w:pPr>
            <w:r>
              <w:rPr>
                <w:rFonts w:ascii="Calibri" w:eastAsia="Calibri" w:hAnsi="Calibri" w:cs="Calibri"/>
                <w:sz w:val="24"/>
                <w:szCs w:val="24"/>
              </w:rPr>
              <w:t>Q&amp;A discussion notes</w:t>
            </w:r>
          </w:p>
        </w:tc>
      </w:tr>
      <w:tr w:rsidR="001F12B6" w:rsidRPr="004076E1" w14:paraId="6E42284C" w14:textId="77777777" w:rsidTr="00F45727">
        <w:trPr>
          <w:gridAfter w:val="1"/>
          <w:wAfter w:w="90" w:type="dxa"/>
          <w:trHeight w:val="420"/>
        </w:trPr>
        <w:tc>
          <w:tcPr>
            <w:tcW w:w="9360" w:type="dxa"/>
            <w:gridSpan w:val="2"/>
          </w:tcPr>
          <w:p w14:paraId="5153DF56" w14:textId="77777777" w:rsidR="001F12B6" w:rsidRPr="004076E1" w:rsidRDefault="001F12B6" w:rsidP="00947AFF">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947AFF">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F45727">
        <w:trPr>
          <w:gridAfter w:val="1"/>
          <w:wAfter w:w="90" w:type="dxa"/>
          <w:trHeight w:val="420"/>
        </w:trPr>
        <w:tc>
          <w:tcPr>
            <w:tcW w:w="9360" w:type="dxa"/>
            <w:gridSpan w:val="2"/>
          </w:tcPr>
          <w:p w14:paraId="7B10D9AD" w14:textId="77777777" w:rsidR="001F12B6" w:rsidRPr="004076E1" w:rsidRDefault="001F12B6" w:rsidP="00947AFF">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947AFF">
            <w:pPr>
              <w:numPr>
                <w:ilvl w:val="0"/>
                <w:numId w:val="31"/>
              </w:numPr>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r w:rsidR="00E50BD2" w:rsidRPr="004076E1" w14:paraId="53BD94A1" w14:textId="77777777" w:rsidTr="00F45727">
        <w:trPr>
          <w:gridAfter w:val="1"/>
          <w:wAfter w:w="90" w:type="dxa"/>
          <w:trHeight w:val="420"/>
        </w:trPr>
        <w:tc>
          <w:tcPr>
            <w:tcW w:w="9360" w:type="dxa"/>
            <w:gridSpan w:val="2"/>
          </w:tcPr>
          <w:p w14:paraId="7D30C9E0" w14:textId="77777777" w:rsidR="00E50BD2" w:rsidRPr="004076E1" w:rsidRDefault="00E50BD2" w:rsidP="00947AFF">
            <w:pPr>
              <w:pStyle w:val="Heading2"/>
              <w:rPr>
                <w:rFonts w:asciiTheme="majorHAnsi" w:eastAsiaTheme="majorEastAsia" w:hAnsiTheme="majorHAnsi" w:cstheme="majorBidi"/>
                <w:sz w:val="24"/>
                <w:szCs w:val="24"/>
              </w:rPr>
            </w:pPr>
          </w:p>
        </w:tc>
      </w:tr>
    </w:tbl>
    <w:p w14:paraId="6251CF5A" w14:textId="77777777" w:rsidR="00C64A11" w:rsidRPr="004076E1" w:rsidRDefault="00C64A11" w:rsidP="00947AFF">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C64A11" w:rsidRPr="004076E1" w14:paraId="5F054024" w14:textId="77777777" w:rsidTr="00F45727">
        <w:tc>
          <w:tcPr>
            <w:tcW w:w="1350" w:type="dxa"/>
          </w:tcPr>
          <w:p w14:paraId="778CA64E" w14:textId="77777777" w:rsidR="00C64A11" w:rsidRPr="004076E1" w:rsidRDefault="00C64A11" w:rsidP="00947AFF">
            <w:pPr>
              <w:widowControl w:val="0"/>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Pr>
          <w:p w14:paraId="69D4ECC7" w14:textId="77777777" w:rsidR="00C64A11" w:rsidRPr="004076E1" w:rsidRDefault="00C64A11" w:rsidP="00947AFF">
            <w:pPr>
              <w:widowControl w:val="0"/>
              <w:pBdr>
                <w:top w:val="nil"/>
                <w:left w:val="nil"/>
                <w:bottom w:val="nil"/>
                <w:right w:val="nil"/>
                <w:between w:val="nil"/>
              </w:pBd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947AFF">
            <w:pPr>
              <w:pStyle w:val="ListParagraph"/>
              <w:widowControl w:val="0"/>
              <w:numPr>
                <w:ilvl w:val="0"/>
                <w:numId w:val="34"/>
              </w:numPr>
              <w:pBdr>
                <w:top w:val="nil"/>
                <w:left w:val="nil"/>
                <w:bottom w:val="nil"/>
                <w:right w:val="nil"/>
                <w:between w:val="nil"/>
              </w:pBdr>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947AFF">
            <w:pPr>
              <w:widowControl w:val="0"/>
              <w:rPr>
                <w:rFonts w:ascii="Calibri" w:eastAsia="Calibri" w:hAnsi="Calibri" w:cs="Calibri"/>
                <w:b/>
                <w:bCs/>
                <w:color w:val="000000" w:themeColor="text1"/>
                <w:sz w:val="24"/>
                <w:szCs w:val="24"/>
              </w:rPr>
            </w:pPr>
          </w:p>
          <w:p w14:paraId="60D69805" w14:textId="77777777" w:rsidR="00C64A11" w:rsidRPr="004076E1" w:rsidRDefault="00C64A11" w:rsidP="00947AFF">
            <w:pPr>
              <w:widowControl w:val="0"/>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947AFF">
            <w:pPr>
              <w:widowControl w:val="0"/>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947AFF">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947AFF">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947AFF">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6F0AE4F9" w:rsidR="00C64A11" w:rsidRPr="004076E1" w:rsidRDefault="00CD0F81" w:rsidP="00947AFF">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Pr>
                <w:rFonts w:ascii="Calibri" w:eastAsia="Calibri" w:hAnsi="Calibri" w:cs="Calibri"/>
                <w:color w:val="000000" w:themeColor="text1"/>
                <w:sz w:val="24"/>
                <w:szCs w:val="24"/>
              </w:rPr>
              <w:t>Give a brief</w:t>
            </w:r>
            <w:r w:rsidR="00C64A11" w:rsidRPr="004076E1">
              <w:rPr>
                <w:rFonts w:ascii="Calibri" w:eastAsia="Calibri" w:hAnsi="Calibri" w:cs="Calibri"/>
                <w:color w:val="000000" w:themeColor="text1"/>
                <w:sz w:val="24"/>
                <w:szCs w:val="24"/>
              </w:rPr>
              <w:t xml:space="preserve"> Watershed 101 lesson for participants</w:t>
            </w:r>
            <w:r>
              <w:rPr>
                <w:rFonts w:ascii="Calibri" w:eastAsia="Calibri" w:hAnsi="Calibri" w:cs="Calibri"/>
                <w:color w:val="000000" w:themeColor="text1"/>
                <w:sz w:val="24"/>
                <w:szCs w:val="24"/>
              </w:rPr>
              <w:t xml:space="preserve"> and define key terms</w:t>
            </w:r>
          </w:p>
          <w:p w14:paraId="2B40B346" w14:textId="4FA137CD" w:rsidR="00C64A11" w:rsidRPr="004076E1" w:rsidRDefault="00C64A11" w:rsidP="00947AFF">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Note that we (the facilitators) are thinking about water, but we are also happy to hear about what people have to say about hazards, disasters, and threats in general – not necessarily limited to water/flood-related </w:t>
            </w:r>
            <w:r w:rsidRPr="004076E1">
              <w:rPr>
                <w:rFonts w:ascii="Calibri" w:eastAsia="Calibri" w:hAnsi="Calibri" w:cs="Calibri"/>
                <w:color w:val="000000" w:themeColor="text1"/>
                <w:sz w:val="24"/>
                <w:szCs w:val="24"/>
              </w:rPr>
              <w:lastRenderedPageBreak/>
              <w:t>hazards, disasters, and threats</w:t>
            </w:r>
          </w:p>
          <w:p w14:paraId="6C2A4265" w14:textId="77777777" w:rsidR="00C64A11" w:rsidRPr="004076E1" w:rsidRDefault="00C64A11" w:rsidP="00947AFF">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947AFF">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947AFF">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947AFF">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947AFF">
            <w:pPr>
              <w:pStyle w:val="ListParagraph"/>
              <w:widowControl w:val="0"/>
              <w:numPr>
                <w:ilvl w:val="1"/>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947AFF">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947AFF">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947AFF">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947AFF">
            <w:pPr>
              <w:pStyle w:val="ListParagraph"/>
              <w:widowControl w:val="0"/>
              <w:numPr>
                <w:ilvl w:val="0"/>
                <w:numId w:val="38"/>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947AFF">
            <w:pPr>
              <w:widowControl w:val="0"/>
              <w:pBdr>
                <w:top w:val="nil"/>
                <w:left w:val="nil"/>
                <w:bottom w:val="nil"/>
                <w:right w:val="nil"/>
                <w:between w:val="nil"/>
              </w:pBdr>
              <w:rPr>
                <w:rFonts w:ascii="Calibri" w:eastAsia="Calibri" w:hAnsi="Calibri" w:cs="Calibri"/>
                <w:color w:val="000000" w:themeColor="text1"/>
                <w:sz w:val="24"/>
                <w:szCs w:val="24"/>
              </w:rPr>
            </w:pPr>
          </w:p>
          <w:p w14:paraId="6DBD754B" w14:textId="56FF6248" w:rsidR="00C64A11" w:rsidRPr="004076E1" w:rsidRDefault="00C64A11" w:rsidP="00947AFF">
            <w:pPr>
              <w:widowControl w:val="0"/>
              <w:pBdr>
                <w:top w:val="nil"/>
                <w:left w:val="nil"/>
                <w:bottom w:val="nil"/>
                <w:right w:val="nil"/>
                <w:between w:val="nil"/>
              </w:pBdr>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947AFF">
            <w:pPr>
              <w:pStyle w:val="ListParagraph"/>
              <w:widowControl w:val="0"/>
              <w:numPr>
                <w:ilvl w:val="0"/>
                <w:numId w:val="37"/>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F45727">
        <w:tc>
          <w:tcPr>
            <w:tcW w:w="1350" w:type="dxa"/>
          </w:tcPr>
          <w:p w14:paraId="677A9C83" w14:textId="77777777" w:rsidR="00C64A11" w:rsidRPr="004076E1" w:rsidRDefault="00C64A11" w:rsidP="00947AFF">
            <w:p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947AFF">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73B01532" w14:textId="77777777" w:rsidR="00C64A11" w:rsidRPr="004076E1" w:rsidRDefault="00C64A11" w:rsidP="00947AFF">
            <w:pP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947AFF">
            <w:pPr>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947AFF">
            <w:pPr>
              <w:pStyle w:val="ListParagraph"/>
              <w:numPr>
                <w:ilvl w:val="0"/>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947AFF">
            <w:pPr>
              <w:pStyle w:val="ListParagraph"/>
              <w:numPr>
                <w:ilvl w:val="1"/>
                <w:numId w:val="35"/>
              </w:numPr>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947AFF">
            <w:pPr>
              <w:pStyle w:val="ListParagraph"/>
              <w:numPr>
                <w:ilvl w:val="1"/>
                <w:numId w:val="35"/>
              </w:numPr>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947AFF">
            <w:pPr>
              <w:pStyle w:val="ListParagraph"/>
              <w:numPr>
                <w:ilvl w:val="1"/>
                <w:numId w:val="35"/>
              </w:numPr>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947AFF">
            <w:pPr>
              <w:pStyle w:val="ListParagraph"/>
              <w:numPr>
                <w:ilvl w:val="0"/>
                <w:numId w:val="41"/>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947AFF">
            <w:pPr>
              <w:pStyle w:val="ListParagraph"/>
              <w:numPr>
                <w:ilvl w:val="1"/>
                <w:numId w:val="41"/>
              </w:numPr>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947AFF">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947AFF">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947AFF">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947AFF">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947AFF">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947AFF">
            <w:pPr>
              <w:pStyle w:val="ListParagraph"/>
              <w:numPr>
                <w:ilvl w:val="0"/>
                <w:numId w:val="36"/>
              </w:numPr>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947AFF">
            <w:pPr>
              <w:pStyle w:val="ListParagraph"/>
              <w:numPr>
                <w:ilvl w:val="1"/>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947AFF">
            <w:pPr>
              <w:pStyle w:val="ListParagraph"/>
              <w:numPr>
                <w:ilvl w:val="1"/>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1C1C3879" w:rsidR="00C64A11" w:rsidRPr="004076E1" w:rsidRDefault="00C64A11" w:rsidP="00947AFF">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While EPA</w:t>
            </w:r>
            <w:r w:rsidR="001A3677">
              <w:rPr>
                <w:rFonts w:ascii="Calibri" w:eastAsia="Calibri" w:hAnsi="Calibri" w:cs="Calibri"/>
                <w:color w:val="000000" w:themeColor="text1"/>
                <w:sz w:val="24"/>
                <w:szCs w:val="24"/>
                <w:lang w:val="en-US"/>
              </w:rPr>
              <w:t xml:space="preserve"> </w:t>
            </w:r>
            <w:r w:rsidRPr="004076E1">
              <w:rPr>
                <w:rFonts w:ascii="Calibri" w:eastAsia="Calibri" w:hAnsi="Calibri" w:cs="Calibri"/>
                <w:color w:val="000000" w:themeColor="text1"/>
                <w:sz w:val="24"/>
                <w:szCs w:val="24"/>
                <w:lang w:val="en-US"/>
              </w:rPr>
              <w:t xml:space="preserve">and </w:t>
            </w:r>
            <w:r w:rsidR="000C0BB1">
              <w:rPr>
                <w:rFonts w:ascii="Calibri" w:eastAsia="Calibri" w:hAnsi="Calibri" w:cs="Calibri"/>
                <w:color w:val="000000" w:themeColor="text1"/>
                <w:sz w:val="24"/>
                <w:szCs w:val="24"/>
                <w:lang w:val="en-US"/>
              </w:rPr>
              <w:t>[local partner]</w:t>
            </w:r>
            <w:r w:rsidRPr="004076E1">
              <w:rPr>
                <w:rFonts w:ascii="Calibri" w:eastAsia="Calibri" w:hAnsi="Calibri" w:cs="Calibri"/>
                <w:color w:val="000000" w:themeColor="text1"/>
                <w:sz w:val="24"/>
                <w:szCs w:val="24"/>
                <w:lang w:val="en-US"/>
              </w:rPr>
              <w:t xml:space="preserve"> can </w:t>
            </w:r>
            <w:proofErr w:type="gramStart"/>
            <w:r w:rsidRPr="004076E1">
              <w:rPr>
                <w:rFonts w:ascii="Calibri" w:eastAsia="Calibri" w:hAnsi="Calibri" w:cs="Calibri"/>
                <w:color w:val="000000" w:themeColor="text1"/>
                <w:sz w:val="24"/>
                <w:szCs w:val="24"/>
                <w:lang w:val="en-US"/>
              </w:rPr>
              <w:t>take a look</w:t>
            </w:r>
            <w:proofErr w:type="gramEnd"/>
            <w:r w:rsidRPr="004076E1">
              <w:rPr>
                <w:rFonts w:ascii="Calibri" w:eastAsia="Calibri" w:hAnsi="Calibri" w:cs="Calibri"/>
                <w:color w:val="000000" w:themeColor="text1"/>
                <w:sz w:val="24"/>
                <w:szCs w:val="24"/>
                <w:lang w:val="en-US"/>
              </w:rPr>
              <w:t xml:space="preserve"> at high-level data, the people in the room have lived experiences that are the key to creating equitable resilience.</w:t>
            </w:r>
          </w:p>
          <w:p w14:paraId="4C323D7C" w14:textId="77777777" w:rsidR="00C64A11" w:rsidRPr="004076E1" w:rsidRDefault="00C64A11" w:rsidP="00947AFF">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lastRenderedPageBreak/>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947AFF">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00378358" w:rsidR="00C64A11" w:rsidRDefault="00C64A11" w:rsidP="00947AFF">
            <w:pPr>
              <w:pStyle w:val="ListParagraph"/>
              <w:numPr>
                <w:ilvl w:val="0"/>
                <w:numId w:val="36"/>
              </w:numP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w:t>
            </w:r>
            <w:r w:rsidR="00442540">
              <w:rPr>
                <w:rFonts w:ascii="Calibri" w:eastAsia="Calibri" w:hAnsi="Calibri" w:cs="Calibri"/>
                <w:color w:val="000000" w:themeColor="text1"/>
                <w:sz w:val="24"/>
                <w:szCs w:val="24"/>
              </w:rPr>
              <w:t>being developed,</w:t>
            </w:r>
            <w:r w:rsidRPr="004076E1">
              <w:rPr>
                <w:rFonts w:ascii="Calibri" w:eastAsia="Calibri" w:hAnsi="Calibri" w:cs="Calibri"/>
                <w:color w:val="000000" w:themeColor="text1"/>
                <w:sz w:val="24"/>
                <w:szCs w:val="24"/>
              </w:rPr>
              <w:t xml:space="preserve"> as well as some of these actions to be used by our local organizations</w:t>
            </w:r>
            <w:r w:rsidR="00442540">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to help make our sub</w:t>
            </w:r>
            <w:r w:rsidR="00E97C4E">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rPr>
              <w:t xml:space="preserve">watersheds more resilient </w:t>
            </w:r>
            <w:proofErr w:type="gramStart"/>
            <w:r w:rsidRPr="004076E1">
              <w:rPr>
                <w:rFonts w:ascii="Calibri" w:eastAsia="Calibri" w:hAnsi="Calibri" w:cs="Calibri"/>
                <w:color w:val="000000" w:themeColor="text1"/>
                <w:sz w:val="24"/>
                <w:szCs w:val="24"/>
              </w:rPr>
              <w:t>in the near future</w:t>
            </w:r>
            <w:proofErr w:type="gramEnd"/>
            <w:r w:rsidRPr="004076E1">
              <w:rPr>
                <w:rFonts w:ascii="Calibri" w:eastAsia="Calibri" w:hAnsi="Calibri" w:cs="Calibri"/>
                <w:color w:val="000000" w:themeColor="text1"/>
                <w:sz w:val="24"/>
                <w:szCs w:val="24"/>
              </w:rPr>
              <w:t>.</w:t>
            </w:r>
          </w:p>
          <w:p w14:paraId="34ACFB66" w14:textId="30203A40" w:rsidR="00442540" w:rsidRPr="004076E1" w:rsidRDefault="00442540" w:rsidP="00947AFF">
            <w:pPr>
              <w:pStyle w:val="ListParagraph"/>
              <w:numPr>
                <w:ilvl w:val="0"/>
                <w:numId w:val="36"/>
              </w:numPr>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e will incorporate the results of these workshops into the plan and will share the draft back with local </w:t>
            </w:r>
            <w:r w:rsidR="00E97C4E">
              <w:rPr>
                <w:rFonts w:ascii="Calibri" w:eastAsia="Calibri" w:hAnsi="Calibri" w:cs="Calibri"/>
                <w:color w:val="000000" w:themeColor="text1"/>
                <w:sz w:val="24"/>
                <w:szCs w:val="24"/>
              </w:rPr>
              <w:t>organizations for comments at a follow up meeting.</w:t>
            </w:r>
          </w:p>
          <w:p w14:paraId="7DF10A45" w14:textId="77777777" w:rsidR="00C64A11" w:rsidRPr="004076E1" w:rsidRDefault="00C64A11" w:rsidP="00947AFF">
            <w:pPr>
              <w:pStyle w:val="ListParagraph"/>
              <w:numPr>
                <w:ilvl w:val="0"/>
                <w:numId w:val="36"/>
              </w:numP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4A9AB28" w:rsidR="00C64A11" w:rsidRPr="004076E1" w:rsidRDefault="00C64A11" w:rsidP="00947AFF">
            <w:pPr>
              <w:pStyle w:val="ListParagraph"/>
              <w:numPr>
                <w:ilvl w:val="0"/>
                <w:numId w:val="36"/>
              </w:numPr>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w:t>
            </w:r>
            <w:r w:rsidR="00787E29">
              <w:rPr>
                <w:rFonts w:asciiTheme="majorHAnsi" w:eastAsiaTheme="majorEastAsia" w:hAnsiTheme="majorHAnsi" w:cstheme="majorBidi"/>
                <w:sz w:val="24"/>
                <w:szCs w:val="24"/>
              </w:rPr>
              <w:t>a public facing website t</w:t>
            </w:r>
            <w:r w:rsidRPr="004076E1">
              <w:rPr>
                <w:rFonts w:asciiTheme="majorHAnsi" w:eastAsiaTheme="majorEastAsia" w:hAnsiTheme="majorHAnsi" w:cstheme="majorBidi"/>
                <w:sz w:val="24"/>
                <w:szCs w:val="24"/>
              </w:rPr>
              <w:t>hat will help to show other communities how t</w:t>
            </w:r>
            <w:r w:rsidR="00787E29">
              <w:rPr>
                <w:rFonts w:asciiTheme="majorHAnsi" w:eastAsiaTheme="majorEastAsia" w:hAnsiTheme="majorHAnsi" w:cstheme="majorBidi"/>
                <w:sz w:val="24"/>
                <w:szCs w:val="24"/>
              </w:rPr>
              <w:t>o hold this kind of</w:t>
            </w:r>
            <w:r w:rsidRPr="004076E1">
              <w:rPr>
                <w:rFonts w:asciiTheme="majorHAnsi" w:eastAsiaTheme="majorEastAsia" w:hAnsiTheme="majorHAnsi" w:cstheme="majorBidi"/>
                <w:sz w:val="24"/>
                <w:szCs w:val="24"/>
              </w:rPr>
              <w:t xml:space="preserve"> workshop</w:t>
            </w:r>
            <w:r w:rsidR="00787E29">
              <w:rPr>
                <w:rFonts w:asciiTheme="majorHAnsi" w:eastAsiaTheme="majorEastAsia" w:hAnsiTheme="majorHAnsi" w:cstheme="majorBidi"/>
                <w:sz w:val="24"/>
                <w:szCs w:val="24"/>
              </w:rPr>
              <w:t xml:space="preserve">.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F45727">
        <w:tc>
          <w:tcPr>
            <w:tcW w:w="1350" w:type="dxa"/>
          </w:tcPr>
          <w:p w14:paraId="4451B984" w14:textId="77777777" w:rsidR="00C64A11" w:rsidRPr="004076E1" w:rsidRDefault="00C64A11" w:rsidP="00947AFF">
            <w:p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947AFF">
            <w:pPr>
              <w:rPr>
                <w:rFonts w:asciiTheme="majorHAnsi" w:eastAsiaTheme="majorEastAsia" w:hAnsiTheme="majorHAnsi" w:cstheme="majorBidi"/>
                <w:sz w:val="24"/>
                <w:szCs w:val="24"/>
              </w:rPr>
            </w:pPr>
          </w:p>
          <w:p w14:paraId="4D29CCBF" w14:textId="0F2657B1" w:rsidR="00C64A11" w:rsidRPr="004076E1" w:rsidRDefault="00080108" w:rsidP="00947AFF">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Pr>
          <w:p w14:paraId="57A0A3E9" w14:textId="77777777" w:rsidR="00C64A11" w:rsidRPr="004076E1" w:rsidRDefault="00C64A11" w:rsidP="00947AFF">
            <w:pPr>
              <w:widowControl w:val="0"/>
              <w:pBdr>
                <w:top w:val="nil"/>
                <w:left w:val="nil"/>
                <w:bottom w:val="nil"/>
                <w:right w:val="nil"/>
                <w:between w:val="nil"/>
              </w:pBd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947AFF">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947AFF">
            <w:pPr>
              <w:pStyle w:val="ListParagraph"/>
              <w:widowControl w:val="0"/>
              <w:numPr>
                <w:ilvl w:val="0"/>
                <w:numId w:val="40"/>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947AFF">
            <w:pPr>
              <w:pStyle w:val="ListParagraph"/>
              <w:widowControl w:val="0"/>
              <w:numPr>
                <w:ilvl w:val="0"/>
                <w:numId w:val="40"/>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947AFF">
            <w:pPr>
              <w:widowControl w:val="0"/>
              <w:pBdr>
                <w:top w:val="nil"/>
                <w:left w:val="nil"/>
                <w:bottom w:val="nil"/>
                <w:right w:val="nil"/>
                <w:between w:val="nil"/>
              </w:pBdr>
              <w:rPr>
                <w:rFonts w:ascii="Calibri" w:eastAsia="Calibri" w:hAnsi="Calibri" w:cs="Calibri"/>
                <w:color w:val="000000" w:themeColor="text1"/>
                <w:sz w:val="24"/>
                <w:szCs w:val="24"/>
              </w:rPr>
            </w:pPr>
          </w:p>
          <w:p w14:paraId="0053ED5E" w14:textId="7D357557" w:rsidR="00C64A11" w:rsidRPr="004076E1" w:rsidRDefault="00C64A11" w:rsidP="00947AFF">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947AFF">
      <w:pPr>
        <w:spacing w:line="240" w:lineRule="auto"/>
      </w:pPr>
    </w:p>
    <w:p w14:paraId="43080136" w14:textId="14947FB5" w:rsidR="00C64A11" w:rsidRPr="00041374" w:rsidRDefault="00C64A11" w:rsidP="00947AFF">
      <w:pPr>
        <w:pStyle w:val="Heading1"/>
        <w:rPr>
          <w:rFonts w:eastAsiaTheme="majorEastAsia"/>
          <w:sz w:val="36"/>
          <w:szCs w:val="36"/>
        </w:rPr>
      </w:pPr>
      <w:r w:rsidRPr="00041374">
        <w:rPr>
          <w:rFonts w:eastAsiaTheme="majorEastAsia"/>
          <w:sz w:val="36"/>
          <w:szCs w:val="36"/>
        </w:rPr>
        <w:lastRenderedPageBreak/>
        <w:t xml:space="preserve">Session </w:t>
      </w:r>
      <w:r w:rsidR="001F12B6" w:rsidRPr="00041374">
        <w:rPr>
          <w:rFonts w:eastAsiaTheme="majorEastAsia"/>
          <w:sz w:val="36"/>
          <w:szCs w:val="36"/>
        </w:rPr>
        <w:t>2</w:t>
      </w:r>
      <w:r w:rsidRPr="00041374">
        <w:rPr>
          <w:rFonts w:eastAsiaTheme="majorEastAsia"/>
          <w:sz w:val="36"/>
          <w:szCs w:val="36"/>
        </w:rPr>
        <w:t xml:space="preserve">: </w:t>
      </w:r>
      <w:r w:rsidR="007E5A0D" w:rsidRPr="00041374">
        <w:rPr>
          <w:rFonts w:eastAsiaTheme="majorEastAsia"/>
          <w:sz w:val="36"/>
          <w:szCs w:val="36"/>
        </w:rPr>
        <w:t>Hazards Storytelling</w:t>
      </w:r>
    </w:p>
    <w:tbl>
      <w:tblPr>
        <w:tblStyle w:val="TableGridLight"/>
        <w:tblW w:w="9360" w:type="dxa"/>
        <w:tblLayout w:type="fixed"/>
        <w:tblLook w:val="0620" w:firstRow="1" w:lastRow="0" w:firstColumn="0" w:lastColumn="0" w:noHBand="1" w:noVBand="1"/>
      </w:tblPr>
      <w:tblGrid>
        <w:gridCol w:w="4680"/>
        <w:gridCol w:w="4680"/>
      </w:tblGrid>
      <w:tr w:rsidR="00C64A11" w:rsidRPr="004076E1" w14:paraId="03147F2B" w14:textId="77777777" w:rsidTr="00F45727">
        <w:tc>
          <w:tcPr>
            <w:tcW w:w="4680" w:type="dxa"/>
          </w:tcPr>
          <w:p w14:paraId="25233E20" w14:textId="5985E026" w:rsidR="00C64A11" w:rsidRPr="004076E1" w:rsidRDefault="001F12B6" w:rsidP="00947AFF">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3DFD554" w:rsidR="00C64A11" w:rsidRPr="004076E1" w:rsidRDefault="00C64A11" w:rsidP="00947AFF">
            <w:pPr>
              <w:widowControl w:val="0"/>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w:t>
            </w:r>
            <w:r w:rsidR="00873FA8">
              <w:rPr>
                <w:rFonts w:asciiTheme="majorHAnsi" w:eastAsiaTheme="majorEastAsia" w:hAnsiTheme="majorHAnsi" w:cstheme="majorBidi"/>
                <w:sz w:val="24"/>
                <w:szCs w:val="24"/>
              </w:rPr>
              <w:t>1</w:t>
            </w:r>
            <w:r w:rsidRPr="004076E1">
              <w:rPr>
                <w:rFonts w:asciiTheme="majorHAnsi" w:eastAsiaTheme="majorEastAsia" w:hAnsiTheme="majorHAnsi" w:cstheme="majorBidi"/>
                <w:sz w:val="24"/>
                <w:szCs w:val="24"/>
              </w:rPr>
              <w:t>0am (</w:t>
            </w:r>
            <w:r w:rsidR="0024121F">
              <w:rPr>
                <w:rFonts w:asciiTheme="majorHAnsi" w:eastAsiaTheme="majorEastAsia" w:hAnsiTheme="majorHAnsi" w:cstheme="majorBidi"/>
                <w:sz w:val="24"/>
                <w:szCs w:val="24"/>
              </w:rPr>
              <w:t>1 hour</w:t>
            </w:r>
            <w:r w:rsidRPr="004076E1">
              <w:rPr>
                <w:rFonts w:asciiTheme="majorHAnsi" w:eastAsiaTheme="majorEastAsia" w:hAnsiTheme="majorHAnsi" w:cstheme="majorBidi"/>
                <w:sz w:val="24"/>
                <w:szCs w:val="24"/>
              </w:rPr>
              <w:t xml:space="preserve"> overall)</w:t>
            </w:r>
          </w:p>
        </w:tc>
        <w:tc>
          <w:tcPr>
            <w:tcW w:w="4680" w:type="dxa"/>
          </w:tcPr>
          <w:p w14:paraId="6C0AC62A" w14:textId="77777777" w:rsidR="00C64A11" w:rsidRPr="004076E1" w:rsidRDefault="00C64A11" w:rsidP="00947AFF">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947AFF">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947AFF">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947AFF">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F45727">
        <w:trPr>
          <w:trHeight w:val="420"/>
        </w:trPr>
        <w:tc>
          <w:tcPr>
            <w:tcW w:w="9360" w:type="dxa"/>
            <w:gridSpan w:val="2"/>
          </w:tcPr>
          <w:p w14:paraId="1BDD5E3B" w14:textId="77777777" w:rsidR="00C64A11" w:rsidRPr="004076E1" w:rsidRDefault="00C64A11" w:rsidP="00947AFF">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947AFF">
            <w:pPr>
              <w:numPr>
                <w:ilvl w:val="0"/>
                <w:numId w:val="32"/>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F45727">
        <w:trPr>
          <w:trHeight w:val="420"/>
        </w:trPr>
        <w:tc>
          <w:tcPr>
            <w:tcW w:w="9360" w:type="dxa"/>
            <w:gridSpan w:val="2"/>
          </w:tcPr>
          <w:p w14:paraId="6DA7B2F9" w14:textId="77777777" w:rsidR="00C64A11" w:rsidRPr="004076E1" w:rsidRDefault="00C64A11" w:rsidP="00947AFF">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947AFF">
            <w:pPr>
              <w:numPr>
                <w:ilvl w:val="0"/>
                <w:numId w:val="30"/>
              </w:numPr>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947AFF">
            <w:pPr>
              <w:numPr>
                <w:ilvl w:val="1"/>
                <w:numId w:val="30"/>
              </w:numPr>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947AFF">
            <w:pPr>
              <w:numPr>
                <w:ilvl w:val="0"/>
                <w:numId w:val="30"/>
              </w:numPr>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F45727">
        <w:trPr>
          <w:trHeight w:val="420"/>
        </w:trPr>
        <w:tc>
          <w:tcPr>
            <w:tcW w:w="9360" w:type="dxa"/>
            <w:gridSpan w:val="2"/>
          </w:tcPr>
          <w:p w14:paraId="63B60301" w14:textId="77777777" w:rsidR="00C64A11" w:rsidRPr="004076E1" w:rsidRDefault="00C64A11" w:rsidP="00947AFF">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947AFF">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947AFF">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F45727">
        <w:trPr>
          <w:trHeight w:val="420"/>
        </w:trPr>
        <w:tc>
          <w:tcPr>
            <w:tcW w:w="9360" w:type="dxa"/>
            <w:gridSpan w:val="2"/>
          </w:tcPr>
          <w:p w14:paraId="3071906E" w14:textId="77777777" w:rsidR="00C64A11" w:rsidRPr="004076E1" w:rsidRDefault="00C64A11" w:rsidP="00947AFF">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11CAA261" w:rsidR="00C64A11" w:rsidRPr="004076E1" w:rsidRDefault="00000000" w:rsidP="00947AFF">
            <w:pPr>
              <w:numPr>
                <w:ilvl w:val="0"/>
                <w:numId w:val="31"/>
              </w:numPr>
              <w:rPr>
                <w:rFonts w:ascii="Calibri" w:eastAsia="Calibri" w:hAnsi="Calibri" w:cs="Calibri"/>
                <w:sz w:val="24"/>
                <w:szCs w:val="24"/>
              </w:rPr>
            </w:pPr>
            <w:hyperlink r:id="rId10">
              <w:r w:rsidR="00C64A11" w:rsidRPr="004A7435">
                <w:rPr>
                  <w:rFonts w:asciiTheme="majorHAnsi" w:hAnsiTheme="majorHAnsi" w:cstheme="majorHAnsi"/>
                </w:rPr>
                <w:t xml:space="preserve">Storytelling </w:t>
              </w:r>
              <w:r w:rsidR="004A7435" w:rsidRPr="004A7435">
                <w:rPr>
                  <w:rFonts w:asciiTheme="majorHAnsi" w:hAnsiTheme="majorHAnsi" w:cstheme="majorHAnsi"/>
                </w:rPr>
                <w:t>handouts</w:t>
              </w:r>
            </w:hyperlink>
            <w:r w:rsidR="00C64A11" w:rsidRPr="004A7435">
              <w:rPr>
                <w:rFonts w:asciiTheme="majorHAnsi" w:eastAsia="Calibri" w:hAnsiTheme="majorHAnsi" w:cstheme="majorHAnsi"/>
                <w:sz w:val="24"/>
                <w:szCs w:val="24"/>
              </w:rPr>
              <w:t xml:space="preserve"> (1 per participant</w:t>
            </w:r>
            <w:r w:rsidR="00C64A11" w:rsidRPr="004076E1">
              <w:rPr>
                <w:rFonts w:ascii="Calibri" w:eastAsia="Calibri" w:hAnsi="Calibri" w:cs="Calibri"/>
                <w:sz w:val="24"/>
                <w:szCs w:val="24"/>
              </w:rPr>
              <w:t>)</w:t>
            </w:r>
          </w:p>
          <w:p w14:paraId="1BB2ABC6" w14:textId="77777777" w:rsidR="00C64A11" w:rsidRPr="004076E1" w:rsidRDefault="00C64A11" w:rsidP="00947AFF">
            <w:pPr>
              <w:numPr>
                <w:ilvl w:val="1"/>
                <w:numId w:val="31"/>
              </w:numPr>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947AFF">
            <w:pPr>
              <w:numPr>
                <w:ilvl w:val="0"/>
                <w:numId w:val="31"/>
              </w:numPr>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947AFF">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C64A11" w:rsidRPr="004076E1" w14:paraId="33D9C5CC" w14:textId="77777777" w:rsidTr="00F45727">
        <w:tc>
          <w:tcPr>
            <w:tcW w:w="1350" w:type="dxa"/>
          </w:tcPr>
          <w:p w14:paraId="5AC1BAF8" w14:textId="6D2041B2" w:rsidR="00C64A11" w:rsidRPr="004076E1" w:rsidRDefault="00B5535D" w:rsidP="00947AFF">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1</w:t>
            </w:r>
            <w:r w:rsidR="005B58EF">
              <w:rPr>
                <w:rFonts w:asciiTheme="majorHAnsi" w:eastAsiaTheme="majorEastAsia" w:hAnsiTheme="majorHAnsi" w:cstheme="majorBidi"/>
                <w:sz w:val="24"/>
                <w:szCs w:val="24"/>
              </w:rPr>
              <w:t>0</w:t>
            </w:r>
            <w:r w:rsidR="00C64A11" w:rsidRPr="004076E1">
              <w:rPr>
                <w:rFonts w:asciiTheme="majorHAnsi" w:eastAsiaTheme="majorEastAsia" w:hAnsiTheme="majorHAnsi" w:cstheme="majorBidi"/>
                <w:sz w:val="24"/>
                <w:szCs w:val="24"/>
              </w:rPr>
              <w:t xml:space="preserve"> min</w:t>
            </w:r>
          </w:p>
          <w:p w14:paraId="552EA631" w14:textId="06D92D98" w:rsidR="00C64A11" w:rsidRPr="004076E1" w:rsidRDefault="00080108" w:rsidP="00947AFF">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Pr>
          <w:p w14:paraId="79AA876E" w14:textId="77777777" w:rsidR="00C64A11" w:rsidRPr="004076E1" w:rsidRDefault="00C64A11" w:rsidP="00947AFF">
            <w:pPr>
              <w:widowControl w:val="0"/>
              <w:pBdr>
                <w:top w:val="nil"/>
                <w:left w:val="nil"/>
                <w:bottom w:val="nil"/>
                <w:right w:val="nil"/>
                <w:between w:val="nil"/>
              </w:pBdr>
              <w:tabs>
                <w:tab w:val="left" w:pos="0"/>
                <w:tab w:val="left" w:pos="720"/>
              </w:tabs>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947AFF">
            <w:pPr>
              <w:pStyle w:val="ListParagraph"/>
              <w:widowControl w:val="0"/>
              <w:numPr>
                <w:ilvl w:val="0"/>
                <w:numId w:val="27"/>
              </w:numPr>
              <w:tabs>
                <w:tab w:val="left" w:pos="720"/>
              </w:tabs>
              <w:rPr>
                <w:rFonts w:ascii="Calibri" w:eastAsia="Calibri" w:hAnsi="Calibri" w:cs="Calibri"/>
                <w:sz w:val="24"/>
                <w:szCs w:val="24"/>
              </w:rPr>
            </w:pPr>
            <w:r w:rsidRPr="004076E1">
              <w:rPr>
                <w:rFonts w:ascii="Calibri" w:eastAsia="Calibri" w:hAnsi="Calibri" w:cs="Calibri"/>
                <w:sz w:val="24"/>
                <w:szCs w:val="24"/>
              </w:rPr>
              <w:t>Facilitators may say:</w:t>
            </w:r>
          </w:p>
          <w:p w14:paraId="794EB6DC" w14:textId="77777777" w:rsidR="00BC4607" w:rsidRDefault="00C64A11" w:rsidP="00947AFF">
            <w:pPr>
              <w:widowControl w:val="0"/>
              <w:tabs>
                <w:tab w:val="left" w:pos="720"/>
              </w:tabs>
              <w:ind w:left="1440"/>
              <w:rPr>
                <w:rFonts w:ascii="Calibri" w:eastAsia="Calibri" w:hAnsi="Calibri" w:cs="Calibri"/>
                <w:i/>
                <w:iCs/>
                <w:sz w:val="24"/>
                <w:szCs w:val="24"/>
              </w:rPr>
            </w:pPr>
            <w:r w:rsidRPr="004076E1">
              <w:rPr>
                <w:rFonts w:ascii="Calibri" w:eastAsia="Calibri" w:hAnsi="Calibri" w:cs="Calibri"/>
                <w:i/>
                <w:iCs/>
                <w:sz w:val="24"/>
                <w:szCs w:val="24"/>
              </w:rPr>
              <w:t xml:space="preserve">Thank you all again for participating in your </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73AB5C4E" w14:textId="77777777" w:rsidR="00BC4607" w:rsidRDefault="00BC4607" w:rsidP="00947AFF">
            <w:pPr>
              <w:widowControl w:val="0"/>
              <w:tabs>
                <w:tab w:val="left" w:pos="720"/>
              </w:tabs>
              <w:ind w:left="1440"/>
              <w:rPr>
                <w:rFonts w:ascii="Calibri" w:eastAsia="Calibri" w:hAnsi="Calibri" w:cs="Calibri"/>
                <w:i/>
                <w:iCs/>
                <w:sz w:val="24"/>
                <w:szCs w:val="24"/>
              </w:rPr>
            </w:pPr>
          </w:p>
          <w:p w14:paraId="55857B6C" w14:textId="5BCA1C45" w:rsidR="00832AEB" w:rsidRPr="00BC4607" w:rsidRDefault="00832AEB" w:rsidP="00947AFF">
            <w:pPr>
              <w:widowControl w:val="0"/>
              <w:tabs>
                <w:tab w:val="left" w:pos="720"/>
              </w:tabs>
              <w:ind w:left="1440"/>
              <w:rPr>
                <w:rFonts w:ascii="Calibri" w:eastAsia="Calibri" w:hAnsi="Calibri" w:cs="Calibri"/>
                <w:i/>
                <w:iCs/>
                <w:sz w:val="24"/>
                <w:szCs w:val="24"/>
              </w:rPr>
            </w:pPr>
            <w:r w:rsidRPr="00BC4607">
              <w:rPr>
                <w:rFonts w:ascii="Calibri" w:eastAsia="Calibri" w:hAnsi="Calibri" w:cs="Calibri"/>
                <w:i/>
                <w:iCs/>
                <w:sz w:val="24"/>
                <w:szCs w:val="24"/>
              </w:rPr>
              <w:t xml:space="preserve">Here’s how we’re going to do this activity. We’re going to divide you up into groups of 3, and everyone will take turns telling a story to the others. While one person is telling their story </w:t>
            </w:r>
            <w:r w:rsidR="008E2125" w:rsidRPr="00BC4607">
              <w:rPr>
                <w:rFonts w:ascii="Calibri" w:eastAsia="Calibri" w:hAnsi="Calibri" w:cs="Calibri"/>
                <w:i/>
                <w:iCs/>
                <w:sz w:val="24"/>
                <w:szCs w:val="24"/>
              </w:rPr>
              <w:t xml:space="preserve">the second person </w:t>
            </w:r>
            <w:r w:rsidRPr="00BC4607">
              <w:rPr>
                <w:rFonts w:ascii="Calibri" w:eastAsia="Calibri" w:hAnsi="Calibri" w:cs="Calibri"/>
                <w:i/>
                <w:iCs/>
                <w:sz w:val="24"/>
                <w:szCs w:val="24"/>
              </w:rPr>
              <w:t xml:space="preserve">will be the interviewer, asking questions </w:t>
            </w:r>
            <w:r w:rsidR="008E2125" w:rsidRPr="00BC4607">
              <w:rPr>
                <w:rFonts w:ascii="Calibri" w:eastAsia="Calibri" w:hAnsi="Calibri" w:cs="Calibri"/>
                <w:i/>
                <w:iCs/>
                <w:sz w:val="24"/>
                <w:szCs w:val="24"/>
              </w:rPr>
              <w:t xml:space="preserve">about the story. The third person will be listening and take some notes. Then you will rotate so everyone will have a chance to be the </w:t>
            </w:r>
            <w:proofErr w:type="gramStart"/>
            <w:r w:rsidR="008E2125" w:rsidRPr="00BC4607">
              <w:rPr>
                <w:rFonts w:ascii="Calibri" w:eastAsia="Calibri" w:hAnsi="Calibri" w:cs="Calibri"/>
                <w:i/>
                <w:iCs/>
                <w:sz w:val="24"/>
                <w:szCs w:val="24"/>
              </w:rPr>
              <w:t>story teller</w:t>
            </w:r>
            <w:proofErr w:type="gramEnd"/>
            <w:r w:rsidR="008E2125" w:rsidRPr="00BC4607">
              <w:rPr>
                <w:rFonts w:ascii="Calibri" w:eastAsia="Calibri" w:hAnsi="Calibri" w:cs="Calibri"/>
                <w:i/>
                <w:iCs/>
                <w:sz w:val="24"/>
                <w:szCs w:val="24"/>
              </w:rPr>
              <w:t xml:space="preserve">, the interviewer, and the </w:t>
            </w:r>
            <w:r w:rsidR="00CA4645" w:rsidRPr="00BC4607">
              <w:rPr>
                <w:rFonts w:ascii="Calibri" w:eastAsia="Calibri" w:hAnsi="Calibri" w:cs="Calibri"/>
                <w:i/>
                <w:iCs/>
                <w:sz w:val="24"/>
                <w:szCs w:val="24"/>
              </w:rPr>
              <w:t>note-taker.</w:t>
            </w:r>
          </w:p>
          <w:p w14:paraId="6F8122D4" w14:textId="74D1BBB5" w:rsidR="00BC4607" w:rsidRDefault="009E72B6" w:rsidP="00947AFF">
            <w:pPr>
              <w:pStyle w:val="ListParagraph"/>
              <w:widowControl w:val="0"/>
              <w:tabs>
                <w:tab w:val="left" w:pos="720"/>
              </w:tabs>
              <w:rPr>
                <w:rFonts w:ascii="Calibri" w:eastAsia="Calibri" w:hAnsi="Calibri" w:cs="Calibri"/>
                <w:sz w:val="24"/>
                <w:szCs w:val="24"/>
              </w:rPr>
            </w:pPr>
            <w:r>
              <w:rPr>
                <w:rFonts w:ascii="Calibri" w:eastAsia="Calibri" w:hAnsi="Calibri" w:cs="Calibri"/>
                <w:sz w:val="24"/>
                <w:szCs w:val="24"/>
              </w:rPr>
              <w:t>[You may want to do a quick role play with 3 facilitators to show how the storyteller, interviewer, and note-taker].</w:t>
            </w:r>
          </w:p>
          <w:p w14:paraId="62BB4755" w14:textId="77777777" w:rsidR="009E72B6" w:rsidRDefault="009E72B6" w:rsidP="00947AFF">
            <w:pPr>
              <w:pStyle w:val="ListParagraph"/>
              <w:widowControl w:val="0"/>
              <w:tabs>
                <w:tab w:val="left" w:pos="720"/>
              </w:tabs>
              <w:rPr>
                <w:rFonts w:ascii="Calibri" w:eastAsia="Calibri" w:hAnsi="Calibri" w:cs="Calibri"/>
                <w:sz w:val="24"/>
                <w:szCs w:val="24"/>
              </w:rPr>
            </w:pPr>
          </w:p>
          <w:p w14:paraId="4245D1E5" w14:textId="77777777" w:rsidR="00C64A11" w:rsidRPr="004076E1" w:rsidRDefault="00C64A11" w:rsidP="00947AFF">
            <w:pPr>
              <w:pStyle w:val="ListParagraph"/>
              <w:widowControl w:val="0"/>
              <w:numPr>
                <w:ilvl w:val="0"/>
                <w:numId w:val="27"/>
              </w:numPr>
              <w:pBdr>
                <w:top w:val="nil"/>
                <w:left w:val="nil"/>
                <w:bottom w:val="nil"/>
                <w:right w:val="nil"/>
                <w:between w:val="nil"/>
              </w:pBdr>
              <w:tabs>
                <w:tab w:val="left" w:pos="720"/>
              </w:tabs>
              <w:rPr>
                <w:rFonts w:ascii="Calibri" w:eastAsia="Calibri" w:hAnsi="Calibri" w:cs="Calibri"/>
                <w:sz w:val="24"/>
                <w:szCs w:val="24"/>
              </w:rPr>
            </w:pPr>
            <w:r w:rsidRPr="004076E1">
              <w:rPr>
                <w:rFonts w:ascii="Calibri" w:eastAsia="Calibri" w:hAnsi="Calibri" w:cs="Calibri"/>
                <w:sz w:val="24"/>
                <w:szCs w:val="24"/>
              </w:rPr>
              <w:lastRenderedPageBreak/>
              <w:t>Review conversation guidelines, privacy considerations and consent, and acknowledging trauma</w:t>
            </w:r>
          </w:p>
          <w:p w14:paraId="0B921E41" w14:textId="77777777" w:rsidR="00C64A11" w:rsidRPr="004076E1" w:rsidRDefault="00C64A11" w:rsidP="00947AFF">
            <w:pPr>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947AFF">
            <w:pPr>
              <w:pStyle w:val="ListParagraph"/>
              <w:numPr>
                <w:ilvl w:val="0"/>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947AFF">
            <w:pPr>
              <w:pStyle w:val="ListParagraph"/>
              <w:numPr>
                <w:ilvl w:val="1"/>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456AF8DB" w14:textId="34EBAE32" w:rsidR="00C64A11" w:rsidRPr="005B58EF" w:rsidRDefault="00C64A11" w:rsidP="00947AFF">
            <w:pPr>
              <w:pStyle w:val="ListParagraph"/>
              <w:numPr>
                <w:ilvl w:val="0"/>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r w:rsidR="00B11BFC">
              <w:rPr>
                <w:rFonts w:asciiTheme="majorHAnsi" w:eastAsiaTheme="majorEastAsia" w:hAnsiTheme="majorHAnsi" w:cstheme="majorBidi"/>
                <w:sz w:val="24"/>
                <w:szCs w:val="24"/>
              </w:rPr>
              <w:t xml:space="preserve"> with instructions.</w:t>
            </w:r>
          </w:p>
        </w:tc>
      </w:tr>
      <w:tr w:rsidR="00C64A11" w:rsidRPr="004076E1" w14:paraId="63B28491" w14:textId="77777777" w:rsidTr="00F45727">
        <w:tc>
          <w:tcPr>
            <w:tcW w:w="1350" w:type="dxa"/>
          </w:tcPr>
          <w:p w14:paraId="4485ED97" w14:textId="63FA1BA3" w:rsidR="00C64A11" w:rsidRPr="004076E1" w:rsidRDefault="00F23F2C" w:rsidP="00947AFF">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30</w:t>
            </w:r>
            <w:r w:rsidR="00C64A11" w:rsidRPr="004076E1">
              <w:rPr>
                <w:rFonts w:asciiTheme="majorHAnsi" w:eastAsiaTheme="majorEastAsia" w:hAnsiTheme="majorHAnsi" w:cstheme="majorBidi"/>
                <w:sz w:val="24"/>
                <w:szCs w:val="24"/>
              </w:rPr>
              <w:t xml:space="preserve"> min</w:t>
            </w:r>
          </w:p>
          <w:p w14:paraId="60F88276" w14:textId="52C2174C" w:rsidR="00C64A11" w:rsidRPr="004076E1" w:rsidRDefault="00080108" w:rsidP="00947AFF">
            <w:pPr>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Pr>
          <w:p w14:paraId="38B1C315" w14:textId="77777777" w:rsidR="00C64A11" w:rsidRPr="004076E1" w:rsidRDefault="00C64A11" w:rsidP="00947AFF">
            <w:pPr>
              <w:widowControl w:val="0"/>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3D19C073" w14:textId="79A2390C" w:rsidR="00654C46" w:rsidRPr="00654C46" w:rsidRDefault="00654C46" w:rsidP="00947AFF">
            <w:pPr>
              <w:pStyle w:val="ListParagraph"/>
              <w:widowControl w:val="0"/>
              <w:numPr>
                <w:ilvl w:val="0"/>
                <w:numId w:val="26"/>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The group quickly reintroduces themselves.</w:t>
            </w:r>
          </w:p>
          <w:p w14:paraId="5730B542" w14:textId="2125AAE4" w:rsidR="005B58EF" w:rsidRPr="005B58EF" w:rsidRDefault="005B58EF" w:rsidP="00947AFF">
            <w:pPr>
              <w:pStyle w:val="ListParagraph"/>
              <w:widowControl w:val="0"/>
              <w:numPr>
                <w:ilvl w:val="0"/>
                <w:numId w:val="26"/>
              </w:numPr>
              <w:rPr>
                <w:rFonts w:asciiTheme="majorHAnsi" w:eastAsiaTheme="majorEastAsia" w:hAnsiTheme="majorHAnsi" w:cstheme="majorBidi"/>
                <w:sz w:val="24"/>
                <w:szCs w:val="24"/>
              </w:rPr>
            </w:pPr>
            <w:r>
              <w:rPr>
                <w:rFonts w:ascii="Calibri" w:eastAsia="Calibri" w:hAnsi="Calibri" w:cs="Calibri"/>
                <w:sz w:val="24"/>
                <w:szCs w:val="24"/>
              </w:rPr>
              <w:t>Each participant takes 5</w:t>
            </w:r>
            <w:r w:rsidRPr="004076E1">
              <w:rPr>
                <w:rFonts w:ascii="Calibri" w:eastAsia="Calibri" w:hAnsi="Calibri" w:cs="Calibri"/>
                <w:sz w:val="24"/>
                <w:szCs w:val="24"/>
              </w:rPr>
              <w:t xml:space="preserve"> minutes to think of a time (and possibly jot down notes about) when they experienced a hazard, disaster, or threat - where were they, what happened, how were they affected, what did they do afterward?</w:t>
            </w:r>
          </w:p>
          <w:p w14:paraId="1695CAC8" w14:textId="2B28BA85" w:rsidR="00C64A11" w:rsidRPr="004076E1" w:rsidRDefault="00C64A11" w:rsidP="00947AFF">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w:t>
            </w:r>
            <w:r w:rsidR="005B58EF">
              <w:rPr>
                <w:rFonts w:asciiTheme="majorHAnsi" w:eastAsiaTheme="majorEastAsia" w:hAnsiTheme="majorHAnsi" w:cstheme="majorBidi"/>
                <w:sz w:val="24"/>
                <w:szCs w:val="24"/>
              </w:rPr>
              <w:t xml:space="preserve"> </w:t>
            </w:r>
          </w:p>
          <w:p w14:paraId="0B911F72" w14:textId="65DD02A9" w:rsidR="00C64A11" w:rsidRPr="004076E1" w:rsidRDefault="00C64A11" w:rsidP="00947AFF">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w:t>
            </w:r>
          </w:p>
          <w:p w14:paraId="59700226" w14:textId="642ECE5D" w:rsidR="00C64A11" w:rsidRPr="004076E1" w:rsidRDefault="00C64A11" w:rsidP="00947AFF">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w:t>
            </w:r>
          </w:p>
          <w:p w14:paraId="390F4C50" w14:textId="776ECFE3" w:rsidR="00C64A11" w:rsidRPr="004076E1" w:rsidRDefault="00C64A11" w:rsidP="00947AFF">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w:t>
            </w:r>
          </w:p>
          <w:p w14:paraId="6ED2DCB1" w14:textId="77777777" w:rsidR="00C64A11" w:rsidRPr="004076E1" w:rsidRDefault="00C64A11" w:rsidP="00947AFF">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947AFF">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4D49636B" w:rsidR="00C64A11" w:rsidRPr="004076E1" w:rsidRDefault="00C64A11" w:rsidP="00947AFF">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After </w:t>
            </w:r>
            <w:r w:rsidR="00654C46">
              <w:rPr>
                <w:rFonts w:asciiTheme="majorHAnsi" w:eastAsiaTheme="majorEastAsia" w:hAnsiTheme="majorHAnsi" w:cstheme="majorBidi"/>
                <w:sz w:val="24"/>
                <w:szCs w:val="24"/>
              </w:rPr>
              <w:t>10</w:t>
            </w:r>
            <w:r w:rsidRPr="004076E1">
              <w:rPr>
                <w:rFonts w:asciiTheme="majorHAnsi" w:eastAsiaTheme="majorEastAsia" w:hAnsiTheme="majorHAnsi" w:cstheme="majorBidi"/>
                <w:sz w:val="24"/>
                <w:szCs w:val="24"/>
              </w:rPr>
              <w:t xml:space="preserve">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01811A28" w:rsidR="00C64A11" w:rsidRPr="004076E1" w:rsidRDefault="00C64A11" w:rsidP="00947AFF">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utes are up. Add in a reminder that the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 are getting close if the group needs. </w:t>
            </w:r>
          </w:p>
          <w:p w14:paraId="0A1D1D00" w14:textId="637FC8F5" w:rsidR="00C64A11" w:rsidRPr="004076E1" w:rsidRDefault="00C64A11" w:rsidP="00947AFF">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947AFF">
            <w:pPr>
              <w:pStyle w:val="ListParagraph"/>
              <w:widowControl w:val="0"/>
              <w:numPr>
                <w:ilvl w:val="1"/>
                <w:numId w:val="26"/>
              </w:numPr>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631D68" w:rsidRPr="004076E1" w14:paraId="7A16D95E" w14:textId="77777777" w:rsidTr="00F45727">
        <w:tc>
          <w:tcPr>
            <w:tcW w:w="1350" w:type="dxa"/>
          </w:tcPr>
          <w:p w14:paraId="35A40309" w14:textId="6E61779F" w:rsidR="00631D68" w:rsidRDefault="00631D68" w:rsidP="00947AFF">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30 minutes (optional)</w:t>
            </w:r>
          </w:p>
        </w:tc>
        <w:tc>
          <w:tcPr>
            <w:tcW w:w="8010" w:type="dxa"/>
          </w:tcPr>
          <w:p w14:paraId="70153ECB" w14:textId="2971549A" w:rsidR="00631D68" w:rsidRPr="004076E1" w:rsidRDefault="00631D68" w:rsidP="00947AFF">
            <w:pPr>
              <w:widowControl w:val="0"/>
              <w:pBdr>
                <w:top w:val="nil"/>
                <w:left w:val="nil"/>
                <w:bottom w:val="nil"/>
                <w:right w:val="nil"/>
                <w:between w:val="nil"/>
              </w:pBdr>
              <w:ind w:left="360" w:hanging="360"/>
              <w:rPr>
                <w:rFonts w:asciiTheme="majorHAnsi" w:eastAsiaTheme="majorEastAsia" w:hAnsiTheme="majorHAnsi" w:cstheme="majorBidi"/>
                <w:sz w:val="24"/>
                <w:szCs w:val="24"/>
              </w:rPr>
            </w:pPr>
            <w:r>
              <w:rPr>
                <w:rFonts w:asciiTheme="majorHAnsi" w:eastAsiaTheme="majorEastAsia" w:hAnsiTheme="majorHAnsi" w:cstheme="majorBidi"/>
                <w:sz w:val="24"/>
                <w:szCs w:val="24"/>
              </w:rPr>
              <w:t>If you would like to do a second round of storytelling, organize participants into new groups of 3 and repeat the above instructions.</w:t>
            </w:r>
          </w:p>
        </w:tc>
      </w:tr>
      <w:tr w:rsidR="00C64A11" w:rsidRPr="004076E1" w14:paraId="304417CC" w14:textId="77777777" w:rsidTr="00F45727">
        <w:tc>
          <w:tcPr>
            <w:tcW w:w="1350" w:type="dxa"/>
          </w:tcPr>
          <w:p w14:paraId="5294A776" w14:textId="61E70E48" w:rsidR="00C64A11" w:rsidRPr="004076E1" w:rsidRDefault="00D03FB1" w:rsidP="00947AFF">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20</w:t>
            </w:r>
            <w:r w:rsidR="00C64A11" w:rsidRPr="004076E1">
              <w:rPr>
                <w:rFonts w:asciiTheme="majorHAnsi" w:eastAsiaTheme="majorEastAsia" w:hAnsiTheme="majorHAnsi" w:cstheme="majorBidi"/>
                <w:sz w:val="24"/>
                <w:szCs w:val="24"/>
              </w:rPr>
              <w:t xml:space="preserve"> min</w:t>
            </w:r>
          </w:p>
          <w:p w14:paraId="2BE92C37" w14:textId="0F1C70A9" w:rsidR="00C64A11" w:rsidRPr="004076E1" w:rsidRDefault="00080108" w:rsidP="00947AFF">
            <w:pPr>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2B52055C" w14:textId="77777777" w:rsidR="00C64A11" w:rsidRPr="004076E1" w:rsidRDefault="00C64A11" w:rsidP="00947AFF">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947AFF">
            <w:pPr>
              <w:pStyle w:val="ListParagraph"/>
              <w:widowControl w:val="0"/>
              <w:numPr>
                <w:ilvl w:val="0"/>
                <w:numId w:val="25"/>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947AFF">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184D9CEE" w14:textId="77777777" w:rsidR="00C64A11" w:rsidRPr="004076E1" w:rsidRDefault="00C64A11" w:rsidP="00947AFF">
            <w:pPr>
              <w:pStyle w:val="ListParagraph"/>
              <w:widowControl w:val="0"/>
              <w:numPr>
                <w:ilvl w:val="1"/>
                <w:numId w:val="25"/>
              </w:numPr>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947AFF">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947AFF">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lastRenderedPageBreak/>
              <w:t>What are some of the hazards you heard about?</w:t>
            </w:r>
          </w:p>
          <w:p w14:paraId="0C851168" w14:textId="77777777" w:rsidR="00C64A11" w:rsidRPr="004076E1" w:rsidRDefault="00C64A11" w:rsidP="00947AFF">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947AFF">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947AFF">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947AFF">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10CD831A" w14:textId="4D0D9599" w:rsidR="6FBCD6CB" w:rsidRDefault="6FBCD6CB" w:rsidP="00947AFF">
      <w:pPr>
        <w:spacing w:line="240" w:lineRule="auto"/>
      </w:pPr>
    </w:p>
    <w:p w14:paraId="73E7F818" w14:textId="77777777" w:rsidR="00006EEB" w:rsidRDefault="00006EEB" w:rsidP="00947AFF">
      <w:pPr>
        <w:spacing w:line="240" w:lineRule="auto"/>
      </w:pPr>
    </w:p>
    <w:p w14:paraId="45ABED34" w14:textId="77777777" w:rsidR="00E90D9F" w:rsidRDefault="00E90D9F" w:rsidP="00947AFF">
      <w:pPr>
        <w:pStyle w:val="Heading1"/>
        <w:sectPr w:rsidR="00E90D9F" w:rsidSect="00E84208">
          <w:headerReference w:type="default" r:id="rId11"/>
          <w:footerReference w:type="default" r:id="rId12"/>
          <w:pgSz w:w="12240" w:h="15840"/>
          <w:pgMar w:top="1440" w:right="1440" w:bottom="1440" w:left="1440" w:header="720" w:footer="720" w:gutter="0"/>
          <w:cols w:space="720"/>
        </w:sectPr>
      </w:pPr>
    </w:p>
    <w:p w14:paraId="31E6F227" w14:textId="0DC25949" w:rsidR="005F13E0" w:rsidRPr="00041374" w:rsidRDefault="005F13E0" w:rsidP="00947AFF">
      <w:pPr>
        <w:pStyle w:val="Heading1"/>
        <w:rPr>
          <w:sz w:val="36"/>
          <w:szCs w:val="36"/>
        </w:rPr>
      </w:pPr>
      <w:r w:rsidRPr="00041374">
        <w:rPr>
          <w:sz w:val="36"/>
          <w:szCs w:val="36"/>
        </w:rPr>
        <w:lastRenderedPageBreak/>
        <w:t>Session 3: Learning Opportunity</w:t>
      </w:r>
    </w:p>
    <w:tbl>
      <w:tblPr>
        <w:tblStyle w:val="TableGridLight"/>
        <w:tblW w:w="9360" w:type="dxa"/>
        <w:tblLayout w:type="fixed"/>
        <w:tblLook w:val="0620" w:firstRow="1" w:lastRow="0" w:firstColumn="0" w:lastColumn="0" w:noHBand="1" w:noVBand="1"/>
      </w:tblPr>
      <w:tblGrid>
        <w:gridCol w:w="3870"/>
        <w:gridCol w:w="5490"/>
      </w:tblGrid>
      <w:tr w:rsidR="005F13E0" w:rsidRPr="00006EEB" w14:paraId="6F8B514F" w14:textId="77777777" w:rsidTr="00E50BD2">
        <w:trPr>
          <w:trHeight w:val="420"/>
        </w:trPr>
        <w:tc>
          <w:tcPr>
            <w:tcW w:w="3870" w:type="dxa"/>
          </w:tcPr>
          <w:p w14:paraId="03E48BFA" w14:textId="6FB7CB70" w:rsidR="005F13E0" w:rsidRPr="00006EEB" w:rsidRDefault="005F13E0" w:rsidP="00947AFF">
            <w:pPr>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485" w:type="dxa"/>
          </w:tcPr>
          <w:p w14:paraId="71DAA612" w14:textId="77777777" w:rsidR="005F13E0" w:rsidRPr="00006EEB" w:rsidRDefault="005F13E0" w:rsidP="00947AFF">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947AFF">
            <w:pPr>
              <w:pStyle w:val="ListParagraph"/>
              <w:numPr>
                <w:ilvl w:val="0"/>
                <w:numId w:val="42"/>
              </w:numPr>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947AFF">
            <w:pPr>
              <w:pStyle w:val="ListParagraph"/>
              <w:numPr>
                <w:ilvl w:val="0"/>
                <w:numId w:val="42"/>
              </w:numPr>
              <w:rPr>
                <w:sz w:val="24"/>
                <w:szCs w:val="24"/>
              </w:rPr>
            </w:pPr>
            <w:r w:rsidRPr="00AA690D">
              <w:rPr>
                <w:rFonts w:ascii="Calibri" w:hAnsi="Calibri" w:cs="Calibri"/>
                <w:sz w:val="24"/>
                <w:szCs w:val="24"/>
              </w:rPr>
              <w:t>Experts</w:t>
            </w:r>
          </w:p>
        </w:tc>
      </w:tr>
      <w:tr w:rsidR="005F13E0" w:rsidRPr="00006EEB" w14:paraId="7FA01E76" w14:textId="77777777" w:rsidTr="00E50BD2">
        <w:trPr>
          <w:trHeight w:val="420"/>
        </w:trPr>
        <w:tc>
          <w:tcPr>
            <w:tcW w:w="9360" w:type="dxa"/>
            <w:gridSpan w:val="2"/>
          </w:tcPr>
          <w:p w14:paraId="2968EDEA" w14:textId="34529094" w:rsidR="005F13E0" w:rsidRPr="00006EEB" w:rsidRDefault="005F13E0" w:rsidP="00947AFF">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2BB7A223" w:rsidR="005F13E0" w:rsidRPr="00006EEB" w:rsidRDefault="005F13E0" w:rsidP="00947AFF">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 xml:space="preserve">Allow participants the opportunity to learn more about </w:t>
            </w:r>
            <w:r w:rsidR="001E3F0A">
              <w:rPr>
                <w:rFonts w:asciiTheme="majorHAnsi" w:eastAsiaTheme="majorEastAsia" w:hAnsiTheme="majorHAnsi" w:cstheme="majorBidi"/>
                <w:b w:val="0"/>
                <w:bCs/>
                <w:sz w:val="24"/>
                <w:szCs w:val="24"/>
                <w:u w:val="none"/>
              </w:rPr>
              <w:t xml:space="preserve">important topics discussed in the workshop </w:t>
            </w:r>
            <w:r w:rsidRPr="00006EEB">
              <w:rPr>
                <w:rFonts w:asciiTheme="majorHAnsi" w:eastAsiaTheme="majorEastAsia" w:hAnsiTheme="majorHAnsi" w:cstheme="majorBidi"/>
                <w:b w:val="0"/>
                <w:bCs/>
                <w:sz w:val="24"/>
                <w:szCs w:val="24"/>
                <w:u w:val="none"/>
              </w:rPr>
              <w:t>from experts and from each other</w:t>
            </w:r>
          </w:p>
        </w:tc>
      </w:tr>
      <w:tr w:rsidR="005F13E0" w:rsidRPr="00006EEB" w14:paraId="43F17B5C" w14:textId="77777777" w:rsidTr="00E50BD2">
        <w:trPr>
          <w:trHeight w:val="420"/>
        </w:trPr>
        <w:tc>
          <w:tcPr>
            <w:tcW w:w="9360" w:type="dxa"/>
            <w:gridSpan w:val="2"/>
          </w:tcPr>
          <w:p w14:paraId="4EBB36B7" w14:textId="77777777" w:rsidR="005F13E0" w:rsidRPr="00006EEB" w:rsidRDefault="005F13E0" w:rsidP="00947AFF">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52B0F8A3" w:rsidR="005F13E0" w:rsidRPr="00006EEB" w:rsidRDefault="005F13E0" w:rsidP="00947AFF">
            <w:pPr>
              <w:numPr>
                <w:ilvl w:val="0"/>
                <w:numId w:val="30"/>
              </w:numPr>
              <w:rPr>
                <w:rFonts w:ascii="Calibri" w:eastAsia="Calibri" w:hAnsi="Calibri" w:cs="Calibri"/>
                <w:sz w:val="24"/>
                <w:szCs w:val="24"/>
              </w:rPr>
            </w:pPr>
            <w:r w:rsidRPr="00006EEB">
              <w:rPr>
                <w:rFonts w:ascii="Calibri" w:eastAsia="Calibri" w:hAnsi="Calibri" w:cs="Calibri"/>
                <w:sz w:val="24"/>
                <w:szCs w:val="24"/>
              </w:rPr>
              <w:t>An understanding of watersheds</w:t>
            </w:r>
          </w:p>
        </w:tc>
      </w:tr>
      <w:tr w:rsidR="005F13E0" w:rsidRPr="00006EEB" w14:paraId="3179217A" w14:textId="77777777" w:rsidTr="00E50BD2">
        <w:trPr>
          <w:trHeight w:val="420"/>
        </w:trPr>
        <w:tc>
          <w:tcPr>
            <w:tcW w:w="9360" w:type="dxa"/>
            <w:gridSpan w:val="2"/>
          </w:tcPr>
          <w:p w14:paraId="22164D78" w14:textId="77777777" w:rsidR="005F13E0" w:rsidRPr="00006EEB" w:rsidRDefault="005F13E0" w:rsidP="00947AFF">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947AFF">
            <w:pPr>
              <w:pStyle w:val="ListParagraph"/>
              <w:numPr>
                <w:ilvl w:val="0"/>
                <w:numId w:val="29"/>
              </w:num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00E50BD2">
        <w:trPr>
          <w:trHeight w:val="420"/>
        </w:trPr>
        <w:tc>
          <w:tcPr>
            <w:tcW w:w="9360" w:type="dxa"/>
            <w:gridSpan w:val="2"/>
          </w:tcPr>
          <w:p w14:paraId="0F0621EF" w14:textId="77777777" w:rsidR="005F13E0" w:rsidRPr="00006EEB" w:rsidRDefault="005F13E0" w:rsidP="00947AFF">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947AFF">
            <w:pPr>
              <w:numPr>
                <w:ilvl w:val="0"/>
                <w:numId w:val="31"/>
              </w:numPr>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2C338AC8" w14:textId="5AC054CE" w:rsidR="6FBCD6CB" w:rsidRDefault="6FBCD6CB" w:rsidP="00947AFF">
      <w:pPr>
        <w:spacing w:line="240" w:lineRule="auto"/>
      </w:pPr>
    </w:p>
    <w:p w14:paraId="7E76770D" w14:textId="77777777" w:rsidR="005F13E0" w:rsidRPr="00006EEB" w:rsidRDefault="005F13E0" w:rsidP="00947AFF">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5F13E0" w:rsidRPr="00006EEB" w14:paraId="708A76D8" w14:textId="77777777" w:rsidTr="00F45727">
        <w:tc>
          <w:tcPr>
            <w:tcW w:w="1350" w:type="dxa"/>
          </w:tcPr>
          <w:p w14:paraId="21C21E91" w14:textId="6B810D06" w:rsidR="005F13E0" w:rsidRPr="00006EEB" w:rsidRDefault="005F13E0" w:rsidP="00947AFF">
            <w:pPr>
              <w:widowControl w:val="0"/>
              <w:pBdr>
                <w:top w:val="nil"/>
                <w:left w:val="nil"/>
                <w:bottom w:val="nil"/>
                <w:right w:val="nil"/>
                <w:between w:val="nil"/>
              </w:pBd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Pr>
          <w:p w14:paraId="3FBDD468" w14:textId="25BFEA17" w:rsidR="005F13E0" w:rsidRPr="00006EEB" w:rsidRDefault="005F13E0" w:rsidP="00947AFF">
            <w:p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w:t>
            </w:r>
            <w:r w:rsidR="00A22E49">
              <w:rPr>
                <w:rFonts w:ascii="Calibri" w:eastAsia="Calibri" w:hAnsi="Calibri" w:cs="Calibri"/>
                <w:color w:val="000000" w:themeColor="text1"/>
                <w:sz w:val="24"/>
                <w:szCs w:val="24"/>
              </w:rPr>
              <w:t xml:space="preserve">in the </w:t>
            </w:r>
            <w:r w:rsidR="00A22E49" w:rsidRPr="00A22E49">
              <w:rPr>
                <w:rFonts w:ascii="Calibri" w:eastAsia="Calibri" w:hAnsi="Calibri" w:cs="Calibri"/>
                <w:i/>
                <w:iCs/>
                <w:color w:val="000000" w:themeColor="text1"/>
                <w:sz w:val="24"/>
                <w:szCs w:val="24"/>
              </w:rPr>
              <w:t>Expand Your Knowledge</w:t>
            </w:r>
            <w:r w:rsidR="00A22E49">
              <w:rPr>
                <w:rFonts w:ascii="Calibri" w:eastAsia="Calibri" w:hAnsi="Calibri" w:cs="Calibri"/>
                <w:color w:val="000000" w:themeColor="text1"/>
                <w:sz w:val="24"/>
                <w:szCs w:val="24"/>
              </w:rPr>
              <w:t xml:space="preserve"> activities</w:t>
            </w:r>
            <w:r w:rsidR="00102FDB" w:rsidRPr="00006EEB">
              <w:rPr>
                <w:rFonts w:ascii="Calibri" w:eastAsia="Calibri" w:hAnsi="Calibri" w:cs="Calibri"/>
                <w:color w:val="000000" w:themeColor="text1"/>
                <w:sz w:val="24"/>
                <w:szCs w:val="24"/>
              </w:rPr>
              <w:t xml:space="preserve">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00F45727">
        <w:tc>
          <w:tcPr>
            <w:tcW w:w="1350" w:type="dxa"/>
          </w:tcPr>
          <w:p w14:paraId="0AFE1DE1" w14:textId="7D83FEB4" w:rsidR="005F13E0" w:rsidRPr="00006EEB" w:rsidRDefault="005F13E0" w:rsidP="00947AFF">
            <w:p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947AFF">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5936D3E4" w14:textId="77777777" w:rsidR="005F13E0" w:rsidRPr="00006EEB" w:rsidRDefault="005F13E0" w:rsidP="00947AFF">
            <w:pPr>
              <w:pStyle w:val="ListParagraph"/>
              <w:numPr>
                <w:ilvl w:val="0"/>
                <w:numId w:val="36"/>
              </w:num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947AFF">
            <w:pPr>
              <w:pStyle w:val="ListParagraph"/>
              <w:numPr>
                <w:ilvl w:val="0"/>
                <w:numId w:val="36"/>
              </w:numPr>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00F45727">
        <w:tc>
          <w:tcPr>
            <w:tcW w:w="1350" w:type="dxa"/>
          </w:tcPr>
          <w:p w14:paraId="626D7F5F" w14:textId="3477E2E1" w:rsidR="00102FDB" w:rsidRPr="00006EEB" w:rsidRDefault="00102FDB" w:rsidP="00947AFF">
            <w:p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Pr>
          <w:p w14:paraId="1DBC5D52" w14:textId="712E3375" w:rsidR="00102FDB" w:rsidRPr="00006EEB" w:rsidRDefault="00102FDB" w:rsidP="00947AFF">
            <w:pPr>
              <w:pStyle w:val="ListParagraph"/>
              <w:numPr>
                <w:ilvl w:val="0"/>
                <w:numId w:val="36"/>
              </w:num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Optional: Provide additional brief presentations about the </w:t>
            </w:r>
            <w:r w:rsidR="00041374" w:rsidRPr="00006EEB">
              <w:rPr>
                <w:rFonts w:ascii="Calibri" w:eastAsia="Calibri" w:hAnsi="Calibri" w:cs="Calibri"/>
                <w:color w:val="000000" w:themeColor="text1"/>
                <w:sz w:val="24"/>
                <w:szCs w:val="24"/>
              </w:rPr>
              <w:t>theme</w:t>
            </w:r>
            <w:r w:rsidRPr="00006EEB">
              <w:rPr>
                <w:rFonts w:ascii="Calibri" w:eastAsia="Calibri" w:hAnsi="Calibri" w:cs="Calibri"/>
                <w:color w:val="000000" w:themeColor="text1"/>
                <w:sz w:val="24"/>
                <w:szCs w:val="24"/>
              </w:rPr>
              <w:t xml:space="preserv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t>
            </w:r>
            <w:r w:rsidR="00FD54A3">
              <w:rPr>
                <w:rFonts w:ascii="Calibri" w:eastAsia="Calibri" w:hAnsi="Calibri" w:cs="Calibri"/>
                <w:color w:val="000000" w:themeColor="text1"/>
                <w:sz w:val="24"/>
                <w:szCs w:val="24"/>
              </w:rPr>
              <w:t>W</w:t>
            </w:r>
            <w:r w:rsidRPr="00006EEB">
              <w:rPr>
                <w:rFonts w:ascii="Calibri" w:eastAsia="Calibri" w:hAnsi="Calibri" w:cs="Calibri"/>
                <w:color w:val="000000" w:themeColor="text1"/>
                <w:sz w:val="24"/>
                <w:szCs w:val="24"/>
              </w:rPr>
              <w:t>atershed 101” presentation to explain key concepts in non-scientific language.</w:t>
            </w:r>
          </w:p>
        </w:tc>
      </w:tr>
    </w:tbl>
    <w:p w14:paraId="2EA51AA9" w14:textId="586DCE98" w:rsidR="6FBCD6CB" w:rsidRDefault="6FBCD6CB"/>
    <w:p w14:paraId="3F51AB26" w14:textId="49C85D4B" w:rsidR="00C64A11" w:rsidRPr="00006EEB" w:rsidRDefault="00C64A11" w:rsidP="0055578D">
      <w:pPr>
        <w:spacing w:line="240" w:lineRule="auto"/>
        <w:rPr>
          <w:sz w:val="24"/>
          <w:szCs w:val="24"/>
        </w:rPr>
      </w:pPr>
    </w:p>
    <w:sectPr w:rsidR="00C64A11" w:rsidRPr="00006EEB"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159DA" w14:textId="77777777" w:rsidR="00041B7D" w:rsidRDefault="00041B7D">
      <w:pPr>
        <w:spacing w:line="240" w:lineRule="auto"/>
      </w:pPr>
      <w:r>
        <w:separator/>
      </w:r>
    </w:p>
  </w:endnote>
  <w:endnote w:type="continuationSeparator" w:id="0">
    <w:p w14:paraId="76BF465D" w14:textId="77777777" w:rsidR="00041B7D" w:rsidRDefault="00041B7D">
      <w:pPr>
        <w:spacing w:line="240" w:lineRule="auto"/>
      </w:pPr>
      <w:r>
        <w:continuationSeparator/>
      </w:r>
    </w:p>
  </w:endnote>
  <w:endnote w:type="continuationNotice" w:id="1">
    <w:p w14:paraId="2173D786" w14:textId="77777777" w:rsidR="00041B7D" w:rsidRDefault="00041B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CEBA" w14:textId="1404F813" w:rsidR="00F075C6" w:rsidRPr="006554BD" w:rsidRDefault="00F34D4D" w:rsidP="00F34D4D">
    <w:pPr>
      <w:pStyle w:val="Footer"/>
      <w:jc w:val="center"/>
      <w:rPr>
        <w:rFonts w:ascii="Calibri" w:hAnsi="Calibri" w:cs="Calibri"/>
      </w:rPr>
    </w:pPr>
    <w:r>
      <w:rPr>
        <w:rFonts w:ascii="Calibri" w:hAnsi="Calibri" w:cs="Calibri"/>
      </w:rPr>
      <w:tab/>
    </w:r>
    <w:hyperlink r:id="rId1" w:history="1">
      <w:r w:rsidR="00D1216B" w:rsidRPr="00451E05">
        <w:rPr>
          <w:rStyle w:val="Hyperlink"/>
          <w:rFonts w:ascii="Calibri" w:hAnsi="Calibri" w:cs="Calibri"/>
        </w:rPr>
        <w:t>https://www.epa.gov/emergency-response-research/equitable-resilience-builder</w:t>
      </w:r>
    </w:hyperlink>
    <w:r>
      <w:rPr>
        <w:rFonts w:ascii="Calibri" w:hAnsi="Calibri" w:cs="Calibri"/>
      </w:rPr>
      <w:t xml:space="preserve"> </w:t>
    </w:r>
    <w:sdt>
      <w:sdtPr>
        <w:rPr>
          <w:rFonts w:ascii="Calibri" w:hAnsi="Calibri" w:cs="Calibri"/>
        </w:rPr>
        <w:id w:val="-1583592990"/>
        <w:docPartObj>
          <w:docPartGallery w:val="Page Numbers (Bottom of Page)"/>
          <w:docPartUnique/>
        </w:docPartObj>
      </w:sdtPr>
      <w:sdtEndPr>
        <w:rPr>
          <w:noProof/>
        </w:rPr>
      </w:sdtEndPr>
      <w:sdtContent>
        <w:r>
          <w:rPr>
            <w:rFonts w:ascii="Calibri" w:hAnsi="Calibri" w:cs="Calibri"/>
          </w:rPr>
          <w:tab/>
        </w:r>
        <w:r w:rsidR="00F075C6" w:rsidRPr="006554BD">
          <w:rPr>
            <w:rFonts w:ascii="Calibri" w:hAnsi="Calibri" w:cs="Calibri"/>
          </w:rPr>
          <w:fldChar w:fldCharType="begin"/>
        </w:r>
        <w:r w:rsidR="00F075C6" w:rsidRPr="006554BD">
          <w:rPr>
            <w:rFonts w:ascii="Calibri" w:hAnsi="Calibri" w:cs="Calibri"/>
          </w:rPr>
          <w:instrText xml:space="preserve"> PAGE   \* MERGEFORMAT </w:instrText>
        </w:r>
        <w:r w:rsidR="00F075C6" w:rsidRPr="006554BD">
          <w:rPr>
            <w:rFonts w:ascii="Calibri" w:hAnsi="Calibri" w:cs="Calibri"/>
          </w:rPr>
          <w:fldChar w:fldCharType="separate"/>
        </w:r>
        <w:r w:rsidR="00F075C6" w:rsidRPr="006554BD">
          <w:rPr>
            <w:rFonts w:ascii="Calibri" w:hAnsi="Calibri" w:cs="Calibri"/>
            <w:noProof/>
          </w:rPr>
          <w:t>2</w:t>
        </w:r>
        <w:r w:rsidR="00F075C6" w:rsidRPr="006554BD">
          <w:rPr>
            <w:rFonts w:ascii="Calibri" w:hAnsi="Calibri" w:cs="Calibri"/>
            <w:noProof/>
          </w:rPr>
          <w:fldChar w:fldCharType="end"/>
        </w:r>
      </w:sdtContent>
    </w:sdt>
  </w:p>
  <w:p w14:paraId="7AF9F5A7" w14:textId="0E5F03B4" w:rsidR="00E84208" w:rsidRDefault="00E84208">
    <w:pP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72866" w14:textId="77777777" w:rsidR="00041B7D" w:rsidRDefault="00041B7D">
      <w:pPr>
        <w:spacing w:line="240" w:lineRule="auto"/>
      </w:pPr>
      <w:r>
        <w:separator/>
      </w:r>
    </w:p>
  </w:footnote>
  <w:footnote w:type="continuationSeparator" w:id="0">
    <w:p w14:paraId="7EEC01E3" w14:textId="77777777" w:rsidR="00041B7D" w:rsidRDefault="00041B7D">
      <w:pPr>
        <w:spacing w:line="240" w:lineRule="auto"/>
      </w:pPr>
      <w:r>
        <w:continuationSeparator/>
      </w:r>
    </w:p>
  </w:footnote>
  <w:footnote w:type="continuationNotice" w:id="1">
    <w:p w14:paraId="1616AEBD" w14:textId="77777777" w:rsidR="00041B7D" w:rsidRDefault="00041B7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35775" w14:textId="77777777" w:rsidR="00E41334" w:rsidRDefault="00E41334" w:rsidP="00E41334">
    <w:pPr>
      <w:tabs>
        <w:tab w:val="center" w:pos="4680"/>
        <w:tab w:val="right" w:pos="9360"/>
      </w:tabs>
      <w:spacing w:line="240" w:lineRule="auto"/>
      <w:rPr>
        <w:rFonts w:ascii="Calibri" w:eastAsia="Calibri" w:hAnsi="Calibri" w:cs="Calibri"/>
        <w:color w:val="4F81BD" w:themeColor="accent1"/>
        <w:sz w:val="24"/>
        <w:szCs w:val="24"/>
      </w:rPr>
    </w:pPr>
    <w:r>
      <w:rPr>
        <w:noProof/>
      </w:rPr>
      <w:drawing>
        <wp:anchor distT="0" distB="0" distL="114300" distR="114300" simplePos="0" relativeHeight="251659264" behindDoc="0" locked="0" layoutInCell="1" allowOverlap="1" wp14:anchorId="2849B0C7" wp14:editId="2E0F820F">
          <wp:simplePos x="0" y="0"/>
          <wp:positionH relativeFrom="column">
            <wp:posOffset>0</wp:posOffset>
          </wp:positionH>
          <wp:positionV relativeFrom="paragraph">
            <wp:posOffset>4527</wp:posOffset>
          </wp:positionV>
          <wp:extent cx="1093490" cy="431321"/>
          <wp:effectExtent l="0" t="0" r="0" b="6985"/>
          <wp:wrapSquare wrapText="bothSides"/>
          <wp:docPr id="873661851" name="Picture 873661851" descr="E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PA logo"/>
                  <pic:cNvPicPr/>
                </pic:nvPicPr>
                <pic:blipFill>
                  <a:blip r:embed="rId1">
                    <a:extLst>
                      <a:ext uri="{28A0092B-C50C-407E-A947-70E740481C1C}">
                        <a14:useLocalDpi xmlns:a14="http://schemas.microsoft.com/office/drawing/2010/main" val="0"/>
                      </a:ext>
                    </a:extLst>
                  </a:blip>
                  <a:stretch>
                    <a:fillRect/>
                  </a:stretch>
                </pic:blipFill>
                <pic:spPr>
                  <a:xfrm>
                    <a:off x="0" y="0"/>
                    <a:ext cx="1093490" cy="431321"/>
                  </a:xfrm>
                  <a:prstGeom prst="rect">
                    <a:avLst/>
                  </a:prstGeom>
                </pic:spPr>
              </pic:pic>
            </a:graphicData>
          </a:graphic>
          <wp14:sizeRelH relativeFrom="page">
            <wp14:pctWidth>0</wp14:pctWidth>
          </wp14:sizeRelH>
          <wp14:sizeRelV relativeFrom="page">
            <wp14:pctHeight>0</wp14:pctHeight>
          </wp14:sizeRelV>
        </wp:anchor>
      </w:drawing>
    </w:r>
    <w:r>
      <w:tab/>
    </w:r>
    <w:r>
      <w:tab/>
    </w:r>
    <w:r w:rsidRPr="5375FB55">
      <w:rPr>
        <w:rFonts w:ascii="Calibri" w:eastAsia="Calibri" w:hAnsi="Calibri" w:cs="Calibri"/>
        <w:b/>
        <w:bCs/>
        <w:color w:val="4F81BD" w:themeColor="accent1"/>
        <w:sz w:val="24"/>
        <w:szCs w:val="24"/>
      </w:rPr>
      <w:t>Equitable Resilience Builder (ERB)</w:t>
    </w:r>
  </w:p>
  <w:p w14:paraId="158EF495" w14:textId="184259AE" w:rsidR="00E41334" w:rsidRDefault="00E41334" w:rsidP="00E41334">
    <w:pPr>
      <w:pStyle w:val="Header"/>
      <w:jc w:val="right"/>
      <w:rPr>
        <w:rFonts w:ascii="Calibri" w:eastAsia="Calibri" w:hAnsi="Calibri" w:cs="Calibri"/>
        <w:color w:val="000000" w:themeColor="text1"/>
      </w:rPr>
    </w:pPr>
    <w:r>
      <w:rPr>
        <w:rFonts w:ascii="Calibri" w:eastAsia="Calibri" w:hAnsi="Calibri" w:cs="Calibri"/>
        <w:color w:val="000000" w:themeColor="text1"/>
      </w:rPr>
      <w:t>Section: Assess</w:t>
    </w:r>
  </w:p>
  <w:p w14:paraId="4970E47F" w14:textId="02B616BF" w:rsidR="00237231" w:rsidRDefault="00237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661312"/>
    <w:multiLevelType w:val="hybridMultilevel"/>
    <w:tmpl w:val="AB54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8"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9"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0"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3"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4"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5"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8"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9"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1"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2"/>
  </w:num>
  <w:num w:numId="13" w16cid:durableId="1075008390">
    <w:abstractNumId w:val="37"/>
  </w:num>
  <w:num w:numId="14" w16cid:durableId="787353689">
    <w:abstractNumId w:val="29"/>
  </w:num>
  <w:num w:numId="15" w16cid:durableId="1226145199">
    <w:abstractNumId w:val="27"/>
  </w:num>
  <w:num w:numId="16" w16cid:durableId="847251965">
    <w:abstractNumId w:val="33"/>
  </w:num>
  <w:num w:numId="17" w16cid:durableId="601186156">
    <w:abstractNumId w:val="50"/>
  </w:num>
  <w:num w:numId="18" w16cid:durableId="1489056712">
    <w:abstractNumId w:val="9"/>
  </w:num>
  <w:num w:numId="19" w16cid:durableId="1282608064">
    <w:abstractNumId w:val="4"/>
  </w:num>
  <w:num w:numId="20" w16cid:durableId="1487283693">
    <w:abstractNumId w:val="48"/>
  </w:num>
  <w:num w:numId="21" w16cid:durableId="2136755993">
    <w:abstractNumId w:val="6"/>
  </w:num>
  <w:num w:numId="22" w16cid:durableId="1571572466">
    <w:abstractNumId w:val="40"/>
  </w:num>
  <w:num w:numId="23" w16cid:durableId="435179143">
    <w:abstractNumId w:val="36"/>
  </w:num>
  <w:num w:numId="24" w16cid:durableId="1458141246">
    <w:abstractNumId w:val="49"/>
  </w:num>
  <w:num w:numId="25" w16cid:durableId="725567237">
    <w:abstractNumId w:val="11"/>
  </w:num>
  <w:num w:numId="26" w16cid:durableId="597756721">
    <w:abstractNumId w:val="14"/>
  </w:num>
  <w:num w:numId="27" w16cid:durableId="1016273742">
    <w:abstractNumId w:val="47"/>
  </w:num>
  <w:num w:numId="28" w16cid:durableId="307130580">
    <w:abstractNumId w:val="24"/>
  </w:num>
  <w:num w:numId="29" w16cid:durableId="1004749623">
    <w:abstractNumId w:val="13"/>
  </w:num>
  <w:num w:numId="30" w16cid:durableId="563564389">
    <w:abstractNumId w:val="43"/>
  </w:num>
  <w:num w:numId="31" w16cid:durableId="2072339345">
    <w:abstractNumId w:val="25"/>
  </w:num>
  <w:num w:numId="32" w16cid:durableId="633680182">
    <w:abstractNumId w:val="46"/>
  </w:num>
  <w:num w:numId="33" w16cid:durableId="1075056877">
    <w:abstractNumId w:val="1"/>
  </w:num>
  <w:num w:numId="34" w16cid:durableId="217673304">
    <w:abstractNumId w:val="12"/>
  </w:num>
  <w:num w:numId="35" w16cid:durableId="2081561334">
    <w:abstractNumId w:val="28"/>
  </w:num>
  <w:num w:numId="36" w16cid:durableId="1699547701">
    <w:abstractNumId w:val="8"/>
  </w:num>
  <w:num w:numId="37" w16cid:durableId="1710255584">
    <w:abstractNumId w:val="41"/>
  </w:num>
  <w:num w:numId="38" w16cid:durableId="1722056325">
    <w:abstractNumId w:val="44"/>
  </w:num>
  <w:num w:numId="39" w16cid:durableId="1016158494">
    <w:abstractNumId w:val="16"/>
  </w:num>
  <w:num w:numId="40" w16cid:durableId="915746857">
    <w:abstractNumId w:val="42"/>
  </w:num>
  <w:num w:numId="41" w16cid:durableId="911937851">
    <w:abstractNumId w:val="3"/>
  </w:num>
  <w:num w:numId="42" w16cid:durableId="1369451617">
    <w:abstractNumId w:val="21"/>
  </w:num>
  <w:num w:numId="43" w16cid:durableId="1772047488">
    <w:abstractNumId w:val="38"/>
  </w:num>
  <w:num w:numId="44" w16cid:durableId="1338927270">
    <w:abstractNumId w:val="51"/>
  </w:num>
  <w:num w:numId="45" w16cid:durableId="1228882884">
    <w:abstractNumId w:val="7"/>
  </w:num>
  <w:num w:numId="46" w16cid:durableId="523908510">
    <w:abstractNumId w:val="45"/>
  </w:num>
  <w:num w:numId="47" w16cid:durableId="1174537868">
    <w:abstractNumId w:val="30"/>
  </w:num>
  <w:num w:numId="48" w16cid:durableId="279384144">
    <w:abstractNumId w:val="18"/>
  </w:num>
  <w:num w:numId="49" w16cid:durableId="433324962">
    <w:abstractNumId w:val="19"/>
  </w:num>
  <w:num w:numId="50" w16cid:durableId="1304040989">
    <w:abstractNumId w:val="17"/>
  </w:num>
  <w:num w:numId="51" w16cid:durableId="1271399907">
    <w:abstractNumId w:val="0"/>
  </w:num>
  <w:num w:numId="52" w16cid:durableId="1008605240">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4C5D"/>
    <w:rsid w:val="00006EEB"/>
    <w:rsid w:val="00012ABA"/>
    <w:rsid w:val="000204EB"/>
    <w:rsid w:val="00022FB9"/>
    <w:rsid w:val="00030883"/>
    <w:rsid w:val="00031789"/>
    <w:rsid w:val="0003217D"/>
    <w:rsid w:val="00033066"/>
    <w:rsid w:val="0003338C"/>
    <w:rsid w:val="00033BE8"/>
    <w:rsid w:val="00040599"/>
    <w:rsid w:val="000412C5"/>
    <w:rsid w:val="00041374"/>
    <w:rsid w:val="00041B7D"/>
    <w:rsid w:val="00042B3F"/>
    <w:rsid w:val="000502C2"/>
    <w:rsid w:val="000532C7"/>
    <w:rsid w:val="00071B65"/>
    <w:rsid w:val="00072B8F"/>
    <w:rsid w:val="000737D5"/>
    <w:rsid w:val="00080108"/>
    <w:rsid w:val="0008206E"/>
    <w:rsid w:val="000A5020"/>
    <w:rsid w:val="000C0BB1"/>
    <w:rsid w:val="000D1909"/>
    <w:rsid w:val="000E1A97"/>
    <w:rsid w:val="000F20DC"/>
    <w:rsid w:val="000F597D"/>
    <w:rsid w:val="000F749B"/>
    <w:rsid w:val="00102FDB"/>
    <w:rsid w:val="00112308"/>
    <w:rsid w:val="001203EF"/>
    <w:rsid w:val="0013136F"/>
    <w:rsid w:val="00141C6D"/>
    <w:rsid w:val="001433C3"/>
    <w:rsid w:val="001550F8"/>
    <w:rsid w:val="00155DAA"/>
    <w:rsid w:val="0017204F"/>
    <w:rsid w:val="00172F3D"/>
    <w:rsid w:val="00174084"/>
    <w:rsid w:val="00175775"/>
    <w:rsid w:val="00176D41"/>
    <w:rsid w:val="001A3677"/>
    <w:rsid w:val="001C2B15"/>
    <w:rsid w:val="001D413B"/>
    <w:rsid w:val="001E3F0A"/>
    <w:rsid w:val="001F12B6"/>
    <w:rsid w:val="002022E4"/>
    <w:rsid w:val="00204BF3"/>
    <w:rsid w:val="00213CC4"/>
    <w:rsid w:val="002205B2"/>
    <w:rsid w:val="002233BA"/>
    <w:rsid w:val="002244F1"/>
    <w:rsid w:val="002261F1"/>
    <w:rsid w:val="00230910"/>
    <w:rsid w:val="00232047"/>
    <w:rsid w:val="00234A5D"/>
    <w:rsid w:val="00237231"/>
    <w:rsid w:val="00240CCA"/>
    <w:rsid w:val="0024121F"/>
    <w:rsid w:val="00241CCC"/>
    <w:rsid w:val="002556E0"/>
    <w:rsid w:val="00255A8E"/>
    <w:rsid w:val="00287336"/>
    <w:rsid w:val="00290D55"/>
    <w:rsid w:val="002936F1"/>
    <w:rsid w:val="002937D2"/>
    <w:rsid w:val="002A4652"/>
    <w:rsid w:val="002C3D95"/>
    <w:rsid w:val="002C5348"/>
    <w:rsid w:val="002CCA29"/>
    <w:rsid w:val="002D35FD"/>
    <w:rsid w:val="002F0E2B"/>
    <w:rsid w:val="002F2D4A"/>
    <w:rsid w:val="002F6499"/>
    <w:rsid w:val="00303255"/>
    <w:rsid w:val="00317251"/>
    <w:rsid w:val="0032690F"/>
    <w:rsid w:val="00335265"/>
    <w:rsid w:val="003372F0"/>
    <w:rsid w:val="003434EB"/>
    <w:rsid w:val="00353C76"/>
    <w:rsid w:val="003543AA"/>
    <w:rsid w:val="00363E3C"/>
    <w:rsid w:val="0037734F"/>
    <w:rsid w:val="0038068E"/>
    <w:rsid w:val="00386AA2"/>
    <w:rsid w:val="00386BE7"/>
    <w:rsid w:val="00387170"/>
    <w:rsid w:val="003909E3"/>
    <w:rsid w:val="003A75FB"/>
    <w:rsid w:val="003C43EA"/>
    <w:rsid w:val="003C6FEE"/>
    <w:rsid w:val="003E2967"/>
    <w:rsid w:val="003F4ACA"/>
    <w:rsid w:val="00403A11"/>
    <w:rsid w:val="00403F9A"/>
    <w:rsid w:val="004076E1"/>
    <w:rsid w:val="00410777"/>
    <w:rsid w:val="004420A0"/>
    <w:rsid w:val="00442540"/>
    <w:rsid w:val="00445EEF"/>
    <w:rsid w:val="00453D19"/>
    <w:rsid w:val="004569AC"/>
    <w:rsid w:val="0046380A"/>
    <w:rsid w:val="00470594"/>
    <w:rsid w:val="004779D1"/>
    <w:rsid w:val="00480643"/>
    <w:rsid w:val="00494CD8"/>
    <w:rsid w:val="004A7435"/>
    <w:rsid w:val="004B350D"/>
    <w:rsid w:val="004C1EF9"/>
    <w:rsid w:val="004C45BD"/>
    <w:rsid w:val="004E4991"/>
    <w:rsid w:val="004F0339"/>
    <w:rsid w:val="005137D4"/>
    <w:rsid w:val="00520FDA"/>
    <w:rsid w:val="00521C8B"/>
    <w:rsid w:val="005338C0"/>
    <w:rsid w:val="00533FD8"/>
    <w:rsid w:val="00537103"/>
    <w:rsid w:val="0054307E"/>
    <w:rsid w:val="0055578D"/>
    <w:rsid w:val="005558B4"/>
    <w:rsid w:val="005A1578"/>
    <w:rsid w:val="005B58EF"/>
    <w:rsid w:val="005C22AA"/>
    <w:rsid w:val="005C38B6"/>
    <w:rsid w:val="005D548E"/>
    <w:rsid w:val="005F13E0"/>
    <w:rsid w:val="0060507F"/>
    <w:rsid w:val="00626C80"/>
    <w:rsid w:val="00631D68"/>
    <w:rsid w:val="0063714F"/>
    <w:rsid w:val="00642ECD"/>
    <w:rsid w:val="00647347"/>
    <w:rsid w:val="00654C46"/>
    <w:rsid w:val="006554BD"/>
    <w:rsid w:val="006A19C5"/>
    <w:rsid w:val="006A37D4"/>
    <w:rsid w:val="006B173F"/>
    <w:rsid w:val="006C5575"/>
    <w:rsid w:val="006D0032"/>
    <w:rsid w:val="006D08E6"/>
    <w:rsid w:val="006E4586"/>
    <w:rsid w:val="006E4947"/>
    <w:rsid w:val="00702925"/>
    <w:rsid w:val="007145A8"/>
    <w:rsid w:val="00715C71"/>
    <w:rsid w:val="00717B28"/>
    <w:rsid w:val="00740DC9"/>
    <w:rsid w:val="00742A4D"/>
    <w:rsid w:val="00747387"/>
    <w:rsid w:val="00777C57"/>
    <w:rsid w:val="00777E91"/>
    <w:rsid w:val="00787E29"/>
    <w:rsid w:val="007931CB"/>
    <w:rsid w:val="007C635D"/>
    <w:rsid w:val="007C7777"/>
    <w:rsid w:val="007E1990"/>
    <w:rsid w:val="007E22F6"/>
    <w:rsid w:val="007E495C"/>
    <w:rsid w:val="007E5179"/>
    <w:rsid w:val="007E5A0D"/>
    <w:rsid w:val="007F7E5D"/>
    <w:rsid w:val="00811326"/>
    <w:rsid w:val="0081267F"/>
    <w:rsid w:val="008172B0"/>
    <w:rsid w:val="0081CF73"/>
    <w:rsid w:val="0082088E"/>
    <w:rsid w:val="00832AEB"/>
    <w:rsid w:val="008344F1"/>
    <w:rsid w:val="008478A3"/>
    <w:rsid w:val="00847F9A"/>
    <w:rsid w:val="00852146"/>
    <w:rsid w:val="00853A88"/>
    <w:rsid w:val="0086159A"/>
    <w:rsid w:val="0086311C"/>
    <w:rsid w:val="00873FA8"/>
    <w:rsid w:val="008818ED"/>
    <w:rsid w:val="00882311"/>
    <w:rsid w:val="008825B9"/>
    <w:rsid w:val="008856F3"/>
    <w:rsid w:val="00895C29"/>
    <w:rsid w:val="00896CF8"/>
    <w:rsid w:val="008A42D6"/>
    <w:rsid w:val="008A56A7"/>
    <w:rsid w:val="008B21F4"/>
    <w:rsid w:val="008B413E"/>
    <w:rsid w:val="008C0248"/>
    <w:rsid w:val="008C4ECA"/>
    <w:rsid w:val="008D5FD6"/>
    <w:rsid w:val="008E2125"/>
    <w:rsid w:val="00901769"/>
    <w:rsid w:val="0090178F"/>
    <w:rsid w:val="0090719F"/>
    <w:rsid w:val="00921D79"/>
    <w:rsid w:val="00925502"/>
    <w:rsid w:val="00925A4A"/>
    <w:rsid w:val="00926C8F"/>
    <w:rsid w:val="009307BA"/>
    <w:rsid w:val="00936307"/>
    <w:rsid w:val="0094101E"/>
    <w:rsid w:val="00944BF4"/>
    <w:rsid w:val="00947AFF"/>
    <w:rsid w:val="0095528F"/>
    <w:rsid w:val="0096092D"/>
    <w:rsid w:val="00963E42"/>
    <w:rsid w:val="00974C3A"/>
    <w:rsid w:val="00976861"/>
    <w:rsid w:val="009768A5"/>
    <w:rsid w:val="0097789F"/>
    <w:rsid w:val="00981493"/>
    <w:rsid w:val="009820D0"/>
    <w:rsid w:val="009870B7"/>
    <w:rsid w:val="00991412"/>
    <w:rsid w:val="00991E73"/>
    <w:rsid w:val="0099420C"/>
    <w:rsid w:val="009961C1"/>
    <w:rsid w:val="009B034C"/>
    <w:rsid w:val="009B2FE0"/>
    <w:rsid w:val="009B6A37"/>
    <w:rsid w:val="009D1A15"/>
    <w:rsid w:val="009D75CB"/>
    <w:rsid w:val="009D77BA"/>
    <w:rsid w:val="009E0A7B"/>
    <w:rsid w:val="009E72B6"/>
    <w:rsid w:val="009F254B"/>
    <w:rsid w:val="00A02B61"/>
    <w:rsid w:val="00A031B6"/>
    <w:rsid w:val="00A16098"/>
    <w:rsid w:val="00A1750D"/>
    <w:rsid w:val="00A22AE9"/>
    <w:rsid w:val="00A22E49"/>
    <w:rsid w:val="00A552EF"/>
    <w:rsid w:val="00A66C94"/>
    <w:rsid w:val="00A74ED6"/>
    <w:rsid w:val="00A751FC"/>
    <w:rsid w:val="00A81EB8"/>
    <w:rsid w:val="00A91A94"/>
    <w:rsid w:val="00A96987"/>
    <w:rsid w:val="00AA3C03"/>
    <w:rsid w:val="00AA690D"/>
    <w:rsid w:val="00AB24E4"/>
    <w:rsid w:val="00AB5241"/>
    <w:rsid w:val="00AB553C"/>
    <w:rsid w:val="00AC6EF3"/>
    <w:rsid w:val="00AE5584"/>
    <w:rsid w:val="00AE55AB"/>
    <w:rsid w:val="00AF0036"/>
    <w:rsid w:val="00B02661"/>
    <w:rsid w:val="00B11BFC"/>
    <w:rsid w:val="00B17B08"/>
    <w:rsid w:val="00B42865"/>
    <w:rsid w:val="00B54377"/>
    <w:rsid w:val="00B5535D"/>
    <w:rsid w:val="00B76C17"/>
    <w:rsid w:val="00B84DFA"/>
    <w:rsid w:val="00B87587"/>
    <w:rsid w:val="00BB1D7F"/>
    <w:rsid w:val="00BC1D8E"/>
    <w:rsid w:val="00BC4607"/>
    <w:rsid w:val="00BE25C9"/>
    <w:rsid w:val="00BE2C34"/>
    <w:rsid w:val="00BE3B6C"/>
    <w:rsid w:val="00BE6390"/>
    <w:rsid w:val="00BF1185"/>
    <w:rsid w:val="00BF3F2D"/>
    <w:rsid w:val="00BF4C7C"/>
    <w:rsid w:val="00BF79E0"/>
    <w:rsid w:val="00C12A8F"/>
    <w:rsid w:val="00C12E5B"/>
    <w:rsid w:val="00C21DD4"/>
    <w:rsid w:val="00C260A4"/>
    <w:rsid w:val="00C37F93"/>
    <w:rsid w:val="00C53C64"/>
    <w:rsid w:val="00C64A11"/>
    <w:rsid w:val="00C679A2"/>
    <w:rsid w:val="00C710A7"/>
    <w:rsid w:val="00C95321"/>
    <w:rsid w:val="00CA2908"/>
    <w:rsid w:val="00CA4645"/>
    <w:rsid w:val="00CB4A65"/>
    <w:rsid w:val="00CB739C"/>
    <w:rsid w:val="00CC2EC1"/>
    <w:rsid w:val="00CC4B31"/>
    <w:rsid w:val="00CD0F81"/>
    <w:rsid w:val="00CD15D8"/>
    <w:rsid w:val="00CD2044"/>
    <w:rsid w:val="00CD6D49"/>
    <w:rsid w:val="00CE59E3"/>
    <w:rsid w:val="00CE6A03"/>
    <w:rsid w:val="00CF4DF5"/>
    <w:rsid w:val="00CF7E6D"/>
    <w:rsid w:val="00D000FC"/>
    <w:rsid w:val="00D00308"/>
    <w:rsid w:val="00D02412"/>
    <w:rsid w:val="00D03FB1"/>
    <w:rsid w:val="00D1195D"/>
    <w:rsid w:val="00D1216B"/>
    <w:rsid w:val="00D34184"/>
    <w:rsid w:val="00D34C11"/>
    <w:rsid w:val="00D35951"/>
    <w:rsid w:val="00D40399"/>
    <w:rsid w:val="00D45CA6"/>
    <w:rsid w:val="00D52F47"/>
    <w:rsid w:val="00D70CE4"/>
    <w:rsid w:val="00D76ED1"/>
    <w:rsid w:val="00D80FB1"/>
    <w:rsid w:val="00D82667"/>
    <w:rsid w:val="00D876AB"/>
    <w:rsid w:val="00DA4857"/>
    <w:rsid w:val="00DC18C4"/>
    <w:rsid w:val="00DC1EF9"/>
    <w:rsid w:val="00DD11E4"/>
    <w:rsid w:val="00DD5731"/>
    <w:rsid w:val="00E02309"/>
    <w:rsid w:val="00E25185"/>
    <w:rsid w:val="00E322BE"/>
    <w:rsid w:val="00E3465D"/>
    <w:rsid w:val="00E36496"/>
    <w:rsid w:val="00E37746"/>
    <w:rsid w:val="00E41334"/>
    <w:rsid w:val="00E419FE"/>
    <w:rsid w:val="00E50BD2"/>
    <w:rsid w:val="00E5508A"/>
    <w:rsid w:val="00E5607D"/>
    <w:rsid w:val="00E62CEB"/>
    <w:rsid w:val="00E67706"/>
    <w:rsid w:val="00E7126B"/>
    <w:rsid w:val="00E84208"/>
    <w:rsid w:val="00E90D9F"/>
    <w:rsid w:val="00E9110B"/>
    <w:rsid w:val="00E97C4E"/>
    <w:rsid w:val="00EB662D"/>
    <w:rsid w:val="00ED681B"/>
    <w:rsid w:val="00EE0172"/>
    <w:rsid w:val="00EE5300"/>
    <w:rsid w:val="00EF140C"/>
    <w:rsid w:val="00F05BA7"/>
    <w:rsid w:val="00F075C6"/>
    <w:rsid w:val="00F0CFF7"/>
    <w:rsid w:val="00F10E39"/>
    <w:rsid w:val="00F21375"/>
    <w:rsid w:val="00F23F2C"/>
    <w:rsid w:val="00F26EE4"/>
    <w:rsid w:val="00F34D4D"/>
    <w:rsid w:val="00F45727"/>
    <w:rsid w:val="00F53212"/>
    <w:rsid w:val="00F61422"/>
    <w:rsid w:val="00F623AD"/>
    <w:rsid w:val="00F629BB"/>
    <w:rsid w:val="00F660D9"/>
    <w:rsid w:val="00F678F7"/>
    <w:rsid w:val="00F67B9E"/>
    <w:rsid w:val="00F72829"/>
    <w:rsid w:val="00F87566"/>
    <w:rsid w:val="00F9288A"/>
    <w:rsid w:val="00F96501"/>
    <w:rsid w:val="00FA1276"/>
    <w:rsid w:val="00FB4704"/>
    <w:rsid w:val="00FC031B"/>
    <w:rsid w:val="00FC3CC1"/>
    <w:rsid w:val="00FC5737"/>
    <w:rsid w:val="00FD54A3"/>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1D8995"/>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239DB0"/>
    <w:rsid w:val="0D70D75F"/>
    <w:rsid w:val="0D8CB70C"/>
    <w:rsid w:val="0E3381D3"/>
    <w:rsid w:val="0E9D9D70"/>
    <w:rsid w:val="0ED1F005"/>
    <w:rsid w:val="0F096AC3"/>
    <w:rsid w:val="0F19F065"/>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36BC66"/>
    <w:rsid w:val="1861F417"/>
    <w:rsid w:val="18620AB2"/>
    <w:rsid w:val="187C2F2E"/>
    <w:rsid w:val="18A3AFC8"/>
    <w:rsid w:val="18C96BE4"/>
    <w:rsid w:val="18CE3AC3"/>
    <w:rsid w:val="1932C7AA"/>
    <w:rsid w:val="1939D7B9"/>
    <w:rsid w:val="19733BA7"/>
    <w:rsid w:val="1985F3E7"/>
    <w:rsid w:val="1A69F76D"/>
    <w:rsid w:val="1ABDE380"/>
    <w:rsid w:val="1AD573D0"/>
    <w:rsid w:val="1AE28B5A"/>
    <w:rsid w:val="1B47039A"/>
    <w:rsid w:val="1B93E4BA"/>
    <w:rsid w:val="1B97BB5C"/>
    <w:rsid w:val="1C91B40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2B1C641"/>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9B4F27"/>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7D14255"/>
    <w:rsid w:val="38654DEF"/>
    <w:rsid w:val="388420A4"/>
    <w:rsid w:val="38D73567"/>
    <w:rsid w:val="38D79DBB"/>
    <w:rsid w:val="38FE18C4"/>
    <w:rsid w:val="395BA50E"/>
    <w:rsid w:val="3967A9F2"/>
    <w:rsid w:val="39CD3062"/>
    <w:rsid w:val="3A3F24D3"/>
    <w:rsid w:val="3A7305C8"/>
    <w:rsid w:val="3A736E1C"/>
    <w:rsid w:val="3A948F34"/>
    <w:rsid w:val="3AE0D6EC"/>
    <w:rsid w:val="3AE56BD9"/>
    <w:rsid w:val="3B61A8C1"/>
    <w:rsid w:val="3BB1E5CD"/>
    <w:rsid w:val="3BBF36FF"/>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B1EAD0"/>
    <w:rsid w:val="43C652F7"/>
    <w:rsid w:val="4407D7BA"/>
    <w:rsid w:val="44085E06"/>
    <w:rsid w:val="444569FC"/>
    <w:rsid w:val="44757A83"/>
    <w:rsid w:val="449A64AC"/>
    <w:rsid w:val="449D244F"/>
    <w:rsid w:val="44C9E302"/>
    <w:rsid w:val="44CA21D1"/>
    <w:rsid w:val="44E03DB2"/>
    <w:rsid w:val="44EBE400"/>
    <w:rsid w:val="45732C59"/>
    <w:rsid w:val="45A08E82"/>
    <w:rsid w:val="45E5EE8E"/>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8597318"/>
    <w:rsid w:val="49646FF2"/>
    <w:rsid w:val="4975C355"/>
    <w:rsid w:val="4984A89F"/>
    <w:rsid w:val="49CF0BD0"/>
    <w:rsid w:val="49F9D821"/>
    <w:rsid w:val="4A6C77C1"/>
    <w:rsid w:val="4A798F4B"/>
    <w:rsid w:val="4A997543"/>
    <w:rsid w:val="4AA043F9"/>
    <w:rsid w:val="4AA0E00B"/>
    <w:rsid w:val="4AB4937D"/>
    <w:rsid w:val="4B1B7A11"/>
    <w:rsid w:val="4B29D7C2"/>
    <w:rsid w:val="4B6FE1F4"/>
    <w:rsid w:val="4BB14C13"/>
    <w:rsid w:val="4BB3A0D4"/>
    <w:rsid w:val="4BF38B85"/>
    <w:rsid w:val="4C1428AC"/>
    <w:rsid w:val="4C1AD725"/>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1F6EE8A"/>
    <w:rsid w:val="51FCE2D7"/>
    <w:rsid w:val="5201E1C6"/>
    <w:rsid w:val="53758F6B"/>
    <w:rsid w:val="5400BD6F"/>
    <w:rsid w:val="54027AB8"/>
    <w:rsid w:val="5430E31A"/>
    <w:rsid w:val="548CA225"/>
    <w:rsid w:val="54B08876"/>
    <w:rsid w:val="54ECD0E4"/>
    <w:rsid w:val="55569AC2"/>
    <w:rsid w:val="562ACF6B"/>
    <w:rsid w:val="56FDE8F4"/>
    <w:rsid w:val="5703D66A"/>
    <w:rsid w:val="57465E23"/>
    <w:rsid w:val="575D89CC"/>
    <w:rsid w:val="576C2580"/>
    <w:rsid w:val="57AB1A8A"/>
    <w:rsid w:val="57E1CD60"/>
    <w:rsid w:val="57F016BE"/>
    <w:rsid w:val="586EBC7A"/>
    <w:rsid w:val="58B83A11"/>
    <w:rsid w:val="5907F5E1"/>
    <w:rsid w:val="597AAC48"/>
    <w:rsid w:val="598C3F96"/>
    <w:rsid w:val="59A3135F"/>
    <w:rsid w:val="5A420552"/>
    <w:rsid w:val="5A7DFEE5"/>
    <w:rsid w:val="5A8C025E"/>
    <w:rsid w:val="5A8F84BA"/>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749656"/>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6B277CB"/>
    <w:rsid w:val="674504BD"/>
    <w:rsid w:val="67560ADA"/>
    <w:rsid w:val="67646F73"/>
    <w:rsid w:val="67A93391"/>
    <w:rsid w:val="67C92BDA"/>
    <w:rsid w:val="68063A88"/>
    <w:rsid w:val="6826FC8C"/>
    <w:rsid w:val="68421501"/>
    <w:rsid w:val="684E482C"/>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BD89B0"/>
    <w:rsid w:val="6ED00258"/>
    <w:rsid w:val="6F03621A"/>
    <w:rsid w:val="6FB44576"/>
    <w:rsid w:val="6FBCD6CB"/>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90FAD3"/>
    <w:rsid w:val="73B8BEE4"/>
    <w:rsid w:val="73CF4B59"/>
    <w:rsid w:val="742C6E86"/>
    <w:rsid w:val="7433C399"/>
    <w:rsid w:val="743426DA"/>
    <w:rsid w:val="744B59D8"/>
    <w:rsid w:val="74506EAC"/>
    <w:rsid w:val="745D0059"/>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892EFE"/>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A12C8"/>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3190D623-0533-4F1A-ABF9-1BA09294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895C29"/>
    <w:pPr>
      <w:keepNext/>
      <w:keepLines/>
      <w:spacing w:line="240" w:lineRule="auto"/>
      <w:outlineLvl w:val="0"/>
    </w:pPr>
    <w:rPr>
      <w:rFonts w:ascii="Calibri Light" w:eastAsia="Times New Roman" w:hAnsi="Calibri Light" w:cs="Calibri Light"/>
      <w:b/>
      <w:bCs/>
      <w:color w:val="000000"/>
      <w:sz w:val="48"/>
      <w:szCs w:val="48"/>
      <w:lang w:val="en-US"/>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 w:type="paragraph" w:customStyle="1" w:styleId="paragraph">
    <w:name w:val="paragraph"/>
    <w:basedOn w:val="Normal"/>
    <w:rsid w:val="000F74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F749B"/>
  </w:style>
  <w:style w:type="table" w:styleId="TableGridLight">
    <w:name w:val="Grid Table Light"/>
    <w:basedOn w:val="TableNormal"/>
    <w:uiPriority w:val="40"/>
    <w:rsid w:val="00F4572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sChild>
    </w:div>
    <w:div w:id="1965653453">
      <w:bodyDiv w:val="1"/>
      <w:marLeft w:val="0"/>
      <w:marRight w:val="0"/>
      <w:marTop w:val="0"/>
      <w:marBottom w:val="0"/>
      <w:divBdr>
        <w:top w:val="none" w:sz="0" w:space="0" w:color="auto"/>
        <w:left w:val="none" w:sz="0" w:space="0" w:color="auto"/>
        <w:bottom w:val="none" w:sz="0" w:space="0" w:color="auto"/>
        <w:right w:val="none" w:sz="0" w:space="0" w:color="auto"/>
      </w:divBdr>
      <w:divsChild>
        <w:div w:id="1717848285">
          <w:marLeft w:val="0"/>
          <w:marRight w:val="0"/>
          <w:marTop w:val="0"/>
          <w:marBottom w:val="0"/>
          <w:divBdr>
            <w:top w:val="none" w:sz="0" w:space="0" w:color="auto"/>
            <w:left w:val="none" w:sz="0" w:space="0" w:color="auto"/>
            <w:bottom w:val="none" w:sz="0" w:space="0" w:color="auto"/>
            <w:right w:val="none" w:sz="0" w:space="0" w:color="auto"/>
          </w:divBdr>
        </w:div>
        <w:div w:id="1520123880">
          <w:marLeft w:val="0"/>
          <w:marRight w:val="0"/>
          <w:marTop w:val="0"/>
          <w:marBottom w:val="0"/>
          <w:divBdr>
            <w:top w:val="none" w:sz="0" w:space="0" w:color="auto"/>
            <w:left w:val="none" w:sz="0" w:space="0" w:color="auto"/>
            <w:bottom w:val="none" w:sz="0" w:space="0" w:color="auto"/>
            <w:right w:val="none" w:sz="0" w:space="0" w:color="auto"/>
          </w:divBdr>
        </w:div>
        <w:div w:id="1166674077">
          <w:marLeft w:val="0"/>
          <w:marRight w:val="0"/>
          <w:marTop w:val="0"/>
          <w:marBottom w:val="0"/>
          <w:divBdr>
            <w:top w:val="none" w:sz="0" w:space="0" w:color="auto"/>
            <w:left w:val="none" w:sz="0" w:space="0" w:color="auto"/>
            <w:bottom w:val="none" w:sz="0" w:space="0" w:color="auto"/>
            <w:right w:val="none" w:sz="0" w:space="0" w:color="auto"/>
          </w:divBdr>
        </w:div>
        <w:div w:id="449053393">
          <w:marLeft w:val="0"/>
          <w:marRight w:val="0"/>
          <w:marTop w:val="0"/>
          <w:marBottom w:val="0"/>
          <w:divBdr>
            <w:top w:val="none" w:sz="0" w:space="0" w:color="auto"/>
            <w:left w:val="none" w:sz="0" w:space="0" w:color="auto"/>
            <w:bottom w:val="none" w:sz="0" w:space="0" w:color="auto"/>
            <w:right w:val="none" w:sz="0" w:space="0" w:color="auto"/>
          </w:divBdr>
        </w:div>
        <w:div w:id="1317299798">
          <w:marLeft w:val="0"/>
          <w:marRight w:val="0"/>
          <w:marTop w:val="0"/>
          <w:marBottom w:val="0"/>
          <w:divBdr>
            <w:top w:val="none" w:sz="0" w:space="0" w:color="auto"/>
            <w:left w:val="none" w:sz="0" w:space="0" w:color="auto"/>
            <w:bottom w:val="none" w:sz="0" w:space="0" w:color="auto"/>
            <w:right w:val="none" w:sz="0" w:space="0" w:color="auto"/>
          </w:divBdr>
        </w:div>
        <w:div w:id="1209608392">
          <w:marLeft w:val="0"/>
          <w:marRight w:val="0"/>
          <w:marTop w:val="0"/>
          <w:marBottom w:val="0"/>
          <w:divBdr>
            <w:top w:val="none" w:sz="0" w:space="0" w:color="auto"/>
            <w:left w:val="none" w:sz="0" w:space="0" w:color="auto"/>
            <w:bottom w:val="none" w:sz="0" w:space="0" w:color="auto"/>
            <w:right w:val="none" w:sz="0" w:space="0" w:color="auto"/>
          </w:divBdr>
        </w:div>
        <w:div w:id="1205370348">
          <w:marLeft w:val="0"/>
          <w:marRight w:val="0"/>
          <w:marTop w:val="0"/>
          <w:marBottom w:val="0"/>
          <w:divBdr>
            <w:top w:val="none" w:sz="0" w:space="0" w:color="auto"/>
            <w:left w:val="none" w:sz="0" w:space="0" w:color="auto"/>
            <w:bottom w:val="none" w:sz="0" w:space="0" w:color="auto"/>
            <w:right w:val="none" w:sz="0" w:space="0" w:color="auto"/>
          </w:divBdr>
        </w:div>
        <w:div w:id="1159926391">
          <w:marLeft w:val="0"/>
          <w:marRight w:val="0"/>
          <w:marTop w:val="0"/>
          <w:marBottom w:val="0"/>
          <w:divBdr>
            <w:top w:val="none" w:sz="0" w:space="0" w:color="auto"/>
            <w:left w:val="none" w:sz="0" w:space="0" w:color="auto"/>
            <w:bottom w:val="none" w:sz="0" w:space="0" w:color="auto"/>
            <w:right w:val="none" w:sz="0" w:space="0" w:color="auto"/>
          </w:divBdr>
        </w:div>
        <w:div w:id="254021142">
          <w:marLeft w:val="0"/>
          <w:marRight w:val="0"/>
          <w:marTop w:val="0"/>
          <w:marBottom w:val="0"/>
          <w:divBdr>
            <w:top w:val="none" w:sz="0" w:space="0" w:color="auto"/>
            <w:left w:val="none" w:sz="0" w:space="0" w:color="auto"/>
            <w:bottom w:val="none" w:sz="0" w:space="0" w:color="auto"/>
            <w:right w:val="none" w:sz="0" w:space="0" w:color="auto"/>
          </w:divBdr>
        </w:div>
        <w:div w:id="150870613">
          <w:marLeft w:val="0"/>
          <w:marRight w:val="0"/>
          <w:marTop w:val="0"/>
          <w:marBottom w:val="0"/>
          <w:divBdr>
            <w:top w:val="none" w:sz="0" w:space="0" w:color="auto"/>
            <w:left w:val="none" w:sz="0" w:space="0" w:color="auto"/>
            <w:bottom w:val="none" w:sz="0" w:space="0" w:color="auto"/>
            <w:right w:val="none" w:sz="0" w:space="0" w:color="auto"/>
          </w:divBdr>
        </w:div>
        <w:div w:id="1764957685">
          <w:marLeft w:val="0"/>
          <w:marRight w:val="0"/>
          <w:marTop w:val="0"/>
          <w:marBottom w:val="0"/>
          <w:divBdr>
            <w:top w:val="none" w:sz="0" w:space="0" w:color="auto"/>
            <w:left w:val="none" w:sz="0" w:space="0" w:color="auto"/>
            <w:bottom w:val="none" w:sz="0" w:space="0" w:color="auto"/>
            <w:right w:val="none" w:sz="0" w:space="0" w:color="auto"/>
          </w:divBdr>
        </w:div>
        <w:div w:id="501312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https://docs.google.com/document/d/1Tkup1JXz2y0v1nw2qTDv0c0UUWK54zTGNBMwQG1WE2I/edit?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epa.gov/emergency-response-research/equitable-resilience-build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0ccb0b-2b45-4ecf-807d-d8fd9145fac4">
      <UserInfo>
        <DisplayName>Julius, Susan</DisplayName>
        <AccountId>21</AccountId>
        <AccountType/>
      </UserInfo>
      <UserInfo>
        <DisplayName>Kiessling, Brittany</DisplayName>
        <AccountId>18</AccountId>
        <AccountType/>
      </UserInfo>
    </SharedWithUsers>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5-01-07T13:37:38+00:00</Document_x0020_Creation_x0020_Date>
    <EPA_x0020_Office xmlns="4ffa91fb-a0ff-4ac5-b2db-65c790d184a4" xsi:nil="true"/>
    <NOTES xmlns="c3fe2bc6-81ec-4aad-a296-b74ae9f31a66"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lidedeckversion xmlns="c3fe2bc6-81ec-4aad-a296-b74ae9f31a6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21" ma:contentTypeDescription="Create a new document." ma:contentTypeScope="" ma:versionID="3ce9a08ad741bd8024a19667300db26c">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79fd9f53d65dbafe2ad49f91c4d63b7"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element ref="ns5:MediaServiceObjectDetectorVersions" minOccurs="0"/>
                <xsd:element ref="ns5:slidedeckversion" minOccurs="0"/>
                <xsd:element ref="ns5:MediaServiceSearchProperties" minOccurs="0"/>
                <xsd:element ref="ns5:MediaServiceLocation" minOccurs="0"/>
                <xsd:element ref="ns5: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slidedeckversion" ma:index="43" nillable="true" ma:displayName="notes" ma:format="Dropdown" ma:internalName="slidedeckversion">
      <xsd:simpleType>
        <xsd:restriction base="dms:Choice">
          <xsd:enumeration value="FINAL"/>
          <xsd:enumeration value="STILL DRAFTY"/>
          <xsd:enumeration value="Choice 3"/>
        </xsd:restriction>
      </xsd:simpleType>
    </xsd:element>
    <xsd:element name="MediaServiceSearchProperties" ma:index="44" nillable="true" ma:displayName="MediaServiceSearchProperties" ma:hidden="true" ma:internalName="MediaServiceSearchProperties" ma:readOnly="true">
      <xsd:simpleType>
        <xsd:restriction base="dms:Note"/>
      </xsd:simpleType>
    </xsd:element>
    <xsd:element name="MediaServiceLocation" ma:index="45" nillable="true" ma:displayName="Location" ma:indexed="true" ma:internalName="MediaServiceLocation" ma:readOnly="true">
      <xsd:simpleType>
        <xsd:restriction base="dms:Text"/>
      </xsd:simpleType>
    </xsd:element>
    <xsd:element name="NOTES" ma:index="4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6abd40b1-255a-4c6d-9f51-0ab055223958"/>
    <ds:schemaRef ds:uri="782bd00c-d0de-45eb-9b7b-c6eb022f2513"/>
  </ds:schemaRefs>
</ds:datastoreItem>
</file>

<file path=customXml/itemProps2.xml><?xml version="1.0" encoding="utf-8"?>
<ds:datastoreItem xmlns:ds="http://schemas.openxmlformats.org/officeDocument/2006/customXml" ds:itemID="{6DF81692-B958-4F8F-A483-E3AD38E5A396}"/>
</file>

<file path=customXml/itemProps3.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4.xml><?xml version="1.0" encoding="utf-8"?>
<ds:datastoreItem xmlns:ds="http://schemas.openxmlformats.org/officeDocument/2006/customXml" ds:itemID="{DC0E6C58-5E8D-4ABE-A9E0-2AFCA83A759B}"/>
</file>

<file path=docProps/app.xml><?xml version="1.0" encoding="utf-8"?>
<Properties xmlns="http://schemas.openxmlformats.org/officeDocument/2006/extended-properties" xmlns:vt="http://schemas.openxmlformats.org/officeDocument/2006/docPropsVTypes">
  <Template>Normal.dotm</Template>
  <TotalTime>1455</TotalTime>
  <Pages>11</Pages>
  <Words>2799</Words>
  <Characters>1596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ler, Marissa (she/her/hers)</dc:creator>
  <cp:keywords/>
  <cp:lastModifiedBy>Shacklette, Maureen (she/her/hers)</cp:lastModifiedBy>
  <cp:revision>201</cp:revision>
  <dcterms:created xsi:type="dcterms:W3CDTF">2023-06-26T21:12:00Z</dcterms:created>
  <dcterms:modified xsi:type="dcterms:W3CDTF">2025-01-0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y fmtid="{D5CDD505-2E9C-101B-9397-08002B2CF9AE}" pid="15" name="Document_x0020_Type">
    <vt:lpwstr/>
  </property>
</Properties>
</file>